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9F24E8" w14:textId="77777777" w:rsidR="007B2AF1" w:rsidRPr="00411223" w:rsidRDefault="007B2AF1" w:rsidP="00411223">
      <w:pPr>
        <w:pStyle w:val="BodyTextIndent"/>
        <w:bidi/>
        <w:spacing w:after="0" w:line="240" w:lineRule="auto"/>
        <w:ind w:left="0"/>
        <w:jc w:val="center"/>
        <w:rPr>
          <w:rFonts w:ascii="Arial" w:eastAsia="Times New Roman" w:hAnsi="Arial" w:cs="PT Bold Heading"/>
          <w:color w:val="C00000"/>
          <w:sz w:val="26"/>
          <w:szCs w:val="26"/>
          <w:rtl/>
          <w:lang w:eastAsia="en-GB"/>
        </w:rPr>
      </w:pPr>
      <w:bookmarkStart w:id="0" w:name="_GoBack"/>
      <w:bookmarkEnd w:id="0"/>
      <w:r w:rsidRPr="00411223">
        <w:rPr>
          <w:rFonts w:ascii="Arial" w:eastAsia="Times New Roman" w:hAnsi="Arial" w:cs="PT Bold Heading" w:hint="cs"/>
          <w:color w:val="C00000"/>
          <w:sz w:val="26"/>
          <w:szCs w:val="26"/>
          <w:rtl/>
          <w:lang w:eastAsia="en-GB"/>
        </w:rPr>
        <w:t>استمارة طلب التعيين بعضوية هيئة التدريس</w:t>
      </w:r>
    </w:p>
    <w:p w14:paraId="4F9F24E9" w14:textId="77777777" w:rsidR="007B2AF1" w:rsidRPr="007231BA" w:rsidRDefault="007B2AF1" w:rsidP="00956403">
      <w:pPr>
        <w:bidi/>
        <w:spacing w:line="240" w:lineRule="auto"/>
        <w:jc w:val="center"/>
        <w:rPr>
          <w:rFonts w:ascii="Arial" w:eastAsia="Times New Roman" w:hAnsi="Arial" w:cs="AL-Mohanad Bold"/>
          <w:sz w:val="24"/>
          <w:szCs w:val="24"/>
          <w:rtl/>
          <w:lang w:eastAsia="en-GB"/>
        </w:rPr>
      </w:pPr>
      <w:r w:rsidRPr="007231BA">
        <w:rPr>
          <w:rFonts w:ascii="AGA Arabesque" w:eastAsia="Times New Roman" w:hAnsi="AGA Arabesque" w:cs="AL-Mohanad Bold" w:hint="cs"/>
          <w:sz w:val="24"/>
          <w:szCs w:val="24"/>
          <w:rtl/>
          <w:lang w:eastAsia="en-GB"/>
        </w:rPr>
        <w:t xml:space="preserve">قسم: </w:t>
      </w:r>
      <w:r w:rsidRPr="007231BA">
        <w:rPr>
          <w:rFonts w:ascii="Arial" w:eastAsia="Times New Roman" w:hAnsi="Arial" w:cs="AL-Mohanad Bold" w:hint="cs"/>
          <w:color w:val="808080"/>
          <w:sz w:val="24"/>
          <w:szCs w:val="24"/>
          <w:rtl/>
          <w:lang w:eastAsia="en-GB"/>
        </w:rPr>
        <w:t>..................</w:t>
      </w:r>
      <w:r w:rsidR="007231BA" w:rsidRPr="007231BA">
        <w:rPr>
          <w:rFonts w:ascii="Arial" w:eastAsia="Times New Roman" w:hAnsi="Arial" w:cs="AL-Mohanad Bold" w:hint="cs"/>
          <w:color w:val="808080"/>
          <w:sz w:val="24"/>
          <w:szCs w:val="24"/>
          <w:rtl/>
          <w:lang w:eastAsia="en-GB"/>
        </w:rPr>
        <w:t xml:space="preserve">                           </w:t>
      </w:r>
      <w:r w:rsidR="00956403">
        <w:rPr>
          <w:rFonts w:ascii="Arial" w:eastAsia="Times New Roman" w:hAnsi="Arial" w:cs="AL-Mohanad Bold" w:hint="cs"/>
          <w:color w:val="808080"/>
          <w:sz w:val="24"/>
          <w:szCs w:val="24"/>
          <w:rtl/>
          <w:lang w:eastAsia="en-GB"/>
        </w:rPr>
        <w:t xml:space="preserve">       </w:t>
      </w:r>
      <w:r w:rsidR="007231BA" w:rsidRPr="007231BA">
        <w:rPr>
          <w:rFonts w:ascii="Arial" w:eastAsia="Times New Roman" w:hAnsi="Arial" w:cs="AL-Mohanad Bold" w:hint="cs"/>
          <w:color w:val="808080"/>
          <w:sz w:val="24"/>
          <w:szCs w:val="24"/>
          <w:rtl/>
          <w:lang w:eastAsia="en-GB"/>
        </w:rPr>
        <w:t xml:space="preserve">                      </w:t>
      </w:r>
      <w:r w:rsidR="007231BA" w:rsidRPr="007231BA">
        <w:rPr>
          <w:rFonts w:ascii="AGA Arabesque" w:eastAsia="Times New Roman" w:hAnsi="AGA Arabesque" w:cs="AL-Mohanad Bold" w:hint="cs"/>
          <w:sz w:val="24"/>
          <w:szCs w:val="24"/>
          <w:rtl/>
          <w:lang w:eastAsia="en-GB"/>
        </w:rPr>
        <w:t xml:space="preserve"> كلية: </w:t>
      </w:r>
      <w:r w:rsidR="007231BA" w:rsidRPr="007231BA">
        <w:rPr>
          <w:rFonts w:ascii="AGA Arabesque" w:eastAsia="Times New Roman" w:hAnsi="AGA Arabesque" w:cs="AL-Mohanad Bold" w:hint="cs"/>
          <w:color w:val="808080"/>
          <w:sz w:val="24"/>
          <w:szCs w:val="24"/>
          <w:rtl/>
          <w:lang w:eastAsia="en-GB"/>
        </w:rPr>
        <w:t>................</w:t>
      </w:r>
      <w:r w:rsidR="007231BA" w:rsidRPr="007231BA">
        <w:rPr>
          <w:rFonts w:ascii="Arial" w:eastAsia="Times New Roman" w:hAnsi="Arial" w:cs="AL-Mohanad Bold" w:hint="cs"/>
          <w:sz w:val="24"/>
          <w:szCs w:val="24"/>
          <w:rtl/>
          <w:lang w:eastAsia="en-GB"/>
        </w:rPr>
        <w:t xml:space="preserve">   </w:t>
      </w:r>
    </w:p>
    <w:p w14:paraId="4F9F24EA" w14:textId="5A23D10A" w:rsidR="007B2AF1" w:rsidRPr="006B21FE" w:rsidRDefault="007B2AF1" w:rsidP="00411223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القسم الأول: </w:t>
      </w:r>
      <w:r w:rsidR="00411223"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:</w:t>
      </w:r>
      <w:r w:rsidR="00411223"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</w:t>
      </w:r>
      <w:r w:rsidR="00411223"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 يعبأ</w:t>
      </w:r>
      <w:r w:rsidR="00411223"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 من قبل </w:t>
      </w:r>
      <w:r w:rsidR="00711E99"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>المتقدم)</w:t>
      </w:r>
    </w:p>
    <w:p w14:paraId="4F9F24EB" w14:textId="77777777" w:rsidR="007B2AF1" w:rsidRPr="007A099F" w:rsidRDefault="007B2AF1" w:rsidP="007B2AF1">
      <w:pPr>
        <w:bidi/>
        <w:spacing w:line="240" w:lineRule="auto"/>
        <w:jc w:val="both"/>
        <w:rPr>
          <w:rFonts w:ascii="Arial" w:eastAsia="Times New Roman" w:hAnsi="Arial" w:cs="AL-Mohanad Bold"/>
          <w:color w:val="4F6228"/>
          <w:sz w:val="28"/>
          <w:szCs w:val="28"/>
          <w:rtl/>
          <w:lang w:eastAsia="en-GB"/>
        </w:rPr>
      </w:pPr>
      <w:r w:rsidRPr="007A099F">
        <w:rPr>
          <w:rFonts w:ascii="Arial" w:eastAsia="Times New Roman" w:hAnsi="Arial" w:cs="AL-Mohanad Bold"/>
          <w:color w:val="4F6228"/>
          <w:sz w:val="28"/>
          <w:szCs w:val="28"/>
          <w:rtl/>
          <w:lang w:eastAsia="en-GB"/>
        </w:rPr>
        <w:t>البيانات الشخصية:</w:t>
      </w:r>
    </w:p>
    <w:tbl>
      <w:tblPr>
        <w:bidiVisual/>
        <w:tblW w:w="976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4"/>
        <w:gridCol w:w="954"/>
        <w:gridCol w:w="630"/>
        <w:gridCol w:w="1007"/>
        <w:gridCol w:w="469"/>
        <w:gridCol w:w="948"/>
        <w:gridCol w:w="366"/>
        <w:gridCol w:w="126"/>
        <w:gridCol w:w="810"/>
        <w:gridCol w:w="630"/>
        <w:gridCol w:w="30"/>
        <w:gridCol w:w="960"/>
        <w:gridCol w:w="810"/>
        <w:gridCol w:w="1080"/>
      </w:tblGrid>
      <w:tr w:rsidR="00905D2B" w:rsidRPr="00500BBD" w14:paraId="4F9F24F1" w14:textId="77777777" w:rsidTr="009060B0">
        <w:trPr>
          <w:cantSplit/>
          <w:trHeight w:val="60"/>
          <w:jc w:val="center"/>
        </w:trPr>
        <w:tc>
          <w:tcPr>
            <w:tcW w:w="1898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F9F24EC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لاسم رباعياً</w:t>
            </w:r>
            <w:r>
              <w:rPr>
                <w:rFonts w:ascii="Arial" w:hAnsi="Arial" w:cs="AL-Mohanad" w:hint="cs"/>
                <w:sz w:val="24"/>
                <w:szCs w:val="24"/>
                <w:rtl/>
              </w:rPr>
              <w:t>:</w:t>
            </w:r>
          </w:p>
        </w:tc>
        <w:tc>
          <w:tcPr>
            <w:tcW w:w="1637" w:type="dxa"/>
            <w:gridSpan w:val="2"/>
            <w:shd w:val="clear" w:color="auto" w:fill="D9D9D9" w:themeFill="background1" w:themeFillShade="D9"/>
            <w:vAlign w:val="center"/>
          </w:tcPr>
          <w:p w14:paraId="4F9F24ED" w14:textId="77777777" w:rsidR="00905D2B" w:rsidRPr="00500BBD" w:rsidRDefault="00905D2B" w:rsidP="002608E9">
            <w:pPr>
              <w:pStyle w:val="BodyTextIndent"/>
              <w:bidi/>
              <w:spacing w:after="0" w:line="240" w:lineRule="auto"/>
              <w:ind w:left="78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لاسم الأول</w:t>
            </w:r>
          </w:p>
        </w:tc>
        <w:tc>
          <w:tcPr>
            <w:tcW w:w="1417" w:type="dxa"/>
            <w:gridSpan w:val="2"/>
            <w:shd w:val="clear" w:color="auto" w:fill="D9D9D9" w:themeFill="background1" w:themeFillShade="D9"/>
            <w:vAlign w:val="center"/>
          </w:tcPr>
          <w:p w14:paraId="4F9F24EE" w14:textId="77777777" w:rsidR="00905D2B" w:rsidRPr="00500BBD" w:rsidRDefault="00905D2B" w:rsidP="002608E9">
            <w:pPr>
              <w:pStyle w:val="BodyTextIndent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أب</w:t>
            </w:r>
          </w:p>
        </w:tc>
        <w:tc>
          <w:tcPr>
            <w:tcW w:w="1932" w:type="dxa"/>
            <w:gridSpan w:val="4"/>
            <w:shd w:val="clear" w:color="auto" w:fill="D9D9D9" w:themeFill="background1" w:themeFillShade="D9"/>
            <w:vAlign w:val="center"/>
          </w:tcPr>
          <w:p w14:paraId="4F9F24EF" w14:textId="77777777" w:rsidR="00905D2B" w:rsidRPr="00500BBD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جد</w:t>
            </w:r>
          </w:p>
        </w:tc>
        <w:tc>
          <w:tcPr>
            <w:tcW w:w="2880" w:type="dxa"/>
            <w:gridSpan w:val="4"/>
            <w:shd w:val="clear" w:color="auto" w:fill="D9D9D9" w:themeFill="background1" w:themeFillShade="D9"/>
            <w:vAlign w:val="center"/>
          </w:tcPr>
          <w:p w14:paraId="4F9F24F0" w14:textId="77777777" w:rsidR="00905D2B" w:rsidRPr="00500BBD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500BBD">
              <w:rPr>
                <w:rFonts w:ascii="Arial" w:hAnsi="Arial" w:cs="AL-Mohanad"/>
                <w:sz w:val="24"/>
                <w:szCs w:val="24"/>
                <w:rtl/>
              </w:rPr>
              <w:t>اسم العائلة</w:t>
            </w:r>
          </w:p>
        </w:tc>
      </w:tr>
      <w:tr w:rsidR="00905D2B" w:rsidRPr="00500BBD" w14:paraId="4F9F24F7" w14:textId="77777777" w:rsidTr="009060B0">
        <w:trPr>
          <w:cantSplit/>
          <w:trHeight w:val="60"/>
          <w:jc w:val="center"/>
        </w:trPr>
        <w:tc>
          <w:tcPr>
            <w:tcW w:w="1898" w:type="dxa"/>
            <w:gridSpan w:val="2"/>
            <w:vMerge/>
            <w:vAlign w:val="center"/>
          </w:tcPr>
          <w:p w14:paraId="4F9F24F2" w14:textId="77777777" w:rsidR="00905D2B" w:rsidRPr="00E41984" w:rsidRDefault="00905D2B" w:rsidP="002608E9">
            <w:pPr>
              <w:bidi/>
              <w:spacing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1637" w:type="dxa"/>
            <w:gridSpan w:val="2"/>
            <w:vAlign w:val="center"/>
          </w:tcPr>
          <w:p w14:paraId="4F9F24F3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vAlign w:val="center"/>
          </w:tcPr>
          <w:p w14:paraId="4F9F24F4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1932" w:type="dxa"/>
            <w:gridSpan w:val="4"/>
            <w:vAlign w:val="center"/>
          </w:tcPr>
          <w:p w14:paraId="4F9F24F5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2880" w:type="dxa"/>
            <w:gridSpan w:val="4"/>
            <w:vAlign w:val="center"/>
          </w:tcPr>
          <w:p w14:paraId="4F9F24F6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</w:tr>
      <w:tr w:rsidR="00905D2B" w:rsidRPr="00500BBD" w14:paraId="4F9F2503" w14:textId="77777777" w:rsidTr="009060B0">
        <w:trPr>
          <w:cantSplit/>
          <w:trHeight w:val="60"/>
          <w:jc w:val="center"/>
        </w:trPr>
        <w:tc>
          <w:tcPr>
            <w:tcW w:w="1898" w:type="dxa"/>
            <w:gridSpan w:val="2"/>
            <w:shd w:val="clear" w:color="auto" w:fill="D9D9D9" w:themeFill="background1" w:themeFillShade="D9"/>
            <w:vAlign w:val="center"/>
          </w:tcPr>
          <w:p w14:paraId="4F9F24F8" w14:textId="77777777" w:rsidR="00905D2B" w:rsidRPr="00E41984" w:rsidRDefault="00905D2B" w:rsidP="004534DE">
            <w:pPr>
              <w:bidi/>
              <w:spacing w:line="240" w:lineRule="auto"/>
              <w:rPr>
                <w:rFonts w:ascii="Arial" w:hAnsi="Arial" w:cs="AL-Mohanad"/>
                <w:sz w:val="24"/>
                <w:szCs w:val="24"/>
                <w:rtl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رقم السجل المدني:</w:t>
            </w:r>
          </w:p>
        </w:tc>
        <w:tc>
          <w:tcPr>
            <w:tcW w:w="630" w:type="dxa"/>
            <w:vAlign w:val="center"/>
          </w:tcPr>
          <w:p w14:paraId="4F9F24F9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1007" w:type="dxa"/>
            <w:vAlign w:val="center"/>
          </w:tcPr>
          <w:p w14:paraId="4F9F24FA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469" w:type="dxa"/>
            <w:vAlign w:val="center"/>
          </w:tcPr>
          <w:p w14:paraId="4F9F24FB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948" w:type="dxa"/>
            <w:vAlign w:val="center"/>
          </w:tcPr>
          <w:p w14:paraId="4F9F24FC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492" w:type="dxa"/>
            <w:gridSpan w:val="2"/>
            <w:vAlign w:val="center"/>
          </w:tcPr>
          <w:p w14:paraId="4F9F24FD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4F9F24FE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630" w:type="dxa"/>
            <w:vAlign w:val="center"/>
          </w:tcPr>
          <w:p w14:paraId="4F9F24FF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990" w:type="dxa"/>
            <w:gridSpan w:val="2"/>
            <w:vAlign w:val="center"/>
          </w:tcPr>
          <w:p w14:paraId="4F9F2500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810" w:type="dxa"/>
            <w:vAlign w:val="center"/>
          </w:tcPr>
          <w:p w14:paraId="4F9F2501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  <w:tc>
          <w:tcPr>
            <w:tcW w:w="1080" w:type="dxa"/>
            <w:vAlign w:val="center"/>
          </w:tcPr>
          <w:p w14:paraId="4F9F2502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</w:p>
        </w:tc>
      </w:tr>
      <w:tr w:rsidR="00905D2B" w:rsidRPr="00500BBD" w14:paraId="4F9F250A" w14:textId="77777777" w:rsidTr="00E41984">
        <w:trPr>
          <w:trHeight w:val="85"/>
          <w:jc w:val="center"/>
        </w:trPr>
        <w:tc>
          <w:tcPr>
            <w:tcW w:w="1898" w:type="dxa"/>
            <w:gridSpan w:val="2"/>
            <w:shd w:val="clear" w:color="auto" w:fill="D9D9D9" w:themeFill="background1" w:themeFillShade="D9"/>
            <w:vAlign w:val="center"/>
          </w:tcPr>
          <w:p w14:paraId="4F9F2504" w14:textId="77777777" w:rsidR="00905D2B" w:rsidRPr="00E41984" w:rsidRDefault="00905D2B" w:rsidP="004534DE">
            <w:pPr>
              <w:pStyle w:val="BodyTextIndent"/>
              <w:bidi/>
              <w:spacing w:after="0" w:line="240" w:lineRule="auto"/>
              <w:ind w:left="30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/>
                <w:sz w:val="24"/>
                <w:szCs w:val="24"/>
                <w:rtl/>
              </w:rPr>
              <w:t>تاريخ الميلاد:</w:t>
            </w:r>
          </w:p>
        </w:tc>
        <w:tc>
          <w:tcPr>
            <w:tcW w:w="1637" w:type="dxa"/>
            <w:gridSpan w:val="2"/>
            <w:vAlign w:val="center"/>
          </w:tcPr>
          <w:p w14:paraId="4F9F2505" w14:textId="77777777" w:rsidR="00905D2B" w:rsidRPr="00E41984" w:rsidRDefault="00905D2B" w:rsidP="00905D2B">
            <w:pPr>
              <w:pStyle w:val="BodyTextIndent"/>
              <w:bidi/>
              <w:spacing w:after="0" w:line="240" w:lineRule="auto"/>
              <w:ind w:left="0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/>
                <w:sz w:val="24"/>
                <w:szCs w:val="24"/>
                <w:rtl/>
              </w:rPr>
              <w:t>/      /        هـ</w:t>
            </w:r>
          </w:p>
        </w:tc>
        <w:tc>
          <w:tcPr>
            <w:tcW w:w="1417" w:type="dxa"/>
            <w:gridSpan w:val="2"/>
            <w:shd w:val="clear" w:color="auto" w:fill="D9D9D9" w:themeFill="background1" w:themeFillShade="D9"/>
            <w:vAlign w:val="center"/>
          </w:tcPr>
          <w:p w14:paraId="4F9F2506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  <w:rtl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مكان الميلاد:</w:t>
            </w:r>
          </w:p>
        </w:tc>
        <w:tc>
          <w:tcPr>
            <w:tcW w:w="1932" w:type="dxa"/>
            <w:gridSpan w:val="4"/>
            <w:vAlign w:val="center"/>
          </w:tcPr>
          <w:p w14:paraId="4F9F2507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D9D9D9" w:themeFill="background1" w:themeFillShade="D9"/>
            <w:vAlign w:val="center"/>
          </w:tcPr>
          <w:p w14:paraId="4F9F2508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الجنس:</w:t>
            </w:r>
          </w:p>
        </w:tc>
        <w:tc>
          <w:tcPr>
            <w:tcW w:w="1890" w:type="dxa"/>
            <w:gridSpan w:val="2"/>
            <w:vAlign w:val="center"/>
          </w:tcPr>
          <w:p w14:paraId="4F9F2509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</w:t>
            </w:r>
            <w:r w:rsidRPr="00E41984">
              <w:rPr>
                <w:rFonts w:ascii="Arial" w:hAnsi="Arial" w:cs="AL-Mohanad"/>
                <w:sz w:val="24"/>
                <w:szCs w:val="24"/>
              </w:rPr>
              <w:sym w:font="Wingdings" w:char="F071"/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</w:t>
            </w:r>
            <w:r w:rsidRPr="00E41984">
              <w:rPr>
                <w:rFonts w:ascii="Arial" w:hAnsi="Arial" w:cs="AL-Mohanad"/>
                <w:sz w:val="24"/>
                <w:szCs w:val="24"/>
                <w:rtl/>
              </w:rPr>
              <w:t xml:space="preserve">ذكر </w:t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 </w:t>
            </w:r>
            <w:r w:rsidRPr="00E41984">
              <w:rPr>
                <w:rFonts w:ascii="Arial" w:hAnsi="Arial" w:cs="AL-Mohanad"/>
                <w:sz w:val="24"/>
                <w:szCs w:val="24"/>
              </w:rPr>
              <w:sym w:font="Wingdings" w:char="F071"/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</w:t>
            </w:r>
            <w:r w:rsidRPr="00E41984">
              <w:rPr>
                <w:rFonts w:ascii="Arial" w:hAnsi="Arial" w:cs="AL-Mohanad"/>
                <w:sz w:val="24"/>
                <w:szCs w:val="24"/>
                <w:rtl/>
              </w:rPr>
              <w:t xml:space="preserve">أنثى  </w:t>
            </w:r>
          </w:p>
        </w:tc>
      </w:tr>
      <w:tr w:rsidR="00905D2B" w:rsidRPr="00500BBD" w14:paraId="4F9F2511" w14:textId="77777777" w:rsidTr="00E41984">
        <w:trPr>
          <w:cantSplit/>
          <w:trHeight w:val="85"/>
          <w:jc w:val="center"/>
        </w:trPr>
        <w:tc>
          <w:tcPr>
            <w:tcW w:w="1898" w:type="dxa"/>
            <w:gridSpan w:val="2"/>
            <w:shd w:val="clear" w:color="auto" w:fill="D9D9D9" w:themeFill="background1" w:themeFillShade="D9"/>
            <w:vAlign w:val="center"/>
          </w:tcPr>
          <w:p w14:paraId="4F9F250B" w14:textId="77777777" w:rsidR="00905D2B" w:rsidRPr="00E41984" w:rsidRDefault="00905D2B" w:rsidP="004534DE">
            <w:pPr>
              <w:bidi/>
              <w:spacing w:line="240" w:lineRule="auto"/>
              <w:rPr>
                <w:rFonts w:ascii="Arial" w:hAnsi="Arial" w:cs="AL-Mohanad"/>
                <w:sz w:val="24"/>
                <w:szCs w:val="24"/>
                <w:rtl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الوظيفة</w:t>
            </w:r>
            <w:r w:rsidRPr="00E41984">
              <w:rPr>
                <w:rFonts w:ascii="Arial" w:hAnsi="Arial" w:cs="AL-Mohanad"/>
                <w:sz w:val="24"/>
                <w:szCs w:val="24"/>
                <w:rtl/>
              </w:rPr>
              <w:t xml:space="preserve"> </w:t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المطلوب</w:t>
            </w:r>
            <w:r w:rsidRPr="00E41984">
              <w:rPr>
                <w:rFonts w:ascii="Arial" w:hAnsi="Arial" w:cs="AL-Mohanad"/>
                <w:sz w:val="24"/>
                <w:szCs w:val="24"/>
                <w:rtl/>
              </w:rPr>
              <w:t xml:space="preserve"> </w:t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التعيين</w:t>
            </w:r>
            <w:r w:rsidRPr="00E41984">
              <w:rPr>
                <w:rFonts w:ascii="Arial" w:hAnsi="Arial" w:cs="AL-Mohanad"/>
                <w:sz w:val="24"/>
                <w:szCs w:val="24"/>
                <w:rtl/>
              </w:rPr>
              <w:t xml:space="preserve"> </w:t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عليها</w:t>
            </w:r>
          </w:p>
        </w:tc>
        <w:tc>
          <w:tcPr>
            <w:tcW w:w="1637" w:type="dxa"/>
            <w:gridSpan w:val="2"/>
            <w:shd w:val="clear" w:color="auto" w:fill="FFFFFF" w:themeFill="background1"/>
            <w:vAlign w:val="center"/>
          </w:tcPr>
          <w:p w14:paraId="4F9F250C" w14:textId="77777777" w:rsidR="00905D2B" w:rsidRPr="00E41984" w:rsidRDefault="00905D2B" w:rsidP="002608E9">
            <w:pPr>
              <w:bidi/>
              <w:spacing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</w:rPr>
              <w:sym w:font="Wingdings" w:char="F071"/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معيد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4F9F250D" w14:textId="77777777" w:rsidR="00905D2B" w:rsidRPr="00E41984" w:rsidRDefault="00905D2B" w:rsidP="002608E9">
            <w:pPr>
              <w:bidi/>
              <w:spacing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</w:rPr>
              <w:sym w:font="Wingdings" w:char="F071"/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محاضر</w:t>
            </w:r>
          </w:p>
        </w:tc>
        <w:tc>
          <w:tcPr>
            <w:tcW w:w="1302" w:type="dxa"/>
            <w:gridSpan w:val="3"/>
            <w:shd w:val="clear" w:color="auto" w:fill="FFFFFF" w:themeFill="background1"/>
            <w:vAlign w:val="center"/>
          </w:tcPr>
          <w:p w14:paraId="4F9F250E" w14:textId="77777777" w:rsidR="00905D2B" w:rsidRPr="00E41984" w:rsidRDefault="00905D2B" w:rsidP="002608E9">
            <w:pPr>
              <w:bidi/>
              <w:spacing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</w:rPr>
              <w:sym w:font="Wingdings" w:char="F071"/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أستاذ مساعد</w:t>
            </w:r>
          </w:p>
        </w:tc>
        <w:tc>
          <w:tcPr>
            <w:tcW w:w="1620" w:type="dxa"/>
            <w:gridSpan w:val="3"/>
            <w:shd w:val="clear" w:color="auto" w:fill="FFFFFF" w:themeFill="background1"/>
            <w:vAlign w:val="center"/>
          </w:tcPr>
          <w:p w14:paraId="4F9F250F" w14:textId="77777777" w:rsidR="00905D2B" w:rsidRPr="00E41984" w:rsidRDefault="00905D2B" w:rsidP="002608E9">
            <w:pPr>
              <w:bidi/>
              <w:spacing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</w:rPr>
              <w:sym w:font="Wingdings" w:char="F071"/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أستاذ مشارك</w:t>
            </w:r>
          </w:p>
        </w:tc>
        <w:tc>
          <w:tcPr>
            <w:tcW w:w="1890" w:type="dxa"/>
            <w:gridSpan w:val="2"/>
            <w:shd w:val="clear" w:color="auto" w:fill="FFFFFF" w:themeFill="background1"/>
            <w:vAlign w:val="center"/>
          </w:tcPr>
          <w:p w14:paraId="4F9F2510" w14:textId="77777777" w:rsidR="00905D2B" w:rsidRPr="00E41984" w:rsidRDefault="00905D2B" w:rsidP="002608E9">
            <w:pPr>
              <w:bidi/>
              <w:spacing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</w:rPr>
              <w:sym w:font="Wingdings" w:char="F071"/>
            </w: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 xml:space="preserve"> أستاذ</w:t>
            </w:r>
          </w:p>
        </w:tc>
      </w:tr>
      <w:tr w:rsidR="00905D2B" w:rsidRPr="00500BBD" w14:paraId="4F9F2518" w14:textId="77777777" w:rsidTr="00E41984">
        <w:trPr>
          <w:cantSplit/>
          <w:trHeight w:val="85"/>
          <w:jc w:val="center"/>
        </w:trPr>
        <w:tc>
          <w:tcPr>
            <w:tcW w:w="944" w:type="dxa"/>
            <w:shd w:val="clear" w:color="auto" w:fill="D9D9D9" w:themeFill="background1" w:themeFillShade="D9"/>
            <w:vAlign w:val="center"/>
          </w:tcPr>
          <w:p w14:paraId="4F9F2512" w14:textId="77777777" w:rsidR="00905D2B" w:rsidRPr="00E41984" w:rsidRDefault="00E22393" w:rsidP="006F4E5D">
            <w:pPr>
              <w:pStyle w:val="BodyTextIndent"/>
              <w:bidi/>
              <w:spacing w:after="0" w:line="240" w:lineRule="auto"/>
              <w:ind w:left="44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ال</w:t>
            </w:r>
            <w:r w:rsidR="00905D2B" w:rsidRPr="00E41984">
              <w:rPr>
                <w:rFonts w:ascii="Arial" w:hAnsi="Arial" w:cs="AL-Mohanad" w:hint="cs"/>
                <w:sz w:val="24"/>
                <w:szCs w:val="24"/>
                <w:rtl/>
              </w:rPr>
              <w:t>هاتف</w:t>
            </w:r>
            <w:r w:rsidR="00905D2B" w:rsidRPr="00E41984">
              <w:rPr>
                <w:rFonts w:ascii="Arial" w:hAnsi="Arial" w:cs="AL-Mohanad"/>
                <w:sz w:val="24"/>
                <w:szCs w:val="24"/>
                <w:rtl/>
              </w:rPr>
              <w:t>:</w:t>
            </w:r>
          </w:p>
        </w:tc>
        <w:tc>
          <w:tcPr>
            <w:tcW w:w="1584" w:type="dxa"/>
            <w:gridSpan w:val="2"/>
            <w:vAlign w:val="center"/>
          </w:tcPr>
          <w:p w14:paraId="4F9F2513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14:paraId="4F9F2514" w14:textId="77777777" w:rsidR="00905D2B" w:rsidRPr="00E41984" w:rsidRDefault="00E22393" w:rsidP="002608E9">
            <w:pPr>
              <w:pStyle w:val="BodyTextIndent"/>
              <w:bidi/>
              <w:spacing w:after="0" w:line="240" w:lineRule="auto"/>
              <w:ind w:left="0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ال</w:t>
            </w:r>
            <w:r w:rsidR="00905D2B" w:rsidRPr="00E41984">
              <w:rPr>
                <w:rFonts w:ascii="Arial" w:hAnsi="Arial" w:cs="AL-Mohanad"/>
                <w:sz w:val="24"/>
                <w:szCs w:val="24"/>
                <w:rtl/>
              </w:rPr>
              <w:t>جوال:</w:t>
            </w:r>
          </w:p>
        </w:tc>
        <w:tc>
          <w:tcPr>
            <w:tcW w:w="1783" w:type="dxa"/>
            <w:gridSpan w:val="3"/>
            <w:vAlign w:val="center"/>
          </w:tcPr>
          <w:p w14:paraId="4F9F2515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  <w:tc>
          <w:tcPr>
            <w:tcW w:w="1596" w:type="dxa"/>
            <w:gridSpan w:val="4"/>
            <w:shd w:val="clear" w:color="auto" w:fill="D9D9D9" w:themeFill="background1" w:themeFillShade="D9"/>
            <w:vAlign w:val="center"/>
          </w:tcPr>
          <w:p w14:paraId="4F9F2516" w14:textId="77777777" w:rsidR="00905D2B" w:rsidRPr="00E41984" w:rsidRDefault="009A798C" w:rsidP="002608E9">
            <w:pPr>
              <w:bidi/>
              <w:spacing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  <w:r w:rsidRPr="00E41984">
              <w:rPr>
                <w:rFonts w:ascii="Arial" w:hAnsi="Arial" w:cs="AL-Mohanad" w:hint="cs"/>
                <w:sz w:val="24"/>
                <w:szCs w:val="24"/>
                <w:rtl/>
              </w:rPr>
              <w:t>ال</w:t>
            </w:r>
            <w:r w:rsidR="00905D2B" w:rsidRPr="00E41984">
              <w:rPr>
                <w:rFonts w:ascii="Arial" w:hAnsi="Arial" w:cs="AL-Mohanad" w:hint="cs"/>
                <w:sz w:val="24"/>
                <w:szCs w:val="24"/>
                <w:rtl/>
              </w:rPr>
              <w:t>بريد إلكتروني:</w:t>
            </w:r>
          </w:p>
        </w:tc>
        <w:tc>
          <w:tcPr>
            <w:tcW w:w="2850" w:type="dxa"/>
            <w:gridSpan w:val="3"/>
            <w:vAlign w:val="center"/>
          </w:tcPr>
          <w:p w14:paraId="4F9F2517" w14:textId="77777777" w:rsidR="00905D2B" w:rsidRPr="00E41984" w:rsidRDefault="00905D2B" w:rsidP="002608E9">
            <w:pPr>
              <w:pStyle w:val="BodyTextIndent"/>
              <w:bidi/>
              <w:spacing w:after="0" w:line="240" w:lineRule="auto"/>
              <w:jc w:val="center"/>
              <w:rPr>
                <w:rFonts w:ascii="Arial" w:hAnsi="Arial" w:cs="AL-Mohanad"/>
                <w:sz w:val="24"/>
                <w:szCs w:val="24"/>
              </w:rPr>
            </w:pPr>
          </w:p>
        </w:tc>
      </w:tr>
    </w:tbl>
    <w:p w14:paraId="4F9F2519" w14:textId="77777777" w:rsidR="00012E4F" w:rsidRDefault="007B2AF1" w:rsidP="007B2AF1">
      <w:pPr>
        <w:bidi/>
        <w:spacing w:line="240" w:lineRule="auto"/>
        <w:jc w:val="both"/>
        <w:rPr>
          <w:rFonts w:ascii="Arial" w:eastAsia="Times New Roman" w:hAnsi="Arial" w:cs="AL-Mohanad"/>
          <w:color w:val="4F6228"/>
          <w:sz w:val="28"/>
          <w:szCs w:val="28"/>
          <w:rtl/>
          <w:lang w:eastAsia="en-GB"/>
        </w:rPr>
      </w:pPr>
      <w:r w:rsidRPr="00905D2B">
        <w:rPr>
          <w:rFonts w:ascii="Arial" w:eastAsia="Times New Roman" w:hAnsi="Arial" w:cs="AL-Mohanad Bold"/>
          <w:color w:val="4F6228"/>
          <w:sz w:val="28"/>
          <w:szCs w:val="28"/>
          <w:rtl/>
          <w:lang w:eastAsia="en-GB"/>
        </w:rPr>
        <w:t>المؤهلات العلمية:</w:t>
      </w:r>
      <w:r w:rsidRPr="00905D2B">
        <w:rPr>
          <w:rFonts w:ascii="Arial" w:eastAsia="Times New Roman" w:hAnsi="Arial" w:cs="AL-Mohanad"/>
          <w:color w:val="4F6228"/>
          <w:sz w:val="28"/>
          <w:szCs w:val="28"/>
          <w:rtl/>
          <w:lang w:eastAsia="en-GB"/>
        </w:rPr>
        <w:t xml:space="preserve"> </w:t>
      </w:r>
    </w:p>
    <w:p w14:paraId="4F9F251A" w14:textId="2D1C8810" w:rsidR="007B2AF1" w:rsidRPr="00905D2B" w:rsidRDefault="007A099F" w:rsidP="00012E4F">
      <w:pPr>
        <w:bidi/>
        <w:spacing w:line="240" w:lineRule="auto"/>
        <w:jc w:val="both"/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</w:pPr>
      <w:r w:rsidRPr="00905D2B">
        <w:rPr>
          <w:rFonts w:ascii="Arial" w:eastAsia="Times New Roman" w:hAnsi="Arial" w:cs="AL-Mohanad" w:hint="cs"/>
          <w:color w:val="244061"/>
          <w:sz w:val="28"/>
          <w:szCs w:val="28"/>
          <w:rtl/>
          <w:lang w:eastAsia="en-GB"/>
        </w:rPr>
        <w:t>أولاً:</w:t>
      </w:r>
      <w:r w:rsidR="007B2AF1" w:rsidRPr="00905D2B"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  <w:t xml:space="preserve"> درجة الدكتوراه</w:t>
      </w:r>
    </w:p>
    <w:tbl>
      <w:tblPr>
        <w:bidiVisual/>
        <w:tblW w:w="5298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3531"/>
        <w:gridCol w:w="2016"/>
        <w:gridCol w:w="1882"/>
        <w:gridCol w:w="2290"/>
      </w:tblGrid>
      <w:tr w:rsidR="00EE322F" w:rsidRPr="00E95923" w14:paraId="4F9F251E" w14:textId="77777777" w:rsidTr="00AA4D58">
        <w:trPr>
          <w:trHeight w:val="65"/>
          <w:jc w:val="center"/>
        </w:trPr>
        <w:tc>
          <w:tcPr>
            <w:tcW w:w="1817" w:type="pct"/>
            <w:shd w:val="clear" w:color="auto" w:fill="D9D9D9" w:themeFill="background1" w:themeFillShade="D9"/>
            <w:vAlign w:val="center"/>
          </w:tcPr>
          <w:p w14:paraId="4F9F251B" w14:textId="4A5C72B2" w:rsidR="00EE322F" w:rsidRDefault="00EE322F" w:rsidP="00EE322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درجة</w:t>
            </w:r>
            <w:r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  <w:t xml:space="preserve"> </w:t>
            </w:r>
            <w:r w:rsidR="007A099F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علمية </w:t>
            </w:r>
            <w:r w:rsidR="007A099F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باللغة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أجنبية: </w:t>
            </w:r>
          </w:p>
          <w:p w14:paraId="4F9F251C" w14:textId="77777777" w:rsidR="00EE322F" w:rsidRPr="00E95923" w:rsidRDefault="00EE322F" w:rsidP="00EE322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كما ورد في الوثيقة </w:t>
            </w: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لمن حصلت عليها من جامعة غير عربية أو للتخصصات العلمية</w:t>
            </w:r>
            <w:r w:rsidRPr="00E95923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 واللغات</w:t>
            </w: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):</w:t>
            </w:r>
          </w:p>
        </w:tc>
        <w:tc>
          <w:tcPr>
            <w:tcW w:w="3183" w:type="pct"/>
            <w:gridSpan w:val="3"/>
            <w:vAlign w:val="center"/>
          </w:tcPr>
          <w:p w14:paraId="4F9F251D" w14:textId="77777777" w:rsidR="00EE322F" w:rsidRPr="00E95923" w:rsidRDefault="00EE322F" w:rsidP="00136307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905D2B" w:rsidRPr="00E95923" w14:paraId="4F9F2521" w14:textId="77777777" w:rsidTr="00AA4D58">
        <w:trPr>
          <w:trHeight w:val="65"/>
          <w:jc w:val="center"/>
        </w:trPr>
        <w:tc>
          <w:tcPr>
            <w:tcW w:w="1817" w:type="pct"/>
            <w:shd w:val="clear" w:color="auto" w:fill="D9D9D9" w:themeFill="background1" w:themeFillShade="D9"/>
            <w:vAlign w:val="center"/>
          </w:tcPr>
          <w:p w14:paraId="4F9F251F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درجة </w:t>
            </w:r>
            <w:r w:rsidR="00EE322F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علمية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عربية:</w:t>
            </w:r>
          </w:p>
        </w:tc>
        <w:tc>
          <w:tcPr>
            <w:tcW w:w="3183" w:type="pct"/>
            <w:gridSpan w:val="3"/>
            <w:vAlign w:val="center"/>
          </w:tcPr>
          <w:p w14:paraId="4F9F2520" w14:textId="77777777" w:rsidR="00905D2B" w:rsidRPr="00E95923" w:rsidRDefault="00905D2B" w:rsidP="002608E9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905D2B" w:rsidRPr="00E95923" w14:paraId="4F9F2524" w14:textId="77777777" w:rsidTr="00AA4D58">
        <w:trPr>
          <w:trHeight w:val="85"/>
          <w:jc w:val="center"/>
        </w:trPr>
        <w:tc>
          <w:tcPr>
            <w:tcW w:w="1817" w:type="pct"/>
            <w:shd w:val="clear" w:color="auto" w:fill="D9D9D9" w:themeFill="background1" w:themeFillShade="D9"/>
            <w:vAlign w:val="center"/>
          </w:tcPr>
          <w:p w14:paraId="4F9F2522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سم الجامعة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و الكلية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تي منحتها:</w:t>
            </w:r>
          </w:p>
        </w:tc>
        <w:tc>
          <w:tcPr>
            <w:tcW w:w="3183" w:type="pct"/>
            <w:gridSpan w:val="3"/>
            <w:vAlign w:val="center"/>
          </w:tcPr>
          <w:p w14:paraId="4F9F2523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27" w14:textId="77777777" w:rsidTr="00AA4D58">
        <w:trPr>
          <w:trHeight w:val="85"/>
          <w:jc w:val="center"/>
        </w:trPr>
        <w:tc>
          <w:tcPr>
            <w:tcW w:w="1817" w:type="pct"/>
            <w:shd w:val="clear" w:color="auto" w:fill="D9D9D9" w:themeFill="background1" w:themeFillShade="D9"/>
            <w:vAlign w:val="center"/>
          </w:tcPr>
          <w:p w14:paraId="4F9F2525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مدينة والدولة التابعة لها:</w:t>
            </w:r>
          </w:p>
        </w:tc>
        <w:tc>
          <w:tcPr>
            <w:tcW w:w="3183" w:type="pct"/>
            <w:gridSpan w:val="3"/>
            <w:vAlign w:val="center"/>
          </w:tcPr>
          <w:p w14:paraId="4F9F2526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2A" w14:textId="77777777" w:rsidTr="00AA4D58">
        <w:trPr>
          <w:cantSplit/>
          <w:trHeight w:val="85"/>
          <w:jc w:val="center"/>
        </w:trPr>
        <w:tc>
          <w:tcPr>
            <w:tcW w:w="1817" w:type="pct"/>
            <w:vMerge w:val="restart"/>
            <w:shd w:val="clear" w:color="auto" w:fill="D9D9D9" w:themeFill="background1" w:themeFillShade="D9"/>
            <w:vAlign w:val="center"/>
          </w:tcPr>
          <w:p w14:paraId="4F9F2528" w14:textId="77777777" w:rsidR="00905D2B" w:rsidRPr="00E95923" w:rsidRDefault="00905D2B" w:rsidP="009A798C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عنوان رسالة الدكتوراه:</w:t>
            </w:r>
          </w:p>
        </w:tc>
        <w:tc>
          <w:tcPr>
            <w:tcW w:w="3183" w:type="pct"/>
            <w:gridSpan w:val="3"/>
            <w:vAlign w:val="center"/>
          </w:tcPr>
          <w:p w14:paraId="4F9F2529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عربية:</w:t>
            </w:r>
          </w:p>
        </w:tc>
      </w:tr>
      <w:tr w:rsidR="00905D2B" w:rsidRPr="00E95923" w14:paraId="4F9F252E" w14:textId="77777777" w:rsidTr="009060B0">
        <w:trPr>
          <w:cantSplit/>
          <w:trHeight w:val="60"/>
          <w:jc w:val="center"/>
        </w:trPr>
        <w:tc>
          <w:tcPr>
            <w:tcW w:w="1817" w:type="pct"/>
            <w:vMerge/>
            <w:shd w:val="clear" w:color="auto" w:fill="D9D9D9" w:themeFill="background1" w:themeFillShade="D9"/>
            <w:vAlign w:val="center"/>
          </w:tcPr>
          <w:p w14:paraId="4F9F252B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3183" w:type="pct"/>
            <w:gridSpan w:val="3"/>
            <w:vAlign w:val="center"/>
          </w:tcPr>
          <w:p w14:paraId="4F9F252C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أجنبية:</w:t>
            </w:r>
          </w:p>
          <w:p w14:paraId="4F9F252D" w14:textId="77777777" w:rsidR="00905D2B" w:rsidRPr="00E95923" w:rsidRDefault="00272041" w:rsidP="00272041">
            <w:pPr>
              <w:bidi/>
              <w:spacing w:line="240" w:lineRule="auto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 w:rsidRPr="00272041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كما ورد في الوثيقة </w:t>
            </w: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لمن حصلت عليها من جامعة غير عربية أو للتخصصات العلمية</w:t>
            </w:r>
            <w:r w:rsidRPr="00272041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 واللغات</w:t>
            </w:r>
            <w:r w:rsidRPr="00272041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):</w:t>
            </w:r>
          </w:p>
        </w:tc>
      </w:tr>
      <w:tr w:rsidR="00905D2B" w:rsidRPr="00E95923" w14:paraId="4F9F2533" w14:textId="77777777" w:rsidTr="00AA4D58">
        <w:trPr>
          <w:jc w:val="center"/>
        </w:trPr>
        <w:tc>
          <w:tcPr>
            <w:tcW w:w="1817" w:type="pct"/>
            <w:shd w:val="clear" w:color="auto" w:fill="D9D9D9" w:themeFill="background1" w:themeFillShade="D9"/>
            <w:vAlign w:val="center"/>
          </w:tcPr>
          <w:p w14:paraId="4F9F252F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عام:</w:t>
            </w:r>
          </w:p>
        </w:tc>
        <w:tc>
          <w:tcPr>
            <w:tcW w:w="1037" w:type="pct"/>
            <w:vAlign w:val="center"/>
          </w:tcPr>
          <w:p w14:paraId="4F9F2530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968" w:type="pct"/>
            <w:shd w:val="clear" w:color="auto" w:fill="D9D9D9" w:themeFill="background1" w:themeFillShade="D9"/>
            <w:vAlign w:val="center"/>
          </w:tcPr>
          <w:p w14:paraId="4F9F2531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دقيق:</w:t>
            </w:r>
          </w:p>
        </w:tc>
        <w:tc>
          <w:tcPr>
            <w:tcW w:w="1178" w:type="pct"/>
            <w:vAlign w:val="center"/>
          </w:tcPr>
          <w:p w14:paraId="4F9F2532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7A099F" w:rsidRPr="00E95923" w14:paraId="4F9F2536" w14:textId="77777777" w:rsidTr="00ED0C34">
        <w:trPr>
          <w:trHeight w:val="60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4F9F2534" w14:textId="77777777" w:rsidR="007A099F" w:rsidRPr="00E95923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اريخ الحصول على درجة الدكتوراه</w:t>
            </w:r>
          </w:p>
        </w:tc>
        <w:tc>
          <w:tcPr>
            <w:tcW w:w="2146" w:type="pct"/>
            <w:gridSpan w:val="2"/>
            <w:vAlign w:val="center"/>
          </w:tcPr>
          <w:p w14:paraId="4302E274" w14:textId="265851B1" w:rsidR="007A099F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/    /      هـ </w:t>
            </w:r>
            <w:proofErr w:type="gramStart"/>
            <w:r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موافق: 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/     /   م </w:t>
            </w:r>
          </w:p>
          <w:p w14:paraId="4F9F2535" w14:textId="60B6463E" w:rsidR="007A099F" w:rsidRPr="00E95923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7A099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من المهم تعبئة خانات التاريخ كاملة)</w:t>
            </w:r>
          </w:p>
        </w:tc>
      </w:tr>
      <w:tr w:rsidR="007A099F" w:rsidRPr="00E95923" w14:paraId="4F9F2539" w14:textId="77777777" w:rsidTr="00ED0C34">
        <w:trPr>
          <w:trHeight w:val="85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4F9F2537" w14:textId="77777777" w:rsidR="007A099F" w:rsidRPr="00E95923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اريخ قرار الابتعاث في حالة الابتعاث للحصول على الدرجة</w:t>
            </w:r>
          </w:p>
        </w:tc>
        <w:tc>
          <w:tcPr>
            <w:tcW w:w="2146" w:type="pct"/>
            <w:gridSpan w:val="2"/>
            <w:vAlign w:val="center"/>
          </w:tcPr>
          <w:p w14:paraId="79FA80E8" w14:textId="77777777" w:rsidR="007A099F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/    /      هـ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موافق:  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/     /   م </w:t>
            </w:r>
          </w:p>
          <w:p w14:paraId="4F9F2538" w14:textId="1A3036ED" w:rsidR="007A099F" w:rsidRPr="00E95923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7A099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من المهم تعبئة خانات التاريخ كاملة)</w:t>
            </w:r>
          </w:p>
        </w:tc>
      </w:tr>
      <w:tr w:rsidR="00905D2B" w:rsidRPr="00E95923" w14:paraId="4F9F253C" w14:textId="77777777" w:rsidTr="00ED0C34">
        <w:trPr>
          <w:trHeight w:val="85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4F9F253A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جامعة التي تم الابتعاث إليها:</w:t>
            </w:r>
          </w:p>
        </w:tc>
        <w:tc>
          <w:tcPr>
            <w:tcW w:w="2146" w:type="pct"/>
            <w:gridSpan w:val="2"/>
            <w:vAlign w:val="center"/>
          </w:tcPr>
          <w:p w14:paraId="4F9F253B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3F" w14:textId="77777777" w:rsidTr="00ED0C34">
        <w:trPr>
          <w:trHeight w:val="85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4F9F253D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ذي ابتعثت للحصول عليه وفقاً لقرار الابتعاث:</w:t>
            </w:r>
          </w:p>
        </w:tc>
        <w:tc>
          <w:tcPr>
            <w:tcW w:w="2146" w:type="pct"/>
            <w:gridSpan w:val="2"/>
            <w:vAlign w:val="center"/>
          </w:tcPr>
          <w:p w14:paraId="4F9F253E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42" w14:textId="77777777" w:rsidTr="00ED0C34">
        <w:trPr>
          <w:trHeight w:val="60"/>
          <w:jc w:val="center"/>
        </w:trPr>
        <w:tc>
          <w:tcPr>
            <w:tcW w:w="2854" w:type="pct"/>
            <w:gridSpan w:val="2"/>
            <w:shd w:val="clear" w:color="auto" w:fill="D9D9D9" w:themeFill="background1" w:themeFillShade="D9"/>
            <w:vAlign w:val="center"/>
          </w:tcPr>
          <w:p w14:paraId="4F9F2540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تعديلات جهة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ابتعاث(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ذكر الجهة</w:t>
            </w:r>
            <w:r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سابقة):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صاحب الصلاحية في ذلك:</w:t>
            </w:r>
            <w:r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           </w:t>
            </w:r>
          </w:p>
        </w:tc>
        <w:tc>
          <w:tcPr>
            <w:tcW w:w="2146" w:type="pct"/>
            <w:gridSpan w:val="2"/>
            <w:vAlign w:val="center"/>
          </w:tcPr>
          <w:p w14:paraId="4F9F2541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45" w14:textId="77777777" w:rsidTr="00ED0C34">
        <w:trPr>
          <w:jc w:val="center"/>
        </w:trPr>
        <w:tc>
          <w:tcPr>
            <w:tcW w:w="5000" w:type="pct"/>
            <w:gridSpan w:val="4"/>
            <w:vAlign w:val="center"/>
          </w:tcPr>
          <w:p w14:paraId="4F9F2543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مت معادلة الشهادة (لمن حصل عليها من خارج المملكة) بموجب قرار لجنة المعادلات بوزارة التعليم العالي وفقاً لما يلي:</w:t>
            </w:r>
          </w:p>
          <w:p w14:paraId="4F9F2544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رقم قرار لجنة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معادلات:  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                    لسنة:                بخطاب الوزارة رقم:                وتاريخ:</w:t>
            </w:r>
          </w:p>
        </w:tc>
      </w:tr>
    </w:tbl>
    <w:p w14:paraId="4F9F2546" w14:textId="57D483EA" w:rsidR="007B2AF1" w:rsidRPr="00905D2B" w:rsidRDefault="007A099F" w:rsidP="00905D2B">
      <w:pPr>
        <w:bidi/>
        <w:spacing w:line="240" w:lineRule="auto"/>
        <w:jc w:val="both"/>
        <w:rPr>
          <w:rFonts w:ascii="Arial" w:eastAsia="Times New Roman" w:hAnsi="Arial" w:cs="Arial"/>
          <w:color w:val="244061"/>
          <w:spacing w:val="-8"/>
          <w:position w:val="-10"/>
          <w:sz w:val="20"/>
          <w:szCs w:val="20"/>
          <w:rtl/>
          <w:lang w:eastAsia="en-GB"/>
        </w:rPr>
      </w:pPr>
      <w:r w:rsidRPr="00905D2B">
        <w:rPr>
          <w:rFonts w:ascii="Arial" w:eastAsia="Times New Roman" w:hAnsi="Arial" w:cs="AL-Mohanad" w:hint="cs"/>
          <w:color w:val="244061"/>
          <w:sz w:val="28"/>
          <w:szCs w:val="28"/>
          <w:rtl/>
          <w:lang w:eastAsia="en-GB"/>
        </w:rPr>
        <w:lastRenderedPageBreak/>
        <w:t>ثانياً:</w:t>
      </w:r>
      <w:r w:rsidR="007B2AF1" w:rsidRPr="00905D2B"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  <w:t xml:space="preserve"> درجة الماجستير</w:t>
      </w:r>
    </w:p>
    <w:tbl>
      <w:tblPr>
        <w:bidiVisual/>
        <w:tblW w:w="98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438"/>
        <w:gridCol w:w="1443"/>
        <w:gridCol w:w="9"/>
        <w:gridCol w:w="1170"/>
        <w:gridCol w:w="540"/>
        <w:gridCol w:w="3276"/>
      </w:tblGrid>
      <w:tr w:rsidR="00272041" w:rsidRPr="00E95923" w14:paraId="4F9F254A" w14:textId="77777777" w:rsidTr="00956403">
        <w:trPr>
          <w:trHeight w:val="518"/>
          <w:jc w:val="center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47" w14:textId="5AA9ABE9" w:rsidR="00272041" w:rsidRDefault="00272041" w:rsidP="00136307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درجة</w:t>
            </w:r>
            <w:r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  <w:t xml:space="preserve"> </w:t>
            </w:r>
            <w:r w:rsidR="007A099F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علمية </w:t>
            </w:r>
            <w:r w:rsidR="007A099F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باللغة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أجنبية: </w:t>
            </w:r>
          </w:p>
          <w:p w14:paraId="4F9F2548" w14:textId="77777777" w:rsidR="00272041" w:rsidRPr="00E95923" w:rsidRDefault="00272041" w:rsidP="00136307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كما ورد في الوثيقة </w:t>
            </w: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لمن حصلت عليها من جامعة غير عربية أو للتخصصات العلمية</w:t>
            </w:r>
            <w:r w:rsidRPr="00E95923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 واللغات</w:t>
            </w: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):</w:t>
            </w:r>
          </w:p>
        </w:tc>
        <w:tc>
          <w:tcPr>
            <w:tcW w:w="643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49" w14:textId="77777777" w:rsidR="00272041" w:rsidRPr="00E95923" w:rsidRDefault="00272041" w:rsidP="002608E9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</w:tr>
      <w:tr w:rsidR="00272041" w:rsidRPr="00E95923" w14:paraId="4F9F254D" w14:textId="77777777" w:rsidTr="00ED0C34">
        <w:trPr>
          <w:trHeight w:val="70"/>
          <w:jc w:val="center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4B" w14:textId="77777777" w:rsidR="00272041" w:rsidRPr="00E95923" w:rsidRDefault="00272041" w:rsidP="00136307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درجة </w:t>
            </w: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علمية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عربية:</w:t>
            </w:r>
          </w:p>
        </w:tc>
        <w:tc>
          <w:tcPr>
            <w:tcW w:w="643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4C" w14:textId="77777777" w:rsidR="00272041" w:rsidRPr="00E95923" w:rsidRDefault="00272041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52" w14:textId="77777777" w:rsidTr="00ED0C34">
        <w:trPr>
          <w:trHeight w:val="70"/>
          <w:jc w:val="center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4E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عام:</w:t>
            </w:r>
          </w:p>
        </w:tc>
        <w:tc>
          <w:tcPr>
            <w:tcW w:w="1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4F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50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دقيق:</w:t>
            </w:r>
          </w:p>
        </w:tc>
        <w:tc>
          <w:tcPr>
            <w:tcW w:w="3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51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905D2B" w:rsidRPr="00E95923" w14:paraId="4F9F2555" w14:textId="77777777" w:rsidTr="00956403">
        <w:trPr>
          <w:trHeight w:val="345"/>
          <w:jc w:val="center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53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جامعة أو الكلية التي منحتها:</w:t>
            </w:r>
          </w:p>
        </w:tc>
        <w:tc>
          <w:tcPr>
            <w:tcW w:w="643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54" w14:textId="77777777" w:rsidR="00905D2B" w:rsidRPr="00E95923" w:rsidRDefault="00905D2B" w:rsidP="002608E9">
            <w:pPr>
              <w:bidi/>
              <w:spacing w:line="240" w:lineRule="auto"/>
              <w:ind w:firstLine="720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905D2B" w:rsidRPr="00E95923" w14:paraId="4F9F2558" w14:textId="77777777" w:rsidTr="00ED0C34">
        <w:trPr>
          <w:trHeight w:val="70"/>
          <w:jc w:val="center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56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مدينة والدولة التابعة لها:</w:t>
            </w:r>
          </w:p>
        </w:tc>
        <w:tc>
          <w:tcPr>
            <w:tcW w:w="643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57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5B" w14:textId="77777777" w:rsidTr="00956403">
        <w:trPr>
          <w:cantSplit/>
          <w:trHeight w:val="323"/>
          <w:jc w:val="center"/>
        </w:trPr>
        <w:tc>
          <w:tcPr>
            <w:tcW w:w="34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59" w14:textId="77777777" w:rsidR="00905D2B" w:rsidRPr="006F780B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rtl/>
                <w:lang w:eastAsia="en-GB"/>
              </w:rPr>
              <w:t>عنوان</w:t>
            </w:r>
            <w:r>
              <w:rPr>
                <w:rFonts w:ascii="Arial" w:eastAsia="Times New Roman" w:hAnsi="Arial" w:cs="AL-Mohanad" w:hint="cs"/>
                <w:rtl/>
                <w:lang w:eastAsia="en-GB"/>
              </w:rPr>
              <w:t xml:space="preserve"> </w:t>
            </w:r>
            <w:r w:rsidRPr="00E95923">
              <w:rPr>
                <w:rFonts w:ascii="Arial" w:eastAsia="Times New Roman" w:hAnsi="Arial" w:cs="AL-Mohanad"/>
                <w:rtl/>
                <w:lang w:eastAsia="en-GB"/>
              </w:rPr>
              <w:t>رسالة الماجستير</w:t>
            </w:r>
          </w:p>
        </w:tc>
        <w:tc>
          <w:tcPr>
            <w:tcW w:w="64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5A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عربية:</w:t>
            </w:r>
          </w:p>
        </w:tc>
      </w:tr>
      <w:tr w:rsidR="00905D2B" w:rsidRPr="00E95923" w14:paraId="4F9F255F" w14:textId="77777777" w:rsidTr="00956403">
        <w:trPr>
          <w:cantSplit/>
          <w:trHeight w:val="322"/>
          <w:jc w:val="center"/>
        </w:trPr>
        <w:tc>
          <w:tcPr>
            <w:tcW w:w="34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5C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643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5D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أجنبية:</w:t>
            </w:r>
          </w:p>
          <w:p w14:paraId="4F9F255E" w14:textId="77777777" w:rsidR="00905D2B" w:rsidRPr="00E95923" w:rsidRDefault="00272041" w:rsidP="00272041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272041">
              <w:rPr>
                <w:rFonts w:ascii="Arial" w:eastAsia="Times New Roman" w:hAnsi="Arial" w:cs="AL-Mohanad"/>
                <w:rtl/>
                <w:lang w:eastAsia="en-GB"/>
              </w:rPr>
              <w:t>(</w:t>
            </w:r>
            <w:r w:rsidRPr="00272041">
              <w:rPr>
                <w:rFonts w:ascii="Arial" w:eastAsia="Times New Roman" w:hAnsi="Arial" w:cs="AL-Mohanad" w:hint="cs"/>
                <w:rtl/>
                <w:lang w:eastAsia="en-GB"/>
              </w:rPr>
              <w:t xml:space="preserve">كما ورد في الوثيقة </w:t>
            </w:r>
            <w:r w:rsidRPr="00272041">
              <w:rPr>
                <w:rFonts w:ascii="Arial" w:eastAsia="Times New Roman" w:hAnsi="Arial" w:cs="AL-Mohanad"/>
                <w:rtl/>
                <w:lang w:eastAsia="en-GB"/>
              </w:rPr>
              <w:t>لمن حصلت عليها من جامعة غير عربية أو للتخصصات العلمية</w:t>
            </w:r>
            <w:r w:rsidRPr="00272041">
              <w:rPr>
                <w:rFonts w:ascii="Arial" w:eastAsia="Times New Roman" w:hAnsi="Arial" w:cs="AL-Mohanad" w:hint="cs"/>
                <w:rtl/>
                <w:lang w:eastAsia="en-GB"/>
              </w:rPr>
              <w:t xml:space="preserve"> واللغات</w:t>
            </w:r>
            <w:r w:rsidRPr="00272041">
              <w:rPr>
                <w:rFonts w:ascii="Arial" w:eastAsia="Times New Roman" w:hAnsi="Arial" w:cs="AL-Mohanad"/>
                <w:rtl/>
                <w:lang w:eastAsia="en-GB"/>
              </w:rPr>
              <w:t>):</w:t>
            </w:r>
          </w:p>
        </w:tc>
      </w:tr>
      <w:tr w:rsidR="009A798C" w:rsidRPr="00E95923" w14:paraId="4F9F2564" w14:textId="77777777" w:rsidTr="00956403">
        <w:trPr>
          <w:trHeight w:val="354"/>
          <w:jc w:val="center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60" w14:textId="77777777" w:rsidR="009A798C" w:rsidRPr="00E95923" w:rsidRDefault="009A798C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قدير (إن وجد ):</w:t>
            </w:r>
          </w:p>
        </w:tc>
        <w:tc>
          <w:tcPr>
            <w:tcW w:w="14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61" w14:textId="77777777" w:rsidR="009A798C" w:rsidRPr="00E95923" w:rsidRDefault="009A798C" w:rsidP="009A798C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1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62" w14:textId="77777777" w:rsidR="009A798C" w:rsidRPr="00E95923" w:rsidRDefault="009A798C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معدل</w:t>
            </w: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:</w:t>
            </w:r>
          </w:p>
        </w:tc>
        <w:tc>
          <w:tcPr>
            <w:tcW w:w="381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63" w14:textId="77777777" w:rsidR="009A798C" w:rsidRPr="00E95923" w:rsidRDefault="009A798C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905D2B" w:rsidRPr="00E95923" w14:paraId="4F9F2568" w14:textId="77777777" w:rsidTr="00956403">
        <w:trPr>
          <w:trHeight w:val="354"/>
          <w:jc w:val="center"/>
        </w:trPr>
        <w:tc>
          <w:tcPr>
            <w:tcW w:w="48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65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اريخ الحصول على درجة الماجستير:</w:t>
            </w:r>
          </w:p>
        </w:tc>
        <w:tc>
          <w:tcPr>
            <w:tcW w:w="498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9F2566" w14:textId="77777777" w:rsidR="0095640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/    /      هـ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موافق:  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/     /   م </w:t>
            </w:r>
          </w:p>
          <w:p w14:paraId="4F9F2567" w14:textId="77777777" w:rsidR="00905D2B" w:rsidRPr="00E95923" w:rsidRDefault="00905D2B" w:rsidP="00956403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7A099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من المهم تعبئة خانات التاريخ كاملة)</w:t>
            </w:r>
          </w:p>
        </w:tc>
      </w:tr>
      <w:tr w:rsidR="00905D2B" w:rsidRPr="00E95923" w14:paraId="4F9F256B" w14:textId="77777777" w:rsidTr="004868C0">
        <w:trPr>
          <w:trHeight w:val="354"/>
          <w:jc w:val="center"/>
        </w:trPr>
        <w:tc>
          <w:tcPr>
            <w:tcW w:w="48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69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اريخ قرار الابتعاث في حالة الابتعاث للحصول على الدرجة:</w:t>
            </w:r>
          </w:p>
        </w:tc>
        <w:tc>
          <w:tcPr>
            <w:tcW w:w="498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6A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/       /        هـ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موافق:  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/        /           م</w:t>
            </w:r>
          </w:p>
        </w:tc>
      </w:tr>
      <w:tr w:rsidR="00905D2B" w:rsidRPr="00E95923" w14:paraId="4F9F256E" w14:textId="77777777" w:rsidTr="00956403">
        <w:trPr>
          <w:trHeight w:val="354"/>
          <w:jc w:val="center"/>
        </w:trPr>
        <w:tc>
          <w:tcPr>
            <w:tcW w:w="34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6C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جامعة التي ابتعثت إليها:</w:t>
            </w:r>
          </w:p>
        </w:tc>
        <w:tc>
          <w:tcPr>
            <w:tcW w:w="6438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6D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71" w14:textId="77777777" w:rsidTr="004868C0">
        <w:trPr>
          <w:trHeight w:val="354"/>
          <w:jc w:val="center"/>
        </w:trPr>
        <w:tc>
          <w:tcPr>
            <w:tcW w:w="48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6F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خصص الذي ابتعثت للحصول عليه وفقاً لقرار الابتعاث:</w:t>
            </w:r>
          </w:p>
        </w:tc>
        <w:tc>
          <w:tcPr>
            <w:tcW w:w="498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570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74" w14:textId="77777777" w:rsidTr="004868C0">
        <w:trPr>
          <w:jc w:val="center"/>
        </w:trPr>
        <w:tc>
          <w:tcPr>
            <w:tcW w:w="98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72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تمت معادلة الشهادة (لمن حصلت عليها من خارج المملكة) بموجب قرار لجنة المعادلات بوزارة التعليم العالي وفقاً لما يلي:</w:t>
            </w:r>
          </w:p>
          <w:p w14:paraId="4F9F2573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رقم قرار لجنة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معادلات:  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                    لسنة:                  بخطاب الوزارة رقم:                وتاريخ:</w:t>
            </w:r>
          </w:p>
        </w:tc>
      </w:tr>
    </w:tbl>
    <w:p w14:paraId="4F9F2575" w14:textId="77777777" w:rsidR="007B2AF1" w:rsidRPr="00905D2B" w:rsidRDefault="007B2AF1" w:rsidP="007B2AF1">
      <w:pPr>
        <w:bidi/>
        <w:spacing w:line="240" w:lineRule="auto"/>
        <w:rPr>
          <w:rFonts w:ascii="Arial" w:eastAsia="Times New Roman" w:hAnsi="Arial" w:cs="Akhbar MT"/>
          <w:color w:val="244061"/>
          <w:sz w:val="28"/>
          <w:szCs w:val="28"/>
          <w:rtl/>
          <w:lang w:eastAsia="en-GB"/>
        </w:rPr>
      </w:pPr>
      <w:proofErr w:type="gramStart"/>
      <w:r w:rsidRPr="00905D2B"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  <w:t>ثالثاً :</w:t>
      </w:r>
      <w:proofErr w:type="gramEnd"/>
      <w:r w:rsidRPr="00905D2B">
        <w:rPr>
          <w:rFonts w:ascii="Arial" w:eastAsia="Times New Roman" w:hAnsi="Arial" w:cs="AL-Mohanad"/>
          <w:color w:val="244061"/>
          <w:sz w:val="28"/>
          <w:szCs w:val="28"/>
          <w:rtl/>
          <w:lang w:eastAsia="en-GB"/>
        </w:rPr>
        <w:t xml:space="preserve"> درجة البكالوريوس/ الليسانس</w:t>
      </w:r>
    </w:p>
    <w:tbl>
      <w:tblPr>
        <w:bidiVisual/>
        <w:tblW w:w="986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432"/>
        <w:gridCol w:w="1449"/>
        <w:gridCol w:w="1224"/>
        <w:gridCol w:w="3758"/>
      </w:tblGrid>
      <w:tr w:rsidR="00272041" w:rsidRPr="00E95923" w14:paraId="4F9F2579" w14:textId="77777777" w:rsidTr="00956403">
        <w:trPr>
          <w:trHeight w:val="381"/>
          <w:jc w:val="center"/>
        </w:trPr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76" w14:textId="568E867A" w:rsidR="00272041" w:rsidRDefault="00272041" w:rsidP="00136307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درجة</w:t>
            </w:r>
            <w:r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  <w:t xml:space="preserve"> </w:t>
            </w:r>
            <w:r w:rsidR="007A099F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علمية </w:t>
            </w:r>
            <w:r w:rsidR="007A099F" w:rsidRPr="00E95923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باللغة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الأجنبية: </w:t>
            </w:r>
          </w:p>
          <w:p w14:paraId="4F9F2577" w14:textId="77777777" w:rsidR="00272041" w:rsidRPr="00E95923" w:rsidRDefault="00272041" w:rsidP="00136307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كما ورد في الوثيقة </w:t>
            </w: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لمن حصلت عليها من جامعة غير عربية أو للتخصصات العلمية</w:t>
            </w:r>
            <w:r w:rsidRPr="00E95923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 واللغات</w:t>
            </w:r>
            <w:r w:rsidRPr="00E95923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):</w:t>
            </w:r>
          </w:p>
        </w:tc>
        <w:tc>
          <w:tcPr>
            <w:tcW w:w="6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78" w14:textId="77777777" w:rsidR="00272041" w:rsidRPr="00E95923" w:rsidRDefault="00272041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272041" w:rsidRPr="00E95923" w14:paraId="4F9F257C" w14:textId="77777777" w:rsidTr="00956403">
        <w:trPr>
          <w:trHeight w:val="379"/>
          <w:jc w:val="center"/>
        </w:trPr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7A" w14:textId="77777777" w:rsidR="00272041" w:rsidRPr="00E95923" w:rsidRDefault="00272041" w:rsidP="00136307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درجة </w:t>
            </w: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العلمية </w:t>
            </w: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باللغة العربية:</w:t>
            </w:r>
          </w:p>
        </w:tc>
        <w:tc>
          <w:tcPr>
            <w:tcW w:w="6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7B" w14:textId="77777777" w:rsidR="00272041" w:rsidRPr="00E95923" w:rsidRDefault="00272041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7F" w14:textId="77777777" w:rsidTr="00956403">
        <w:trPr>
          <w:trHeight w:val="379"/>
          <w:jc w:val="center"/>
        </w:trPr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7D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تخصص: </w:t>
            </w:r>
          </w:p>
        </w:tc>
        <w:tc>
          <w:tcPr>
            <w:tcW w:w="6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7E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82" w14:textId="77777777" w:rsidTr="00956403">
        <w:trPr>
          <w:trHeight w:val="379"/>
          <w:jc w:val="center"/>
        </w:trPr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80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جامعة أو الكلية التي منحتها:</w:t>
            </w:r>
          </w:p>
        </w:tc>
        <w:tc>
          <w:tcPr>
            <w:tcW w:w="6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81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05D2B" w:rsidRPr="00E95923" w14:paraId="4F9F2585" w14:textId="77777777" w:rsidTr="00956403">
        <w:trPr>
          <w:trHeight w:val="379"/>
          <w:jc w:val="center"/>
        </w:trPr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83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سم المدينة والدولة التابعة لها</w:t>
            </w:r>
          </w:p>
        </w:tc>
        <w:tc>
          <w:tcPr>
            <w:tcW w:w="64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84" w14:textId="77777777" w:rsidR="00905D2B" w:rsidRPr="00E95923" w:rsidRDefault="00905D2B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9A798C" w:rsidRPr="00E95923" w14:paraId="4F9F258A" w14:textId="77777777" w:rsidTr="00956403">
        <w:trPr>
          <w:trHeight w:val="379"/>
          <w:jc w:val="center"/>
        </w:trPr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86" w14:textId="77777777" w:rsidR="009A798C" w:rsidRPr="00E95923" w:rsidRDefault="009A798C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تقدير (إن وجد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):  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                  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87" w14:textId="77777777" w:rsidR="009A798C" w:rsidRPr="00E95923" w:rsidRDefault="009A798C" w:rsidP="009A798C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88" w14:textId="77777777" w:rsidR="009A798C" w:rsidRPr="00E95923" w:rsidRDefault="009A798C" w:rsidP="009A798C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proofErr w:type="gramStart"/>
            <w:r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معد</w:t>
            </w: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ل</w:t>
            </w:r>
            <w:r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: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3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89" w14:textId="77777777" w:rsidR="009A798C" w:rsidRPr="00E95923" w:rsidRDefault="009A798C" w:rsidP="002608E9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</w:p>
        </w:tc>
      </w:tr>
      <w:tr w:rsidR="007A099F" w:rsidRPr="00E95923" w14:paraId="4F9F258D" w14:textId="77777777" w:rsidTr="00E4023A">
        <w:trPr>
          <w:trHeight w:val="379"/>
          <w:jc w:val="center"/>
        </w:trPr>
        <w:tc>
          <w:tcPr>
            <w:tcW w:w="34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8B" w14:textId="77777777" w:rsidR="007A099F" w:rsidRPr="00E95923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تاريخ الحصول على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درجة:  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 </w:t>
            </w:r>
          </w:p>
        </w:tc>
        <w:tc>
          <w:tcPr>
            <w:tcW w:w="643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7588D9" w14:textId="77777777" w:rsidR="007A099F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/    /      هـ </w:t>
            </w:r>
            <w:proofErr w:type="gramStart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الموافق:   </w:t>
            </w:r>
            <w:proofErr w:type="gramEnd"/>
            <w:r w:rsidRPr="00E95923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/     /   م </w:t>
            </w:r>
          </w:p>
          <w:p w14:paraId="4F9F258C" w14:textId="7B0FAB3E" w:rsidR="007A099F" w:rsidRPr="00E95923" w:rsidRDefault="007A099F" w:rsidP="007A099F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</w:pPr>
            <w:r w:rsidRPr="007A099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من المهم تعبئة خانات التاريخ كاملة)</w:t>
            </w:r>
          </w:p>
        </w:tc>
      </w:tr>
    </w:tbl>
    <w:p w14:paraId="3D0A0D78" w14:textId="340E3ACE" w:rsidR="00AA4D58" w:rsidRDefault="00AA4D58" w:rsidP="00AA4D58">
      <w:pPr>
        <w:bidi/>
        <w:spacing w:line="240" w:lineRule="auto"/>
        <w:jc w:val="both"/>
        <w:rPr>
          <w:rFonts w:ascii="Arial" w:eastAsia="Times New Roman" w:hAnsi="Arial" w:cs="Arial"/>
          <w:color w:val="4F6228"/>
          <w:sz w:val="28"/>
          <w:szCs w:val="28"/>
          <w:lang w:eastAsia="en-GB"/>
        </w:rPr>
      </w:pPr>
      <w:r w:rsidRPr="00FB39FD">
        <w:rPr>
          <w:rFonts w:ascii="Arial" w:eastAsia="Times New Roman" w:hAnsi="Arial" w:cs="Arial" w:hint="cs"/>
          <w:color w:val="4F6228"/>
          <w:sz w:val="28"/>
          <w:szCs w:val="28"/>
          <w:rtl/>
          <w:lang w:eastAsia="en-GB"/>
        </w:rPr>
        <w:t>بيانات سير الابتعاث</w:t>
      </w:r>
      <w:r w:rsidRPr="00FB39FD">
        <w:rPr>
          <w:rFonts w:ascii="Arial" w:eastAsia="Times New Roman" w:hAnsi="Arial" w:cs="Arial"/>
          <w:color w:val="4F6228"/>
          <w:sz w:val="28"/>
          <w:szCs w:val="28"/>
          <w:rtl/>
          <w:lang w:eastAsia="en-GB"/>
        </w:rPr>
        <w:t>:</w:t>
      </w:r>
      <w:r w:rsidR="009060B0" w:rsidRPr="00FB39FD">
        <w:rPr>
          <w:rFonts w:ascii="Arial" w:eastAsia="Times New Roman" w:hAnsi="Arial" w:cs="Arial" w:hint="cs"/>
          <w:color w:val="4F6228"/>
          <w:sz w:val="28"/>
          <w:szCs w:val="28"/>
          <w:rtl/>
          <w:lang w:eastAsia="en-GB"/>
        </w:rPr>
        <w:t xml:space="preserve"> </w:t>
      </w:r>
    </w:p>
    <w:tbl>
      <w:tblPr>
        <w:bidiVisual/>
        <w:tblW w:w="9912" w:type="dxa"/>
        <w:tblInd w:w="-3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815"/>
        <w:gridCol w:w="1713"/>
        <w:gridCol w:w="1985"/>
        <w:gridCol w:w="2399"/>
      </w:tblGrid>
      <w:tr w:rsidR="00AA4D58" w:rsidRPr="0016482F" w14:paraId="047C1DC3" w14:textId="77777777" w:rsidTr="009060B0">
        <w:trPr>
          <w:cantSplit/>
          <w:trHeight w:val="447"/>
        </w:trPr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A2CAAC" w14:textId="40161BA4" w:rsidR="00AA4D58" w:rsidRPr="004A134A" w:rsidRDefault="00AA4D58" w:rsidP="000D4CDB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4A134A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نوع القرار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45FAFC" w14:textId="6E7DE36A" w:rsidR="00AA4D58" w:rsidRPr="004A134A" w:rsidRDefault="00AA4D58" w:rsidP="000D4CDB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4A134A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مدته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C6A3C9" w14:textId="6FAC861E" w:rsidR="00AA4D58" w:rsidRPr="004A134A" w:rsidRDefault="00AA4D58" w:rsidP="000D4CDB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4A134A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رقمه</w:t>
            </w: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BA4880" w14:textId="04F50BDA" w:rsidR="00AA4D58" w:rsidRPr="004A134A" w:rsidRDefault="00AA4D58" w:rsidP="000D4CDB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4A134A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تاريخه</w:t>
            </w:r>
          </w:p>
        </w:tc>
      </w:tr>
      <w:tr w:rsidR="00AA4D58" w:rsidRPr="0016482F" w14:paraId="006259DF" w14:textId="77777777" w:rsidTr="009060B0"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534A70" w14:textId="7588DFBC" w:rsidR="00AA4D58" w:rsidRPr="0016482F" w:rsidRDefault="00AA4D58" w:rsidP="004A134A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قرار التعيين 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B789C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EF547" w14:textId="2EB51E8C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48155" w14:textId="0388B5DA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AA4D58" w:rsidRPr="0016482F" w14:paraId="078B76A3" w14:textId="77777777" w:rsidTr="009060B0"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1E7822" w14:textId="7FF22442" w:rsidR="00AA4D58" w:rsidRPr="0016482F" w:rsidRDefault="00AA4D58" w:rsidP="004A134A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قرار الابتعاث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8C11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136A0" w14:textId="39C08712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78C9" w14:textId="41A03290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AA4D58" w:rsidRPr="0016482F" w14:paraId="2DAB276C" w14:textId="77777777" w:rsidTr="009060B0"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5306DC" w14:textId="5E4B3567" w:rsidR="00AA4D58" w:rsidRPr="0016482F" w:rsidRDefault="00AA4D58" w:rsidP="004A134A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lastRenderedPageBreak/>
              <w:t>التمديد الأول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AEFE0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148EE" w14:textId="39FC3E22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A32A" w14:textId="6FC37F6C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AA4D58" w:rsidRPr="0016482F" w14:paraId="1DCED8EC" w14:textId="77777777" w:rsidTr="009060B0"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1437AC" w14:textId="2DC457EA" w:rsidR="00AA4D58" w:rsidRPr="00E41984" w:rsidRDefault="00AA4D58" w:rsidP="004A134A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41984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لتمديد الثاني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8885F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4518C" w14:textId="4D0970D6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921B5" w14:textId="1AD3DE72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AA4D58" w:rsidRPr="0016482F" w14:paraId="5E9E1E38" w14:textId="77777777" w:rsidTr="009060B0"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4AE641" w14:textId="77777777" w:rsidR="00AA4D58" w:rsidRPr="00E41984" w:rsidRDefault="00AA4D58" w:rsidP="004A134A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41984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التمديد الثالث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039E9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A6181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851A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AA4D58" w:rsidRPr="0016482F" w14:paraId="78CABD7E" w14:textId="77777777" w:rsidTr="009060B0"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A0572C" w14:textId="1106A8BB" w:rsidR="00AA4D58" w:rsidRPr="00E41984" w:rsidRDefault="00AA4D58" w:rsidP="004A134A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41984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قرار إنهاء البعثة دون الحصول على المؤهل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D3283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AB6C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3448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AA4D58" w:rsidRPr="0016482F" w14:paraId="1EE4FB43" w14:textId="77777777" w:rsidTr="009060B0"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3E5231" w14:textId="63C3B6B1" w:rsidR="00AA4D58" w:rsidRPr="00E41984" w:rsidRDefault="00AA4D58" w:rsidP="004A134A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E41984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قرار إنهاء البعثة </w:t>
            </w:r>
            <w:proofErr w:type="gramStart"/>
            <w:r w:rsidRPr="00E41984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و الحصول</w:t>
            </w:r>
            <w:proofErr w:type="gramEnd"/>
            <w:r w:rsidRPr="00E41984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 xml:space="preserve"> على المؤهل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3F7BE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41AFA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BB253" w14:textId="77777777" w:rsidR="00AA4D58" w:rsidRPr="0016482F" w:rsidRDefault="00AA4D58" w:rsidP="000D4CDB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  <w:tr w:rsidR="00AA4D58" w:rsidRPr="0016482F" w14:paraId="282E60C6" w14:textId="77777777" w:rsidTr="009060B0">
        <w:tc>
          <w:tcPr>
            <w:tcW w:w="3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64AA1B" w14:textId="0F60C9CD" w:rsidR="00AA4D58" w:rsidRPr="00E41984" w:rsidRDefault="00AA4D58" w:rsidP="004A134A">
            <w:pPr>
              <w:bidi/>
              <w:spacing w:line="240" w:lineRule="auto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FB39FD">
              <w:rPr>
                <w:rFonts w:ascii="Arial" w:eastAsia="Times New Roman" w:hAnsi="Arial" w:cs="AL-Mohanad" w:hint="cs"/>
                <w:sz w:val="24"/>
                <w:szCs w:val="24"/>
                <w:rtl/>
                <w:lang w:eastAsia="en-GB"/>
              </w:rPr>
              <w:t>قرار استئناف الدراسة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9583" w14:textId="77777777" w:rsidR="00AA4D58" w:rsidRPr="0016482F" w:rsidRDefault="00AA4D58" w:rsidP="00AA4D58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ABC46" w14:textId="3BCBB358" w:rsidR="00AA4D58" w:rsidRPr="0016482F" w:rsidRDefault="00AA4D58" w:rsidP="00AA4D58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5A2AB" w14:textId="0715C7D6" w:rsidR="00AA4D58" w:rsidRPr="0016482F" w:rsidRDefault="00AA4D58" w:rsidP="00AA4D58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</w:tr>
    </w:tbl>
    <w:p w14:paraId="30637A88" w14:textId="0636EB1C" w:rsidR="00F22A10" w:rsidRPr="003D330D" w:rsidRDefault="00F22A10" w:rsidP="003D330D">
      <w:pPr>
        <w:pStyle w:val="ListParagraph"/>
        <w:numPr>
          <w:ilvl w:val="0"/>
          <w:numId w:val="36"/>
        </w:numPr>
        <w:ind w:left="403" w:hanging="142"/>
        <w:jc w:val="both"/>
        <w:rPr>
          <w:rFonts w:ascii="Arial" w:hAnsi="Arial" w:cs="Arial"/>
          <w:color w:val="FF0000"/>
          <w:sz w:val="18"/>
          <w:szCs w:val="18"/>
          <w:rtl/>
          <w:lang w:eastAsia="en-GB"/>
        </w:rPr>
      </w:pPr>
      <w:r w:rsidRPr="003D330D">
        <w:rPr>
          <w:rFonts w:ascii="Arial" w:hAnsi="Arial" w:cs="Arial" w:hint="cs"/>
          <w:color w:val="FF0000"/>
          <w:sz w:val="18"/>
          <w:szCs w:val="18"/>
          <w:rtl/>
          <w:lang w:eastAsia="en-GB"/>
        </w:rPr>
        <w:t xml:space="preserve">في حال وجود أي قرار يتعلق بالابتعاث </w:t>
      </w:r>
      <w:r w:rsidR="0054103E" w:rsidRPr="003D330D">
        <w:rPr>
          <w:rFonts w:ascii="Arial" w:hAnsi="Arial" w:cs="Arial" w:hint="cs"/>
          <w:color w:val="FF0000"/>
          <w:sz w:val="18"/>
          <w:szCs w:val="18"/>
          <w:rtl/>
          <w:lang w:eastAsia="en-GB"/>
        </w:rPr>
        <w:t xml:space="preserve">(مثل تأجيل ...وغيره) </w:t>
      </w:r>
      <w:r w:rsidRPr="003D330D">
        <w:rPr>
          <w:rFonts w:ascii="Arial" w:hAnsi="Arial" w:cs="Arial" w:hint="cs"/>
          <w:color w:val="FF0000"/>
          <w:sz w:val="18"/>
          <w:szCs w:val="18"/>
          <w:rtl/>
          <w:lang w:eastAsia="en-GB"/>
        </w:rPr>
        <w:t>يرجى إضافته في الجدول وإرفاق نسخه من القرار.</w:t>
      </w:r>
    </w:p>
    <w:p w14:paraId="4F9F258E" w14:textId="0093B16B" w:rsidR="006B21FE" w:rsidRDefault="007B2AF1" w:rsidP="00F22A10">
      <w:pPr>
        <w:bidi/>
        <w:spacing w:line="240" w:lineRule="auto"/>
        <w:jc w:val="both"/>
        <w:rPr>
          <w:rFonts w:ascii="Arial" w:eastAsia="Times New Roman" w:hAnsi="Arial" w:cs="Arial"/>
          <w:color w:val="4F6228"/>
          <w:sz w:val="28"/>
          <w:szCs w:val="28"/>
          <w:lang w:eastAsia="en-GB"/>
        </w:rPr>
      </w:pPr>
      <w:r w:rsidRPr="0016482F">
        <w:rPr>
          <w:rFonts w:ascii="Arial" w:eastAsia="Times New Roman" w:hAnsi="Arial" w:cs="Arial"/>
          <w:color w:val="4F6228"/>
          <w:sz w:val="28"/>
          <w:szCs w:val="28"/>
          <w:rtl/>
          <w:lang w:eastAsia="en-GB"/>
        </w:rPr>
        <w:t>التسلسل الوظيفي:</w:t>
      </w:r>
    </w:p>
    <w:p w14:paraId="4F9F258F" w14:textId="77777777" w:rsidR="007B2AF1" w:rsidRPr="0016482F" w:rsidRDefault="007B2AF1" w:rsidP="006B21FE">
      <w:pPr>
        <w:bidi/>
        <w:spacing w:line="240" w:lineRule="auto"/>
        <w:jc w:val="both"/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</w:pPr>
      <w:r w:rsidRPr="0016482F">
        <w:rPr>
          <w:rFonts w:ascii="Arial" w:eastAsia="Times New Roman" w:hAnsi="Arial" w:cs="Arial"/>
          <w:color w:val="4F6228"/>
          <w:sz w:val="28"/>
          <w:szCs w:val="28"/>
          <w:rtl/>
          <w:lang w:eastAsia="en-GB"/>
        </w:rPr>
        <w:t xml:space="preserve"> </w:t>
      </w:r>
      <w:proofErr w:type="gramStart"/>
      <w:r w:rsidRPr="0016482F"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  <w:t xml:space="preserve">أولاً </w:t>
      </w:r>
      <w:r w:rsidRPr="0016482F"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  <w:t>:</w:t>
      </w:r>
      <w:proofErr w:type="gramEnd"/>
      <w:r w:rsidRPr="0016482F"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  <w:t xml:space="preserve"> الوظائف التعليمية:</w:t>
      </w:r>
    </w:p>
    <w:tbl>
      <w:tblPr>
        <w:bidiVisual/>
        <w:tblW w:w="9923" w:type="dxa"/>
        <w:tblInd w:w="-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366"/>
        <w:gridCol w:w="2225"/>
        <w:gridCol w:w="2131"/>
        <w:gridCol w:w="3201"/>
      </w:tblGrid>
      <w:tr w:rsidR="007B2AF1" w:rsidRPr="0016482F" w14:paraId="4F9F2593" w14:textId="77777777" w:rsidTr="003D330D">
        <w:trPr>
          <w:cantSplit/>
        </w:trPr>
        <w:tc>
          <w:tcPr>
            <w:tcW w:w="23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90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وظيفة</w:t>
            </w:r>
          </w:p>
        </w:tc>
        <w:tc>
          <w:tcPr>
            <w:tcW w:w="22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91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الجهة</w:t>
            </w:r>
          </w:p>
        </w:tc>
        <w:tc>
          <w:tcPr>
            <w:tcW w:w="53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92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مدة التي تم قضاؤها في الوظيفة</w:t>
            </w:r>
          </w:p>
        </w:tc>
      </w:tr>
      <w:tr w:rsidR="007B2AF1" w:rsidRPr="0016482F" w14:paraId="4F9F2598" w14:textId="77777777" w:rsidTr="003D330D">
        <w:trPr>
          <w:cantSplit/>
          <w:trHeight w:val="161"/>
        </w:trPr>
        <w:tc>
          <w:tcPr>
            <w:tcW w:w="23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94" w14:textId="77777777" w:rsidR="007B2AF1" w:rsidRPr="0016482F" w:rsidRDefault="007B2AF1" w:rsidP="007B2AF1">
            <w:pPr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95" w14:textId="77777777" w:rsidR="007B2AF1" w:rsidRPr="0016482F" w:rsidRDefault="007B2AF1" w:rsidP="007B2AF1">
            <w:pPr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96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18"/>
                <w:szCs w:val="18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مــــن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97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18"/>
                <w:szCs w:val="18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18"/>
                <w:szCs w:val="18"/>
                <w:rtl/>
                <w:lang w:eastAsia="en-GB"/>
              </w:rPr>
              <w:t>إلــــى</w:t>
            </w:r>
          </w:p>
        </w:tc>
      </w:tr>
      <w:tr w:rsidR="00943B1A" w:rsidRPr="0016482F" w14:paraId="4F9F259D" w14:textId="77777777" w:rsidTr="003D330D"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99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معيد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9A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9B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9C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  <w:tr w:rsidR="00943B1A" w:rsidRPr="0016482F" w14:paraId="4F9F25A2" w14:textId="77777777" w:rsidTr="003D330D"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9E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محاضر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9F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0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1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  <w:tr w:rsidR="00943B1A" w:rsidRPr="0016482F" w14:paraId="4F9F25A7" w14:textId="77777777" w:rsidTr="003D330D"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A3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أستاذ مساعد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4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5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6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  <w:tr w:rsidR="00943B1A" w:rsidRPr="0016482F" w14:paraId="4F9F25AC" w14:textId="77777777" w:rsidTr="003D330D"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A8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18"/>
                <w:szCs w:val="18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أستاذ مشارك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9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A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B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  <w:tr w:rsidR="00943B1A" w:rsidRPr="0016482F" w14:paraId="4F9F25B1" w14:textId="77777777" w:rsidTr="003D330D">
        <w:tc>
          <w:tcPr>
            <w:tcW w:w="2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F25AD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18"/>
                <w:szCs w:val="18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أستاذ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E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AF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25B0" w14:textId="77777777" w:rsidR="007B2AF1" w:rsidRPr="0016482F" w:rsidRDefault="007B2AF1" w:rsidP="007B2AF1">
            <w:pPr>
              <w:bidi/>
              <w:spacing w:line="240" w:lineRule="auto"/>
              <w:jc w:val="both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 xml:space="preserve">      /      /        هـ</w:t>
            </w:r>
          </w:p>
        </w:tc>
      </w:tr>
    </w:tbl>
    <w:p w14:paraId="4F9F25B2" w14:textId="77777777" w:rsidR="007B2AF1" w:rsidRPr="0016482F" w:rsidRDefault="007B2AF1" w:rsidP="0016482F">
      <w:pPr>
        <w:bidi/>
        <w:spacing w:line="240" w:lineRule="auto"/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</w:pPr>
      <w:proofErr w:type="gramStart"/>
      <w:r w:rsidRPr="0016482F">
        <w:rPr>
          <w:rFonts w:ascii="Arial" w:eastAsia="Times New Roman" w:hAnsi="Arial" w:cs="Arial"/>
          <w:color w:val="244061"/>
          <w:sz w:val="28"/>
          <w:szCs w:val="28"/>
          <w:rtl/>
          <w:lang w:eastAsia="en-GB"/>
        </w:rPr>
        <w:t xml:space="preserve">ثانياً </w:t>
      </w:r>
      <w:r w:rsidRPr="0016482F"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  <w:t>:</w:t>
      </w:r>
      <w:proofErr w:type="gramEnd"/>
      <w:r w:rsidRPr="0016482F">
        <w:rPr>
          <w:rFonts w:ascii="Arial" w:eastAsia="Times New Roman" w:hAnsi="Arial" w:cs="Arial"/>
          <w:color w:val="244061"/>
          <w:sz w:val="24"/>
          <w:szCs w:val="24"/>
          <w:rtl/>
          <w:lang w:eastAsia="en-GB"/>
        </w:rPr>
        <w:t xml:space="preserve"> المناصب الإدارية والوظائف الأخرى:</w:t>
      </w:r>
    </w:p>
    <w:tbl>
      <w:tblPr>
        <w:bidiVisual/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130"/>
        <w:gridCol w:w="2130"/>
        <w:gridCol w:w="2131"/>
        <w:gridCol w:w="3201"/>
      </w:tblGrid>
      <w:tr w:rsidR="007B2AF1" w:rsidRPr="0016482F" w14:paraId="4F9F25B6" w14:textId="77777777" w:rsidTr="00ED0C34">
        <w:trPr>
          <w:cantSplit/>
        </w:trPr>
        <w:tc>
          <w:tcPr>
            <w:tcW w:w="21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B3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rtl/>
                <w:lang w:eastAsia="en-GB"/>
              </w:rPr>
              <w:t>الوظيفة/ أو المنصب</w:t>
            </w:r>
          </w:p>
        </w:tc>
        <w:tc>
          <w:tcPr>
            <w:tcW w:w="21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B4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8"/>
                <w:szCs w:val="28"/>
                <w:rtl/>
                <w:lang w:eastAsia="en-GB"/>
              </w:rPr>
              <w:t>الجهة</w:t>
            </w:r>
          </w:p>
        </w:tc>
        <w:tc>
          <w:tcPr>
            <w:tcW w:w="53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B5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مدة التي تم قضاؤها في الوظيفة</w:t>
            </w:r>
          </w:p>
        </w:tc>
      </w:tr>
      <w:tr w:rsidR="007B2AF1" w:rsidRPr="0016482F" w14:paraId="4F9F25BB" w14:textId="77777777" w:rsidTr="00ED0C34">
        <w:trPr>
          <w:cantSplit/>
          <w:trHeight w:val="1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B7" w14:textId="77777777" w:rsidR="007B2AF1" w:rsidRPr="0016482F" w:rsidRDefault="007B2AF1" w:rsidP="007B2AF1">
            <w:pPr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B8" w14:textId="77777777" w:rsidR="007B2AF1" w:rsidRPr="0016482F" w:rsidRDefault="007B2AF1" w:rsidP="007B2AF1">
            <w:pPr>
              <w:spacing w:line="240" w:lineRule="auto"/>
              <w:jc w:val="center"/>
              <w:rPr>
                <w:rFonts w:ascii="Arial" w:eastAsia="Times New Roman" w:hAnsi="Arial" w:cs="AL-Mohanad"/>
                <w:sz w:val="28"/>
                <w:szCs w:val="28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B9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ــــن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BA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إلــــى</w:t>
            </w:r>
          </w:p>
        </w:tc>
      </w:tr>
      <w:tr w:rsidR="007B2AF1" w:rsidRPr="0016482F" w14:paraId="4F9F25C0" w14:textId="77777777" w:rsidTr="00ED0C34"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BC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BD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BE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BF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</w:tr>
      <w:tr w:rsidR="007B2AF1" w:rsidRPr="0016482F" w14:paraId="4F9F25C5" w14:textId="77777777" w:rsidTr="00ED0C34"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C1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C2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C3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C4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</w:tr>
      <w:tr w:rsidR="007B2AF1" w:rsidRPr="0016482F" w14:paraId="4F9F25CA" w14:textId="77777777" w:rsidTr="00ED0C34"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C6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C7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C8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C9" w14:textId="77777777" w:rsidR="007B2AF1" w:rsidRPr="0016482F" w:rsidRDefault="007B2AF1" w:rsidP="007B2AF1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"/>
                <w:sz w:val="24"/>
                <w:szCs w:val="24"/>
                <w:rtl/>
                <w:lang w:eastAsia="en-GB"/>
              </w:rPr>
              <w:t>/      /        هـ</w:t>
            </w:r>
          </w:p>
        </w:tc>
      </w:tr>
    </w:tbl>
    <w:p w14:paraId="4F9F25D7" w14:textId="77777777" w:rsidR="007B2AF1" w:rsidRPr="0016482F" w:rsidRDefault="007B2AF1" w:rsidP="00956403">
      <w:pPr>
        <w:bidi/>
        <w:spacing w:line="240" w:lineRule="auto"/>
        <w:jc w:val="both"/>
        <w:rPr>
          <w:rFonts w:ascii="Arial" w:eastAsia="Times New Roman" w:hAnsi="Arial" w:cs="Arial"/>
          <w:color w:val="4F6228"/>
          <w:sz w:val="28"/>
          <w:szCs w:val="28"/>
          <w:rtl/>
          <w:lang w:eastAsia="en-GB"/>
        </w:rPr>
      </w:pPr>
      <w:r w:rsidRPr="0016482F">
        <w:rPr>
          <w:rFonts w:ascii="Arial" w:eastAsia="Times New Roman" w:hAnsi="Arial" w:cs="Arial"/>
          <w:color w:val="4F6228"/>
          <w:sz w:val="28"/>
          <w:szCs w:val="28"/>
          <w:rtl/>
          <w:lang w:eastAsia="en-GB"/>
        </w:rPr>
        <w:t>النشاطات البحثية والمؤلفات:</w:t>
      </w:r>
    </w:p>
    <w:tbl>
      <w:tblPr>
        <w:bidiVisual/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"/>
        <w:gridCol w:w="2706"/>
        <w:gridCol w:w="1220"/>
        <w:gridCol w:w="1116"/>
        <w:gridCol w:w="587"/>
        <w:gridCol w:w="663"/>
        <w:gridCol w:w="1448"/>
        <w:gridCol w:w="1524"/>
      </w:tblGrid>
      <w:tr w:rsidR="009A798C" w:rsidRPr="0016482F" w14:paraId="4F9F25DF" w14:textId="77777777" w:rsidTr="00ED0C34">
        <w:trPr>
          <w:cantSplit/>
        </w:trPr>
        <w:tc>
          <w:tcPr>
            <w:tcW w:w="3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D8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  <w:t>م</w:t>
            </w:r>
          </w:p>
        </w:tc>
        <w:tc>
          <w:tcPr>
            <w:tcW w:w="27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D9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  <w:t>عنوان البحث أو المادة المُؤلًفة</w:t>
            </w:r>
          </w:p>
        </w:tc>
        <w:tc>
          <w:tcPr>
            <w:tcW w:w="12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DA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  <w:t>اسم وعاء النشر</w:t>
            </w:r>
          </w:p>
        </w:tc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DB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  <w:t>تاريخ النشر</w:t>
            </w:r>
          </w:p>
        </w:tc>
        <w:tc>
          <w:tcPr>
            <w:tcW w:w="12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DC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  <w:t>حالة النشر</w:t>
            </w:r>
          </w:p>
        </w:tc>
        <w:tc>
          <w:tcPr>
            <w:tcW w:w="144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DD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  <w:t>بلد الناشر</w:t>
            </w:r>
          </w:p>
        </w:tc>
        <w:tc>
          <w:tcPr>
            <w:tcW w:w="15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DE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</w:pPr>
            <w:r>
              <w:rPr>
                <w:rFonts w:ascii="Arial" w:eastAsia="Times New Roman" w:hAnsi="Arial" w:cs="AL-Mohanad" w:hint="cs"/>
                <w:sz w:val="20"/>
                <w:szCs w:val="20"/>
                <w:rtl/>
                <w:lang w:val="en-GB" w:eastAsia="en-GB"/>
              </w:rPr>
              <w:t>التصنيف</w:t>
            </w:r>
          </w:p>
        </w:tc>
      </w:tr>
      <w:tr w:rsidR="009A798C" w:rsidRPr="0016482F" w14:paraId="4F9F25E8" w14:textId="77777777" w:rsidTr="00ED0C34">
        <w:trPr>
          <w:cantSplit/>
        </w:trPr>
        <w:tc>
          <w:tcPr>
            <w:tcW w:w="3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E0" w14:textId="77777777" w:rsidR="009A798C" w:rsidRPr="0016482F" w:rsidRDefault="009A798C" w:rsidP="009A798C">
            <w:pPr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27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F9F25E1" w14:textId="77777777" w:rsidR="009A798C" w:rsidRPr="0016482F" w:rsidRDefault="009A798C" w:rsidP="009A798C">
            <w:pPr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F9F25E2" w14:textId="77777777" w:rsidR="009A798C" w:rsidRPr="0016482F" w:rsidRDefault="009A798C" w:rsidP="009A798C">
            <w:pPr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1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F9F25E3" w14:textId="77777777" w:rsidR="009A798C" w:rsidRPr="0016482F" w:rsidRDefault="009A798C" w:rsidP="009A798C">
            <w:pPr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E4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  <w:t>مقبول</w:t>
            </w: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5E5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 w:rsidRPr="0016482F">
              <w:rPr>
                <w:rFonts w:ascii="Arial" w:eastAsia="Times New Roman" w:hAnsi="Arial" w:cs="AL-Mohanad"/>
                <w:sz w:val="20"/>
                <w:szCs w:val="20"/>
                <w:rtl/>
                <w:lang w:val="en-GB" w:eastAsia="en-GB"/>
              </w:rPr>
              <w:t>منشور</w:t>
            </w:r>
          </w:p>
        </w:tc>
        <w:tc>
          <w:tcPr>
            <w:tcW w:w="144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F9F25E6" w14:textId="77777777" w:rsidR="009A798C" w:rsidRPr="0016482F" w:rsidRDefault="009A798C" w:rsidP="009A798C">
            <w:pPr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5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F9F25E7" w14:textId="77777777" w:rsidR="009A798C" w:rsidRPr="0016482F" w:rsidRDefault="009A798C" w:rsidP="009A798C">
            <w:pPr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</w:tr>
      <w:tr w:rsidR="009A798C" w:rsidRPr="0016482F" w14:paraId="4F9F25F1" w14:textId="77777777" w:rsidTr="00ED0C34"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E9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L-Mohanad" w:hint="cs"/>
                <w:sz w:val="20"/>
                <w:szCs w:val="20"/>
                <w:rtl/>
                <w:lang w:val="en-GB" w:eastAsia="en-GB"/>
              </w:rPr>
              <w:t>1</w:t>
            </w:r>
          </w:p>
        </w:tc>
        <w:tc>
          <w:tcPr>
            <w:tcW w:w="2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EA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EB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EC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ED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EE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EF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0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</w:tr>
      <w:tr w:rsidR="009A798C" w:rsidRPr="0016482F" w14:paraId="4F9F25FA" w14:textId="77777777" w:rsidTr="00ED0C34"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2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L-Mohanad" w:hint="cs"/>
                <w:sz w:val="20"/>
                <w:szCs w:val="20"/>
                <w:rtl/>
                <w:lang w:val="en-GB" w:eastAsia="en-GB"/>
              </w:rPr>
              <w:t>2</w:t>
            </w:r>
          </w:p>
        </w:tc>
        <w:tc>
          <w:tcPr>
            <w:tcW w:w="2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3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4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5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6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7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8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9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</w:tr>
      <w:tr w:rsidR="009A798C" w:rsidRPr="0016482F" w14:paraId="4F9F2603" w14:textId="77777777" w:rsidTr="00ED0C34">
        <w:tc>
          <w:tcPr>
            <w:tcW w:w="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B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  <w:r>
              <w:rPr>
                <w:rFonts w:ascii="Arial" w:eastAsia="Times New Roman" w:hAnsi="Arial" w:cs="AL-Mohanad" w:hint="cs"/>
                <w:sz w:val="20"/>
                <w:szCs w:val="20"/>
                <w:rtl/>
                <w:lang w:val="en-GB" w:eastAsia="en-GB"/>
              </w:rPr>
              <w:t>3</w:t>
            </w:r>
          </w:p>
        </w:tc>
        <w:tc>
          <w:tcPr>
            <w:tcW w:w="2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C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D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E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5FF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00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01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02" w14:textId="77777777" w:rsidR="009A798C" w:rsidRPr="0016482F" w:rsidRDefault="009A798C" w:rsidP="009A798C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val="en-GB" w:eastAsia="en-GB"/>
              </w:rPr>
            </w:pPr>
          </w:p>
        </w:tc>
      </w:tr>
    </w:tbl>
    <w:p w14:paraId="4F9F2604" w14:textId="48A3CCB4" w:rsidR="007B2AF1" w:rsidRPr="0016482F" w:rsidRDefault="007B2AF1" w:rsidP="007A099F">
      <w:pPr>
        <w:bidi/>
        <w:spacing w:line="240" w:lineRule="auto"/>
        <w:jc w:val="both"/>
        <w:rPr>
          <w:rFonts w:ascii="Arial" w:eastAsia="Times New Roman" w:hAnsi="Arial" w:cs="Arial"/>
          <w:color w:val="4F6228"/>
          <w:sz w:val="28"/>
          <w:szCs w:val="28"/>
          <w:rtl/>
          <w:lang w:eastAsia="en-GB"/>
        </w:rPr>
      </w:pPr>
      <w:r w:rsidRPr="0016482F">
        <w:rPr>
          <w:rFonts w:ascii="Arial" w:eastAsia="Times New Roman" w:hAnsi="Arial" w:cs="Arial"/>
          <w:color w:val="4F6228"/>
          <w:sz w:val="28"/>
          <w:szCs w:val="28"/>
          <w:rtl/>
          <w:lang w:eastAsia="en-GB"/>
        </w:rPr>
        <w:t>معلومات إضافية:</w:t>
      </w:r>
    </w:p>
    <w:tbl>
      <w:tblPr>
        <w:bidiVisual/>
        <w:tblW w:w="9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653"/>
        <w:gridCol w:w="8939"/>
      </w:tblGrid>
      <w:tr w:rsidR="00943B1A" w:rsidRPr="0016482F" w14:paraId="4F9F2607" w14:textId="77777777" w:rsidTr="00ED0C34">
        <w:trPr>
          <w:trHeight w:val="448"/>
        </w:trPr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05" w14:textId="77777777" w:rsidR="007B2AF1" w:rsidRPr="0016482F" w:rsidRDefault="007B2AF1" w:rsidP="0016482F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24"/>
                <w:szCs w:val="24"/>
                <w:lang w:eastAsia="en-GB"/>
              </w:rPr>
            </w:pPr>
            <w:r w:rsidRPr="0016482F">
              <w:rPr>
                <w:rFonts w:ascii="Arial" w:eastAsia="Times New Roman" w:hAnsi="Arial" w:cs="AL-Mohanad Bold" w:hint="cs"/>
                <w:sz w:val="24"/>
                <w:szCs w:val="24"/>
                <w:rtl/>
                <w:lang w:eastAsia="en-GB"/>
              </w:rPr>
              <w:t>م</w:t>
            </w:r>
          </w:p>
        </w:tc>
        <w:tc>
          <w:tcPr>
            <w:tcW w:w="8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06" w14:textId="77777777" w:rsidR="007B2AF1" w:rsidRPr="0016482F" w:rsidRDefault="007B2AF1" w:rsidP="0016482F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20"/>
                <w:szCs w:val="20"/>
                <w:lang w:eastAsia="en-GB"/>
              </w:rPr>
            </w:pPr>
            <w:r w:rsidRPr="0016482F">
              <w:rPr>
                <w:rFonts w:ascii="Arial" w:eastAsia="Times New Roman" w:hAnsi="Arial" w:cs="AL-Mohanad Bold"/>
                <w:sz w:val="20"/>
                <w:szCs w:val="20"/>
                <w:rtl/>
                <w:lang w:eastAsia="en-GB"/>
              </w:rPr>
              <w:t>أي معلومات أو نشاطات أو استشارات أو بحوث</w:t>
            </w:r>
            <w:r w:rsidRPr="0016482F">
              <w:rPr>
                <w:rFonts w:ascii="Arial" w:eastAsia="Times New Roman" w:hAnsi="Arial" w:cs="AL-Mohanad Bold" w:hint="cs"/>
                <w:sz w:val="20"/>
                <w:szCs w:val="20"/>
                <w:rtl/>
                <w:lang w:eastAsia="en-GB"/>
              </w:rPr>
              <w:t xml:space="preserve"> </w:t>
            </w:r>
            <w:r w:rsidRPr="0016482F">
              <w:rPr>
                <w:rFonts w:ascii="Arial" w:eastAsia="Times New Roman" w:hAnsi="Arial" w:cs="AL-Mohanad Bold"/>
                <w:sz w:val="20"/>
                <w:szCs w:val="20"/>
                <w:rtl/>
                <w:lang w:eastAsia="en-GB"/>
              </w:rPr>
              <w:t>علمية أو خبرات أو شهادات تدريب أو خدمة المجتمع ترغبون في ذكرها:</w:t>
            </w:r>
            <w:r w:rsidRPr="0016482F">
              <w:rPr>
                <w:rFonts w:ascii="Arial" w:eastAsia="Times New Roman" w:hAnsi="Arial" w:cs="AL-Mohanad Bold" w:hint="cs"/>
                <w:sz w:val="20"/>
                <w:szCs w:val="20"/>
                <w:rtl/>
                <w:lang w:eastAsia="en-GB"/>
              </w:rPr>
              <w:t xml:space="preserve"> </w:t>
            </w:r>
            <w:r w:rsidRPr="0016482F">
              <w:rPr>
                <w:rFonts w:ascii="Arial" w:eastAsia="Times New Roman" w:hAnsi="Arial" w:cs="AL-Mohanad Bold"/>
                <w:sz w:val="20"/>
                <w:szCs w:val="20"/>
                <w:rtl/>
                <w:lang w:eastAsia="en-GB"/>
              </w:rPr>
              <w:t>(وترفق المستندات)</w:t>
            </w:r>
          </w:p>
        </w:tc>
      </w:tr>
      <w:tr w:rsidR="007B2AF1" w:rsidRPr="0016482F" w14:paraId="4F9F260A" w14:textId="77777777" w:rsidTr="007A099F">
        <w:trPr>
          <w:trHeight w:val="70"/>
        </w:trPr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08" w14:textId="77777777" w:rsidR="007B2AF1" w:rsidRPr="0016482F" w:rsidRDefault="007B2AF1" w:rsidP="0016482F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32"/>
                <w:szCs w:val="32"/>
                <w:lang w:eastAsia="en-GB"/>
              </w:rPr>
            </w:pPr>
          </w:p>
        </w:tc>
        <w:tc>
          <w:tcPr>
            <w:tcW w:w="8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09" w14:textId="77777777" w:rsidR="007B2AF1" w:rsidRPr="0016482F" w:rsidRDefault="007B2AF1" w:rsidP="0016482F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32"/>
                <w:szCs w:val="32"/>
                <w:lang w:eastAsia="en-GB"/>
              </w:rPr>
            </w:pPr>
          </w:p>
        </w:tc>
      </w:tr>
      <w:tr w:rsidR="007B2AF1" w:rsidRPr="0016482F" w14:paraId="4F9F260D" w14:textId="77777777" w:rsidTr="00ED0C34">
        <w:trPr>
          <w:trHeight w:val="343"/>
        </w:trPr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0B" w14:textId="77777777" w:rsidR="007B2AF1" w:rsidRPr="0016482F" w:rsidRDefault="007B2AF1" w:rsidP="0016482F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32"/>
                <w:szCs w:val="32"/>
                <w:lang w:eastAsia="en-GB"/>
              </w:rPr>
            </w:pPr>
          </w:p>
        </w:tc>
        <w:tc>
          <w:tcPr>
            <w:tcW w:w="8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0C" w14:textId="77777777" w:rsidR="007B2AF1" w:rsidRPr="0016482F" w:rsidRDefault="007B2AF1" w:rsidP="0016482F">
            <w:pPr>
              <w:bidi/>
              <w:spacing w:line="240" w:lineRule="auto"/>
              <w:jc w:val="center"/>
              <w:rPr>
                <w:rFonts w:ascii="Arial" w:eastAsia="Times New Roman" w:hAnsi="Arial" w:cs="AL-Mohanad Bold"/>
                <w:sz w:val="32"/>
                <w:szCs w:val="32"/>
                <w:lang w:eastAsia="en-GB"/>
              </w:rPr>
            </w:pPr>
          </w:p>
        </w:tc>
      </w:tr>
    </w:tbl>
    <w:p w14:paraId="4F9F260F" w14:textId="6A1AAEF5" w:rsidR="0016482F" w:rsidRPr="006D4F8B" w:rsidRDefault="0016482F" w:rsidP="009A798C">
      <w:pPr>
        <w:bidi/>
        <w:spacing w:line="240" w:lineRule="auto"/>
        <w:jc w:val="both"/>
        <w:rPr>
          <w:rFonts w:ascii="Arial" w:eastAsia="Times New Roman" w:hAnsi="Arial" w:cs="Arial"/>
          <w:rtl/>
          <w:lang w:eastAsia="en-GB"/>
        </w:rPr>
      </w:pPr>
      <w:r w:rsidRPr="006D4F8B">
        <w:rPr>
          <w:rFonts w:ascii="Arial" w:eastAsia="Times New Roman" w:hAnsi="Arial" w:cs="Arial"/>
          <w:rtl/>
          <w:lang w:eastAsia="en-GB"/>
        </w:rPr>
        <w:t xml:space="preserve">حرر </w:t>
      </w:r>
      <w:proofErr w:type="gramStart"/>
      <w:r w:rsidR="007A099F" w:rsidRPr="006D4F8B">
        <w:rPr>
          <w:rFonts w:ascii="Arial" w:eastAsia="Times New Roman" w:hAnsi="Arial" w:cs="Arial" w:hint="cs"/>
          <w:rtl/>
          <w:lang w:eastAsia="en-GB"/>
        </w:rPr>
        <w:t xml:space="preserve">في:  </w:t>
      </w:r>
      <w:r w:rsidRPr="006D4F8B">
        <w:rPr>
          <w:rFonts w:ascii="Arial" w:eastAsia="Times New Roman" w:hAnsi="Arial" w:cs="Arial"/>
          <w:rtl/>
          <w:lang w:eastAsia="en-GB"/>
        </w:rPr>
        <w:t xml:space="preserve"> </w:t>
      </w:r>
      <w:proofErr w:type="gramEnd"/>
      <w:r w:rsidRPr="006D4F8B">
        <w:rPr>
          <w:rFonts w:ascii="Arial" w:eastAsia="Times New Roman" w:hAnsi="Arial" w:cs="Arial"/>
          <w:rtl/>
          <w:lang w:eastAsia="en-GB"/>
        </w:rPr>
        <w:t xml:space="preserve">    /      /         هـ</w:t>
      </w:r>
      <w:r w:rsidRPr="006D4F8B">
        <w:rPr>
          <w:rFonts w:ascii="Arial" w:eastAsia="Times New Roman" w:hAnsi="Arial" w:cs="Arial" w:hint="cs"/>
          <w:rtl/>
          <w:lang w:eastAsia="en-GB"/>
        </w:rPr>
        <w:t xml:space="preserve">      </w:t>
      </w:r>
      <w:r w:rsidRPr="00244BA0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مقدمة الطلب </w:t>
      </w:r>
      <w:r w:rsidRPr="00244BA0">
        <w:rPr>
          <w:rFonts w:ascii="Arial" w:eastAsia="Times New Roman" w:hAnsi="Arial" w:cs="Arial" w:hint="cs"/>
          <w:sz w:val="24"/>
          <w:szCs w:val="24"/>
          <w:rtl/>
          <w:lang w:eastAsia="en-GB"/>
        </w:rPr>
        <w:t>:</w:t>
      </w:r>
      <w:r w:rsidRPr="006D4F8B"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 </w:t>
      </w:r>
      <w:r w:rsidR="009A798C">
        <w:rPr>
          <w:rFonts w:ascii="Arial" w:eastAsia="Times New Roman" w:hAnsi="Arial" w:cs="Arial" w:hint="cs"/>
          <w:sz w:val="24"/>
          <w:szCs w:val="24"/>
          <w:rtl/>
          <w:lang w:eastAsia="en-GB"/>
        </w:rPr>
        <w:t>....................................</w:t>
      </w:r>
      <w:r w:rsidRPr="006D4F8B">
        <w:rPr>
          <w:rFonts w:ascii="Arial" w:eastAsia="Times New Roman" w:hAnsi="Arial" w:cs="Arial" w:hint="cs"/>
          <w:sz w:val="24"/>
          <w:szCs w:val="24"/>
          <w:rtl/>
          <w:lang w:eastAsia="en-GB"/>
        </w:rPr>
        <w:t xml:space="preserve">          ال</w:t>
      </w:r>
      <w:r w:rsidRPr="006D4F8B">
        <w:rPr>
          <w:rFonts w:ascii="Arial" w:eastAsia="Times New Roman" w:hAnsi="Arial" w:cs="Arial"/>
          <w:sz w:val="24"/>
          <w:szCs w:val="24"/>
          <w:rtl/>
          <w:lang w:eastAsia="en-GB"/>
        </w:rPr>
        <w:t xml:space="preserve">توقيع </w:t>
      </w:r>
    </w:p>
    <w:p w14:paraId="4F9F2610" w14:textId="77777777" w:rsidR="007B2AF1" w:rsidRPr="006B21FE" w:rsidRDefault="007B2AF1" w:rsidP="0016482F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القسم الثاني: (للاستخدام الرسمي)</w:t>
      </w:r>
    </w:p>
    <w:p w14:paraId="4F9F2611" w14:textId="77777777" w:rsidR="007B2AF1" w:rsidRPr="009A798C" w:rsidRDefault="007B2AF1" w:rsidP="007B2AF1">
      <w:pPr>
        <w:bidi/>
        <w:spacing w:line="240" w:lineRule="auto"/>
        <w:jc w:val="both"/>
        <w:rPr>
          <w:rFonts w:ascii="Arial" w:eastAsia="Times New Roman" w:hAnsi="Arial" w:cs="AL-Mohanad Bold"/>
          <w:color w:val="FF0000"/>
          <w:sz w:val="24"/>
          <w:szCs w:val="24"/>
          <w:u w:val="single"/>
          <w:rtl/>
          <w:lang w:eastAsia="en-GB"/>
        </w:rPr>
      </w:pPr>
      <w:r w:rsidRPr="009A798C">
        <w:rPr>
          <w:rFonts w:ascii="Arial" w:eastAsia="Times New Roman" w:hAnsi="Arial" w:cs="AL-Mohanad Bold"/>
          <w:color w:val="FF0000"/>
          <w:sz w:val="24"/>
          <w:szCs w:val="24"/>
          <w:u w:val="single"/>
          <w:rtl/>
          <w:lang w:eastAsia="en-GB"/>
        </w:rPr>
        <w:t>بيانات تملأ من قبل القسم المتقدمة إليه المرشحة للتعيين:</w:t>
      </w:r>
    </w:p>
    <w:tbl>
      <w:tblPr>
        <w:bidiVisual/>
        <w:tblW w:w="5170" w:type="pct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0"/>
        <w:gridCol w:w="706"/>
        <w:gridCol w:w="729"/>
        <w:gridCol w:w="712"/>
        <w:gridCol w:w="1574"/>
        <w:gridCol w:w="1105"/>
        <w:gridCol w:w="551"/>
        <w:gridCol w:w="695"/>
        <w:gridCol w:w="691"/>
        <w:gridCol w:w="1521"/>
      </w:tblGrid>
      <w:tr w:rsidR="0016482F" w:rsidRPr="007F70C4" w14:paraId="4F9F2614" w14:textId="77777777" w:rsidTr="003D330D">
        <w:tc>
          <w:tcPr>
            <w:tcW w:w="259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2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عام للمتقدمة: (يذكر)</w:t>
            </w:r>
          </w:p>
        </w:tc>
        <w:tc>
          <w:tcPr>
            <w:tcW w:w="2403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3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تخصص الدقيق للمتقدمة: (يذكر)</w:t>
            </w:r>
          </w:p>
        </w:tc>
      </w:tr>
      <w:tr w:rsidR="003D330D" w:rsidRPr="007F70C4" w14:paraId="4F9F261F" w14:textId="77777777" w:rsidTr="003D330D">
        <w:trPr>
          <w:trHeight w:val="70"/>
        </w:trPr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5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3D330D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lastRenderedPageBreak/>
              <w:t>الوظائف في هذا التخصص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6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3D330D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عدد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7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3D330D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تعاقد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8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3D330D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سعودي</w:t>
            </w:r>
          </w:p>
        </w:tc>
        <w:tc>
          <w:tcPr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9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3D330D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ملاحظات: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A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3D330D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وظائف في هذا التخصص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B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3D330D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العدد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C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3D330D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متعاقد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D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3D330D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سعودي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9F261E" w14:textId="77777777" w:rsidR="0016482F" w:rsidRPr="003D330D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3D330D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ملاحظات:</w:t>
            </w:r>
          </w:p>
        </w:tc>
      </w:tr>
      <w:tr w:rsidR="009060B0" w:rsidRPr="007F70C4" w14:paraId="4F9F262A" w14:textId="77777777" w:rsidTr="003D330D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0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أستاذ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1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2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3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624" w14:textId="2240B17E" w:rsidR="0016482F" w:rsidRPr="009060B0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</w:pPr>
            <w:r w:rsidRPr="009060B0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يذكر من ليس على رأس عمل سواءً كان متفرغاً أو في اتصال علمي أو </w:t>
            </w:r>
            <w:r w:rsidR="007A099F" w:rsidRPr="009060B0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مجازاً </w:t>
            </w:r>
            <w:r w:rsidR="007A099F" w:rsidRPr="009060B0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 w:rsidRPr="009060B0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أمومة، رعاية طفل، استثنائي، مرافقة زوج.. الخ) أو معاراً أو مبتعثاً أو مندوباً</w:t>
            </w:r>
            <w:proofErr w:type="gramStart"/>
            <w:r w:rsidRPr="009060B0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....الخ</w:t>
            </w:r>
            <w:proofErr w:type="gramEnd"/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5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أستاذ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6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7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8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F2629" w14:textId="1DA383EC" w:rsidR="0016482F" w:rsidRPr="009060B0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sz w:val="20"/>
                <w:szCs w:val="20"/>
                <w:lang w:eastAsia="en-GB"/>
              </w:rPr>
            </w:pPr>
            <w:r w:rsidRPr="009060B0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يذكر من ليس على رأس عمل سواءً كان متفرغاً أو في اتصال علمي أو </w:t>
            </w:r>
            <w:r w:rsidR="007A099F" w:rsidRPr="009060B0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 xml:space="preserve">مجازاً </w:t>
            </w:r>
            <w:r w:rsidR="007A099F" w:rsidRPr="009060B0">
              <w:rPr>
                <w:rFonts w:ascii="Arial" w:eastAsia="Times New Roman" w:hAnsi="Arial" w:cs="AL-Mohanad"/>
                <w:sz w:val="20"/>
                <w:szCs w:val="20"/>
                <w:rtl/>
                <w:lang w:eastAsia="en-GB"/>
              </w:rPr>
              <w:t>(</w:t>
            </w:r>
            <w:r w:rsidRPr="009060B0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أمومة، رعاية طفل، استثنائي، مرافقة زوج.. الخ) أو معاراً أو مبتعثاً أو مندوباً</w:t>
            </w:r>
            <w:proofErr w:type="gramStart"/>
            <w:r w:rsidRPr="009060B0">
              <w:rPr>
                <w:rFonts w:ascii="Arial" w:eastAsia="Times New Roman" w:hAnsi="Arial" w:cs="AL-Mohanad" w:hint="cs"/>
                <w:sz w:val="20"/>
                <w:szCs w:val="20"/>
                <w:rtl/>
                <w:lang w:eastAsia="en-GB"/>
              </w:rPr>
              <w:t>....الخ</w:t>
            </w:r>
            <w:proofErr w:type="gramEnd"/>
          </w:p>
        </w:tc>
      </w:tr>
      <w:tr w:rsidR="009060B0" w:rsidRPr="007F70C4" w14:paraId="4F9F2635" w14:textId="77777777" w:rsidTr="003D330D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B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أستاذ مشارك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C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D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2E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2F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0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أستاذ مشارك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1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2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3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0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34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9060B0" w:rsidRPr="007F70C4" w14:paraId="4F9F2640" w14:textId="77777777" w:rsidTr="003D330D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6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أستاذ مساعد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7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8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9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3A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B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أستاذ مساعد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C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D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3E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0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3F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9060B0" w:rsidRPr="007F70C4" w14:paraId="4F9F264B" w14:textId="77777777" w:rsidTr="003D330D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1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محاضرة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2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3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4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45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6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محاضرة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7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8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9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0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4A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9060B0" w:rsidRPr="007F70C4" w14:paraId="4F9F2656" w14:textId="77777777" w:rsidTr="003D330D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C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معيدة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D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E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4F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50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1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معيدة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2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3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4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0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55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9060B0" w:rsidRPr="007F70C4" w14:paraId="4F9F2661" w14:textId="77777777" w:rsidTr="003D330D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7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إجمالي</w:t>
            </w: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8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9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A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5B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C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  <w:r w:rsidRPr="007F70C4">
              <w:rPr>
                <w:rFonts w:ascii="Arial" w:eastAsia="Times New Roman" w:hAnsi="Arial" w:cs="AL-Mohanad"/>
                <w:rtl/>
                <w:lang w:eastAsia="en-GB"/>
              </w:rPr>
              <w:t>الإجمالي</w:t>
            </w: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D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E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5F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01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9F2660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  <w:tr w:rsidR="009060B0" w:rsidRPr="007F70C4" w14:paraId="4F9F266C" w14:textId="77777777" w:rsidTr="003D330D">
        <w:trPr>
          <w:trHeight w:val="85"/>
        </w:trPr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2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</w:p>
        </w:tc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3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4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5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2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6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7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rtl/>
                <w:lang w:eastAsia="en-GB"/>
              </w:rPr>
            </w:pPr>
          </w:p>
        </w:tc>
        <w:tc>
          <w:tcPr>
            <w:tcW w:w="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8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9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A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  <w:tc>
          <w:tcPr>
            <w:tcW w:w="8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266B" w14:textId="77777777" w:rsidR="0016482F" w:rsidRPr="007F70C4" w:rsidRDefault="0016482F" w:rsidP="002608E9">
            <w:pPr>
              <w:bidi/>
              <w:spacing w:line="240" w:lineRule="auto"/>
              <w:jc w:val="center"/>
              <w:rPr>
                <w:rFonts w:ascii="Arial" w:eastAsia="Times New Roman" w:hAnsi="Arial" w:cs="AL-Mohanad"/>
                <w:lang w:eastAsia="en-GB"/>
              </w:rPr>
            </w:pPr>
          </w:p>
        </w:tc>
      </w:tr>
    </w:tbl>
    <w:p w14:paraId="4F9F266D" w14:textId="77777777" w:rsidR="007B2AF1" w:rsidRPr="006B21FE" w:rsidRDefault="007B2AF1" w:rsidP="00943B1A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القسم الثالث: </w:t>
      </w:r>
      <w:r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للاستخدام الرسمي)</w:t>
      </w:r>
    </w:p>
    <w:p w14:paraId="4F9F266E" w14:textId="52C141AB" w:rsidR="007B2AF1" w:rsidRPr="007A099F" w:rsidRDefault="007B2AF1" w:rsidP="007A099F">
      <w:pPr>
        <w:pStyle w:val="ListParagraph"/>
        <w:numPr>
          <w:ilvl w:val="0"/>
          <w:numId w:val="30"/>
        </w:numPr>
        <w:jc w:val="both"/>
        <w:rPr>
          <w:rFonts w:ascii="Arial" w:hAnsi="Arial" w:cs="AL-Mohanad"/>
          <w:sz w:val="28"/>
          <w:szCs w:val="28"/>
          <w:rtl/>
          <w:lang w:val="en-GB" w:eastAsia="en-GB"/>
        </w:rPr>
      </w:pPr>
      <w:r w:rsidRPr="007A099F">
        <w:rPr>
          <w:rFonts w:ascii="Arial" w:hAnsi="Arial" w:cs="AL-Mohanad"/>
          <w:sz w:val="28"/>
          <w:szCs w:val="28"/>
          <w:rtl/>
          <w:lang w:val="en-GB" w:eastAsia="en-GB"/>
        </w:rPr>
        <w:t>قرار مجلس القسم بجلسته الـ</w:t>
      </w:r>
      <w:proofErr w:type="gramStart"/>
      <w:r w:rsidRPr="007A099F">
        <w:rPr>
          <w:rFonts w:ascii="Arial" w:hAnsi="Arial" w:cs="AL-Mohanad"/>
          <w:sz w:val="28"/>
          <w:szCs w:val="28"/>
          <w:rtl/>
          <w:lang w:val="en-GB" w:eastAsia="en-GB"/>
        </w:rPr>
        <w:tab/>
      </w:r>
      <w:r w:rsidRPr="007A099F">
        <w:rPr>
          <w:rFonts w:ascii="Arial" w:hAnsi="Arial" w:cs="AL-Mohanad" w:hint="cs"/>
          <w:sz w:val="28"/>
          <w:szCs w:val="28"/>
          <w:rtl/>
          <w:lang w:val="en-GB" w:eastAsia="en-GB"/>
        </w:rPr>
        <w:t xml:space="preserve">  </w:t>
      </w:r>
      <w:r w:rsidRPr="007A099F">
        <w:rPr>
          <w:rFonts w:ascii="Arial" w:hAnsi="Arial" w:cs="AL-Mohanad"/>
          <w:sz w:val="28"/>
          <w:szCs w:val="28"/>
          <w:rtl/>
          <w:lang w:val="en-GB" w:eastAsia="en-GB"/>
        </w:rPr>
        <w:t>للع</w:t>
      </w:r>
      <w:r w:rsidR="007A099F">
        <w:rPr>
          <w:rFonts w:ascii="Arial" w:hAnsi="Arial" w:cs="AL-Mohanad"/>
          <w:sz w:val="28"/>
          <w:szCs w:val="28"/>
          <w:rtl/>
          <w:lang w:val="en-GB" w:eastAsia="en-GB"/>
        </w:rPr>
        <w:t>ام</w:t>
      </w:r>
      <w:proofErr w:type="gramEnd"/>
      <w:r w:rsid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 الدراسي:     /     </w:t>
      </w:r>
      <w:r w:rsidRPr="007A099F">
        <w:rPr>
          <w:rFonts w:ascii="Arial" w:hAnsi="Arial" w:cs="AL-Mohanad"/>
          <w:sz w:val="28"/>
          <w:szCs w:val="28"/>
          <w:rtl/>
          <w:lang w:val="en-GB" w:eastAsia="en-GB"/>
        </w:rPr>
        <w:t>هـ المعقودة بتاريخ</w:t>
      </w:r>
      <w:r w:rsidRPr="007A099F">
        <w:rPr>
          <w:rFonts w:ascii="Arial" w:hAnsi="Arial" w:cs="AL-Mohanad" w:hint="cs"/>
          <w:sz w:val="28"/>
          <w:szCs w:val="28"/>
          <w:rtl/>
          <w:lang w:val="en-GB" w:eastAsia="en-GB"/>
        </w:rPr>
        <w:t xml:space="preserve">   </w:t>
      </w:r>
      <w:r w:rsidR="007A099F">
        <w:rPr>
          <w:rFonts w:ascii="Arial" w:hAnsi="Arial" w:cs="AL-Mohanad"/>
          <w:sz w:val="28"/>
          <w:szCs w:val="28"/>
          <w:rtl/>
          <w:lang w:val="en-GB" w:eastAsia="en-GB"/>
        </w:rPr>
        <w:t>/  /</w:t>
      </w:r>
      <w:r w:rsidRP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   هـ</w:t>
      </w:r>
    </w:p>
    <w:p w14:paraId="3EC9AB49" w14:textId="4852E03B" w:rsidR="007A099F" w:rsidRPr="007A099F" w:rsidRDefault="007A099F" w:rsidP="007A099F">
      <w:pPr>
        <w:pStyle w:val="ListParagraph"/>
        <w:numPr>
          <w:ilvl w:val="0"/>
          <w:numId w:val="30"/>
        </w:numPr>
        <w:jc w:val="both"/>
        <w:rPr>
          <w:rFonts w:ascii="Arial" w:hAnsi="Arial" w:cs="AL-Mohanad"/>
          <w:sz w:val="28"/>
          <w:szCs w:val="28"/>
          <w:rtl/>
          <w:lang w:val="en-GB" w:eastAsia="en-GB"/>
        </w:rPr>
      </w:pPr>
      <w:r w:rsidRPr="007A099F">
        <w:rPr>
          <w:rFonts w:ascii="Arial" w:hAnsi="Arial" w:cs="AL-Mohanad" w:hint="cs"/>
          <w:sz w:val="28"/>
          <w:szCs w:val="28"/>
          <w:rtl/>
          <w:lang w:val="en-GB" w:eastAsia="en-GB"/>
        </w:rPr>
        <w:t>التخصص المطلوب التعيين عليه: ..............................</w:t>
      </w:r>
    </w:p>
    <w:p w14:paraId="4F9F2670" w14:textId="7D63EFAA" w:rsidR="002B473E" w:rsidRPr="007B2AF1" w:rsidRDefault="007B2AF1" w:rsidP="004A134A">
      <w:pPr>
        <w:bidi/>
        <w:spacing w:line="240" w:lineRule="auto"/>
        <w:jc w:val="both"/>
        <w:rPr>
          <w:rFonts w:ascii="Arial" w:eastAsia="Times New Roman" w:hAnsi="Arial" w:cs="AL-Mohanad Bold"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 Bold"/>
          <w:sz w:val="20"/>
          <w:szCs w:val="20"/>
          <w:rtl/>
          <w:lang w:val="en-GB" w:eastAsia="en-GB"/>
        </w:rPr>
        <w:t>(ترفق صورة من محضر اجتماع مجلس القسم، يقتصر على إرفاق ورقة الحضور</w:t>
      </w:r>
      <w:r w:rsidRPr="007B2AF1">
        <w:rPr>
          <w:rFonts w:ascii="Arial" w:eastAsia="Times New Roman" w:hAnsi="Arial" w:cs="AL-Mohanad Bold" w:hint="cs"/>
          <w:sz w:val="20"/>
          <w:szCs w:val="20"/>
          <w:rtl/>
          <w:lang w:val="en-GB" w:eastAsia="en-GB"/>
        </w:rPr>
        <w:t xml:space="preserve"> </w:t>
      </w:r>
      <w:r w:rsidRPr="007B2AF1">
        <w:rPr>
          <w:rFonts w:ascii="Arial" w:eastAsia="Times New Roman" w:hAnsi="Arial" w:cs="AL-Mohanad Bold"/>
          <w:sz w:val="20"/>
          <w:szCs w:val="20"/>
          <w:rtl/>
          <w:lang w:val="en-GB" w:eastAsia="en-GB"/>
        </w:rPr>
        <w:t xml:space="preserve">والورقة المدرج </w:t>
      </w:r>
      <w:r w:rsidRPr="007B2AF1">
        <w:rPr>
          <w:rFonts w:ascii="Arial" w:eastAsia="Times New Roman" w:hAnsi="Arial" w:cs="AL-Mohanad Bold" w:hint="cs"/>
          <w:sz w:val="20"/>
          <w:szCs w:val="20"/>
          <w:rtl/>
          <w:lang w:val="en-GB" w:eastAsia="en-GB"/>
        </w:rPr>
        <w:t>في</w:t>
      </w:r>
      <w:r w:rsidRPr="007B2AF1">
        <w:rPr>
          <w:rFonts w:ascii="Arial" w:eastAsia="Times New Roman" w:hAnsi="Arial" w:cs="AL-Mohanad Bold"/>
          <w:sz w:val="20"/>
          <w:szCs w:val="20"/>
          <w:rtl/>
          <w:lang w:val="en-GB" w:eastAsia="en-GB"/>
        </w:rPr>
        <w:t>ها الموضوع، وورقة توقيع الأعضاء على المحضر، ولا يقبل محضر بالتمرير أو قرار بناء على تفويض الصلاحيات في التعيين</w:t>
      </w:r>
      <w:r w:rsidR="007A099F" w:rsidRPr="007B2AF1">
        <w:rPr>
          <w:rFonts w:ascii="Arial" w:eastAsia="Times New Roman" w:hAnsi="Arial" w:cs="AL-Mohanad Bold" w:hint="cs"/>
          <w:sz w:val="20"/>
          <w:szCs w:val="20"/>
          <w:rtl/>
          <w:lang w:val="en-GB" w:eastAsia="en-GB"/>
        </w:rPr>
        <w:t>).</w:t>
      </w:r>
      <w:r w:rsidRPr="007B2AF1">
        <w:rPr>
          <w:rFonts w:ascii="Arial" w:eastAsia="Times New Roman" w:hAnsi="Arial" w:cs="AL-Mohanad Bold"/>
          <w:sz w:val="28"/>
          <w:szCs w:val="28"/>
          <w:rtl/>
          <w:lang w:val="en-GB" w:eastAsia="en-GB"/>
        </w:rPr>
        <w:t xml:space="preserve"> </w:t>
      </w:r>
    </w:p>
    <w:p w14:paraId="4F9F2671" w14:textId="77777777" w:rsidR="007B2AF1" w:rsidRPr="002B473E" w:rsidRDefault="007B2AF1" w:rsidP="002B473E">
      <w:pPr>
        <w:bidi/>
        <w:spacing w:line="240" w:lineRule="auto"/>
        <w:ind w:firstLine="720"/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  <w:t xml:space="preserve">رئيسة </w:t>
      </w:r>
      <w:proofErr w:type="gramStart"/>
      <w:r w:rsidRPr="007B2AF1"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  <w:t>القسم:</w:t>
      </w:r>
      <w:r w:rsidRPr="007B2AF1">
        <w:rPr>
          <w:rFonts w:ascii="Arial" w:eastAsia="Times New Roman" w:hAnsi="Arial" w:cs="AL-Mohanad" w:hint="cs"/>
          <w:b/>
          <w:bCs/>
          <w:sz w:val="28"/>
          <w:szCs w:val="28"/>
          <w:rtl/>
          <w:lang w:val="en-GB" w:eastAsia="en-GB"/>
        </w:rPr>
        <w:t xml:space="preserve">   </w:t>
      </w:r>
      <w:proofErr w:type="gramEnd"/>
      <w:r w:rsidRPr="007B2AF1">
        <w:rPr>
          <w:rFonts w:ascii="Arial" w:eastAsia="Times New Roman" w:hAnsi="Arial" w:cs="AL-Mohanad" w:hint="cs"/>
          <w:b/>
          <w:bCs/>
          <w:sz w:val="28"/>
          <w:szCs w:val="28"/>
          <w:rtl/>
          <w:lang w:val="en-GB" w:eastAsia="en-GB"/>
        </w:rPr>
        <w:t xml:space="preserve">                                                                    </w:t>
      </w:r>
      <w:r w:rsidRPr="007B2AF1">
        <w:rPr>
          <w:rFonts w:ascii="Arial" w:eastAsia="Times New Roman" w:hAnsi="Arial" w:cs="AL-Mohanad"/>
          <w:b/>
          <w:bCs/>
          <w:sz w:val="28"/>
          <w:szCs w:val="28"/>
          <w:rtl/>
          <w:lang w:val="en-GB" w:eastAsia="en-GB"/>
        </w:rPr>
        <w:t>التوقيع:</w:t>
      </w:r>
      <w:r w:rsidR="0066720F">
        <w:rPr>
          <w:rFonts w:ascii="Times New Roman" w:eastAsia="Times New Roman" w:hAnsi="Times New Roman" w:cs="Farsi Simple Bold"/>
          <w:b/>
          <w:bCs/>
          <w:sz w:val="28"/>
          <w:szCs w:val="28"/>
          <w:lang w:eastAsia="en-GB"/>
        </w:rPr>
        <w:pict w14:anchorId="4F9F26A0">
          <v:rect id="_x0000_i1025" style="width:0;height:1.5pt" o:hralign="center" o:hrstd="t" o:hr="t" fillcolor="#a0a0a0" stroked="f"/>
        </w:pict>
      </w:r>
    </w:p>
    <w:p w14:paraId="4F9F2672" w14:textId="77777777" w:rsidR="007B2AF1" w:rsidRPr="006B21FE" w:rsidRDefault="007B2AF1" w:rsidP="00943B1A">
      <w:pPr>
        <w:bidi/>
        <w:spacing w:line="240" w:lineRule="auto"/>
        <w:jc w:val="center"/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</w:pPr>
      <w:r w:rsidRPr="006B21FE">
        <w:rPr>
          <w:rFonts w:ascii="Arial" w:eastAsia="Times New Roman" w:hAnsi="Arial" w:cs="AL-Mohanad" w:hint="cs"/>
          <w:color w:val="525252" w:themeColor="accent3" w:themeShade="80"/>
          <w:sz w:val="28"/>
          <w:szCs w:val="28"/>
          <w:u w:val="single"/>
          <w:rtl/>
          <w:lang w:eastAsia="en-GB"/>
        </w:rPr>
        <w:t xml:space="preserve">القسم الرابع: </w:t>
      </w:r>
      <w:r w:rsidRPr="006B21FE">
        <w:rPr>
          <w:rFonts w:ascii="Arial" w:eastAsia="Times New Roman" w:hAnsi="Arial" w:cs="AL-Mohanad"/>
          <w:color w:val="525252" w:themeColor="accent3" w:themeShade="80"/>
          <w:sz w:val="28"/>
          <w:szCs w:val="28"/>
          <w:u w:val="single"/>
          <w:rtl/>
          <w:lang w:eastAsia="en-GB"/>
        </w:rPr>
        <w:t>(للاستخدام الرسمي)</w:t>
      </w:r>
    </w:p>
    <w:p w14:paraId="4F9F2673" w14:textId="4D3DCA4C" w:rsidR="007B2AF1" w:rsidRPr="007A099F" w:rsidRDefault="007B2AF1" w:rsidP="007A099F">
      <w:pPr>
        <w:pStyle w:val="ListParagraph"/>
        <w:numPr>
          <w:ilvl w:val="0"/>
          <w:numId w:val="30"/>
        </w:numPr>
        <w:jc w:val="both"/>
        <w:rPr>
          <w:rFonts w:ascii="Arial" w:hAnsi="Arial" w:cs="AL-Mohanad"/>
          <w:sz w:val="28"/>
          <w:szCs w:val="28"/>
          <w:rtl/>
          <w:lang w:val="en-GB" w:eastAsia="en-GB"/>
        </w:rPr>
      </w:pPr>
      <w:r w:rsidRPr="007A099F">
        <w:rPr>
          <w:rFonts w:ascii="Arial" w:hAnsi="Arial" w:cs="AL-Mohanad"/>
          <w:sz w:val="28"/>
          <w:szCs w:val="28"/>
          <w:rtl/>
          <w:lang w:val="en-GB" w:eastAsia="en-GB"/>
        </w:rPr>
        <w:t>قرار مجلس الكلية بجلسته الـ</w:t>
      </w:r>
      <w:r w:rsidR="007A099F">
        <w:rPr>
          <w:rFonts w:ascii="Arial" w:hAnsi="Arial" w:cs="AL-Mohanad"/>
          <w:sz w:val="28"/>
          <w:szCs w:val="28"/>
          <w:rtl/>
          <w:lang w:val="en-GB" w:eastAsia="en-GB"/>
        </w:rPr>
        <w:t>ـ</w:t>
      </w:r>
      <w:r w:rsidR="007A099F">
        <w:rPr>
          <w:rFonts w:ascii="Arial" w:hAnsi="Arial" w:cs="AL-Mohanad"/>
          <w:sz w:val="28"/>
          <w:szCs w:val="28"/>
          <w:rtl/>
          <w:lang w:val="en-GB" w:eastAsia="en-GB"/>
        </w:rPr>
        <w:tab/>
        <w:t xml:space="preserve">للعام </w:t>
      </w:r>
      <w:proofErr w:type="gramStart"/>
      <w:r w:rsid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الدراسي:  </w:t>
      </w:r>
      <w:r w:rsidR="002B473E" w:rsidRP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 </w:t>
      </w:r>
      <w:proofErr w:type="gramEnd"/>
      <w:r w:rsidR="002B473E" w:rsidRP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 /  </w:t>
      </w:r>
      <w:r w:rsid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 </w:t>
      </w:r>
      <w:r w:rsidRP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 هـ المعقودة بتاريخ </w:t>
      </w:r>
      <w:r w:rsidRPr="007A099F">
        <w:rPr>
          <w:rFonts w:ascii="Arial" w:hAnsi="Arial" w:cs="AL-Mohanad" w:hint="cs"/>
          <w:sz w:val="28"/>
          <w:szCs w:val="28"/>
          <w:rtl/>
          <w:lang w:val="en-GB" w:eastAsia="en-GB"/>
        </w:rPr>
        <w:t xml:space="preserve">  </w:t>
      </w:r>
      <w:r w:rsidR="009A798C" w:rsidRP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 /  /    </w:t>
      </w:r>
      <w:r w:rsidRPr="007A099F">
        <w:rPr>
          <w:rFonts w:ascii="Arial" w:hAnsi="Arial" w:cs="AL-Mohanad"/>
          <w:sz w:val="28"/>
          <w:szCs w:val="28"/>
          <w:rtl/>
          <w:lang w:val="en-GB" w:eastAsia="en-GB"/>
        </w:rPr>
        <w:t xml:space="preserve">هـ </w:t>
      </w:r>
    </w:p>
    <w:p w14:paraId="73243979" w14:textId="2CBF0B3C" w:rsidR="007A099F" w:rsidRPr="007A099F" w:rsidRDefault="007A099F" w:rsidP="007A099F">
      <w:pPr>
        <w:pStyle w:val="ListParagraph"/>
        <w:numPr>
          <w:ilvl w:val="0"/>
          <w:numId w:val="30"/>
        </w:numPr>
        <w:jc w:val="both"/>
        <w:rPr>
          <w:rFonts w:ascii="Arial" w:hAnsi="Arial" w:cs="AL-Mohanad"/>
          <w:sz w:val="28"/>
          <w:szCs w:val="28"/>
          <w:rtl/>
          <w:lang w:val="en-GB" w:eastAsia="en-GB"/>
        </w:rPr>
      </w:pPr>
      <w:r w:rsidRPr="007A099F">
        <w:rPr>
          <w:rFonts w:ascii="Arial" w:hAnsi="Arial" w:cs="AL-Mohanad" w:hint="cs"/>
          <w:sz w:val="28"/>
          <w:szCs w:val="28"/>
          <w:rtl/>
          <w:lang w:val="en-GB" w:eastAsia="en-GB"/>
        </w:rPr>
        <w:t>التخصص المطلوب التعيين عليه: ..............................</w:t>
      </w:r>
    </w:p>
    <w:p w14:paraId="4F9F2675" w14:textId="08BD11D5" w:rsidR="002B473E" w:rsidRPr="007B2AF1" w:rsidRDefault="007B2AF1" w:rsidP="004A134A">
      <w:pPr>
        <w:bidi/>
        <w:spacing w:line="240" w:lineRule="auto"/>
        <w:jc w:val="both"/>
        <w:rPr>
          <w:rFonts w:ascii="Arial" w:eastAsia="Times New Roman" w:hAnsi="Arial" w:cs="AL-Mohanad Bold"/>
          <w:sz w:val="20"/>
          <w:szCs w:val="20"/>
          <w:rtl/>
          <w:lang w:val="en-GB" w:eastAsia="en-GB"/>
        </w:rPr>
      </w:pPr>
      <w:r w:rsidRPr="007B2AF1">
        <w:rPr>
          <w:rFonts w:ascii="Arial" w:eastAsia="Times New Roman" w:hAnsi="Arial" w:cs="AL-Mohanad Bold"/>
          <w:sz w:val="20"/>
          <w:szCs w:val="20"/>
          <w:rtl/>
          <w:lang w:val="en-GB" w:eastAsia="en-GB"/>
        </w:rPr>
        <w:t>(ترفق صورة من محضر اجتماع مجلس الكلية، يقتصر</w:t>
      </w:r>
      <w:r w:rsidRPr="007B2AF1">
        <w:rPr>
          <w:rFonts w:ascii="Arial" w:eastAsia="Times New Roman" w:hAnsi="Arial" w:cs="AL-Mohanad Bold" w:hint="cs"/>
          <w:sz w:val="20"/>
          <w:szCs w:val="20"/>
          <w:rtl/>
          <w:lang w:val="en-GB" w:eastAsia="en-GB"/>
        </w:rPr>
        <w:t xml:space="preserve"> </w:t>
      </w:r>
      <w:r w:rsidRPr="007B2AF1">
        <w:rPr>
          <w:rFonts w:ascii="Arial" w:eastAsia="Times New Roman" w:hAnsi="Arial" w:cs="AL-Mohanad Bold"/>
          <w:sz w:val="20"/>
          <w:szCs w:val="20"/>
          <w:rtl/>
          <w:lang w:val="en-GB" w:eastAsia="en-GB"/>
        </w:rPr>
        <w:t>على إرفاق ورقة الحضور</w:t>
      </w:r>
      <w:r w:rsidRPr="007B2AF1">
        <w:rPr>
          <w:rFonts w:ascii="Arial" w:eastAsia="Times New Roman" w:hAnsi="Arial" w:cs="AL-Mohanad Bold" w:hint="cs"/>
          <w:sz w:val="20"/>
          <w:szCs w:val="20"/>
          <w:rtl/>
          <w:lang w:val="en-GB" w:eastAsia="en-GB"/>
        </w:rPr>
        <w:t xml:space="preserve"> </w:t>
      </w:r>
      <w:r w:rsidRPr="007B2AF1">
        <w:rPr>
          <w:rFonts w:ascii="Arial" w:eastAsia="Times New Roman" w:hAnsi="Arial" w:cs="AL-Mohanad Bold"/>
          <w:sz w:val="20"/>
          <w:szCs w:val="20"/>
          <w:rtl/>
          <w:lang w:val="en-GB" w:eastAsia="en-GB"/>
        </w:rPr>
        <w:t>والورقة المدرج بها الموضوع، وورقة توقيع الأعضاء على المحضر، ولا يقبل محضر بالتمرير أو قرار بناء على تفويض الصلاحيات في التعيين</w:t>
      </w:r>
      <w:r w:rsidR="007A099F" w:rsidRPr="007B2AF1">
        <w:rPr>
          <w:rFonts w:ascii="Arial" w:eastAsia="Times New Roman" w:hAnsi="Arial" w:cs="AL-Mohanad Bold" w:hint="cs"/>
          <w:sz w:val="20"/>
          <w:szCs w:val="20"/>
          <w:rtl/>
          <w:lang w:val="en-GB" w:eastAsia="en-GB"/>
        </w:rPr>
        <w:t>).</w:t>
      </w:r>
      <w:r w:rsidRPr="007B2AF1">
        <w:rPr>
          <w:rFonts w:ascii="Arial" w:eastAsia="Times New Roman" w:hAnsi="Arial" w:cs="AL-Mohanad Bold"/>
          <w:sz w:val="20"/>
          <w:szCs w:val="20"/>
          <w:rtl/>
          <w:lang w:val="en-GB" w:eastAsia="en-GB"/>
        </w:rPr>
        <w:t xml:space="preserve"> </w:t>
      </w:r>
    </w:p>
    <w:p w14:paraId="4F9F2676" w14:textId="7398296C" w:rsidR="007B2AF1" w:rsidRPr="007B2AF1" w:rsidRDefault="007B2AF1" w:rsidP="007B2AF1">
      <w:pPr>
        <w:bidi/>
        <w:spacing w:line="240" w:lineRule="auto"/>
        <w:rPr>
          <w:rFonts w:ascii="Sakkal Majalla" w:eastAsia="Times New Roman" w:hAnsi="Sakkal Majalla" w:cs="AL-Mohanad"/>
          <w:b/>
          <w:bCs/>
          <w:sz w:val="28"/>
          <w:szCs w:val="28"/>
          <w:rtl/>
          <w:lang w:val="en-GB" w:eastAsia="en-GB"/>
        </w:rPr>
      </w:pPr>
      <w:r w:rsidRPr="007B2AF1">
        <w:rPr>
          <w:rFonts w:ascii="Sakkal Majalla" w:eastAsia="Times New Roman" w:hAnsi="Sakkal Majalla" w:cs="AL-Mohanad" w:hint="cs"/>
          <w:sz w:val="28"/>
          <w:szCs w:val="28"/>
          <w:rtl/>
          <w:lang w:val="en-GB" w:eastAsia="en-GB"/>
        </w:rPr>
        <w:t xml:space="preserve">   </w:t>
      </w:r>
      <w:r w:rsidRPr="007B2AF1">
        <w:rPr>
          <w:rFonts w:ascii="Sakkal Majalla" w:eastAsia="Times New Roman" w:hAnsi="Sakkal Majalla" w:cs="AL-Mohanad"/>
          <w:b/>
          <w:bCs/>
          <w:sz w:val="28"/>
          <w:szCs w:val="28"/>
          <w:rtl/>
          <w:lang w:val="en-GB" w:eastAsia="en-GB"/>
        </w:rPr>
        <w:t xml:space="preserve">عميدة </w:t>
      </w:r>
      <w:proofErr w:type="gramStart"/>
      <w:r w:rsidR="007A099F" w:rsidRPr="007B2AF1">
        <w:rPr>
          <w:rFonts w:ascii="Sakkal Majalla" w:eastAsia="Times New Roman" w:hAnsi="Sakkal Majalla" w:cs="AL-Mohanad" w:hint="cs"/>
          <w:b/>
          <w:bCs/>
          <w:sz w:val="28"/>
          <w:szCs w:val="28"/>
          <w:rtl/>
          <w:lang w:val="en-GB" w:eastAsia="en-GB"/>
        </w:rPr>
        <w:t xml:space="preserve">الكلية:  </w:t>
      </w:r>
      <w:r w:rsidRPr="007B2AF1">
        <w:rPr>
          <w:rFonts w:ascii="Sakkal Majalla" w:eastAsia="Times New Roman" w:hAnsi="Sakkal Majalla" w:cs="AL-Mohanad" w:hint="cs"/>
          <w:b/>
          <w:bCs/>
          <w:sz w:val="28"/>
          <w:szCs w:val="28"/>
          <w:rtl/>
          <w:lang w:val="en-GB" w:eastAsia="en-GB"/>
        </w:rPr>
        <w:t xml:space="preserve"> </w:t>
      </w:r>
      <w:proofErr w:type="gramEnd"/>
      <w:r w:rsidRPr="007B2AF1">
        <w:rPr>
          <w:rFonts w:ascii="Sakkal Majalla" w:eastAsia="Times New Roman" w:hAnsi="Sakkal Majalla" w:cs="AL-Mohanad" w:hint="cs"/>
          <w:b/>
          <w:bCs/>
          <w:sz w:val="28"/>
          <w:szCs w:val="28"/>
          <w:rtl/>
          <w:lang w:val="en-GB" w:eastAsia="en-GB"/>
        </w:rPr>
        <w:t xml:space="preserve">                                                          </w:t>
      </w:r>
      <w:r w:rsidRPr="007B2AF1">
        <w:rPr>
          <w:rFonts w:ascii="Sakkal Majalla" w:eastAsia="Times New Roman" w:hAnsi="Sakkal Majalla" w:cs="AL-Mohanad"/>
          <w:b/>
          <w:bCs/>
          <w:sz w:val="28"/>
          <w:szCs w:val="28"/>
          <w:rtl/>
          <w:lang w:val="en-GB" w:eastAsia="en-GB"/>
        </w:rPr>
        <w:t xml:space="preserve">التوقيع: </w:t>
      </w:r>
    </w:p>
    <w:p w14:paraId="4F9F2677" w14:textId="77777777" w:rsidR="007B2AF1" w:rsidRPr="007B2AF1" w:rsidRDefault="007B2AF1" w:rsidP="007B2AF1">
      <w:pPr>
        <w:bidi/>
        <w:spacing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GB" w:eastAsia="en-GB"/>
        </w:rPr>
      </w:pPr>
    </w:p>
    <w:p w14:paraId="557F10EF" w14:textId="36B9D247" w:rsidR="009060B0" w:rsidRDefault="009060B0" w:rsidP="004A134A">
      <w:pPr>
        <w:bidi/>
        <w:spacing w:line="240" w:lineRule="auto"/>
        <w:jc w:val="both"/>
        <w:rPr>
          <w:rFonts w:ascii="Arial" w:eastAsia="Times New Roman" w:hAnsi="Arial" w:cs="AL-Mohanad"/>
          <w:b/>
          <w:bCs/>
          <w:color w:val="FF0000"/>
          <w:sz w:val="28"/>
          <w:szCs w:val="28"/>
          <w:u w:val="single"/>
          <w:rtl/>
          <w:lang w:val="en-GB" w:eastAsia="en-GB"/>
        </w:rPr>
      </w:pPr>
    </w:p>
    <w:p w14:paraId="4F9F2679" w14:textId="396C15A0" w:rsidR="007B2AF1" w:rsidRPr="007B2AF1" w:rsidRDefault="007B2AF1" w:rsidP="009060B0">
      <w:pPr>
        <w:bidi/>
        <w:spacing w:line="240" w:lineRule="auto"/>
        <w:jc w:val="both"/>
        <w:rPr>
          <w:rFonts w:ascii="Arial" w:eastAsia="Times New Roman" w:hAnsi="Arial" w:cs="AL-Mohanad"/>
          <w:b/>
          <w:bCs/>
          <w:color w:val="FF0000"/>
          <w:sz w:val="28"/>
          <w:szCs w:val="28"/>
          <w:rtl/>
          <w:lang w:val="en-GB" w:eastAsia="en-GB"/>
        </w:rPr>
      </w:pPr>
      <w:r w:rsidRPr="007B2AF1">
        <w:rPr>
          <w:rFonts w:ascii="Arial" w:eastAsia="Times New Roman" w:hAnsi="Arial" w:cs="AL-Mohanad"/>
          <w:b/>
          <w:bCs/>
          <w:color w:val="FF0000"/>
          <w:sz w:val="28"/>
          <w:szCs w:val="28"/>
          <w:u w:val="single"/>
          <w:rtl/>
          <w:lang w:val="en-GB" w:eastAsia="en-GB"/>
        </w:rPr>
        <w:t>ملحوظات:</w:t>
      </w:r>
    </w:p>
    <w:p w14:paraId="4F9F267A" w14:textId="77777777" w:rsidR="007B2AF1" w:rsidRPr="007B2AF1" w:rsidRDefault="007B2AF1" w:rsidP="007B2AF1">
      <w:pPr>
        <w:numPr>
          <w:ilvl w:val="0"/>
          <w:numId w:val="27"/>
        </w:numPr>
        <w:bidi/>
        <w:spacing w:line="240" w:lineRule="auto"/>
        <w:jc w:val="both"/>
        <w:rPr>
          <w:rFonts w:ascii="Arial" w:eastAsia="Times New Roman" w:hAnsi="Arial" w:cs="AL-Mohanad"/>
          <w:sz w:val="24"/>
          <w:szCs w:val="24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4"/>
          <w:szCs w:val="24"/>
          <w:rtl/>
          <w:lang w:val="en-GB" w:eastAsia="en-GB"/>
        </w:rPr>
        <w:t xml:space="preserve">لا تقبل الاستمارة ما لم تكن بياناتها مستوفاة، مع التأكيد على ذكر التواريخ باليوم والشهر والسنة. </w:t>
      </w:r>
    </w:p>
    <w:p w14:paraId="7F57D225" w14:textId="19EA5692" w:rsidR="007A099F" w:rsidRPr="009060B0" w:rsidRDefault="007B2AF1" w:rsidP="009060B0">
      <w:pPr>
        <w:numPr>
          <w:ilvl w:val="0"/>
          <w:numId w:val="27"/>
        </w:numPr>
        <w:bidi/>
        <w:spacing w:line="240" w:lineRule="auto"/>
        <w:jc w:val="both"/>
        <w:rPr>
          <w:rFonts w:ascii="Arial" w:eastAsia="Times New Roman" w:hAnsi="Arial" w:cs="AL-Mohanad"/>
          <w:sz w:val="24"/>
          <w:szCs w:val="24"/>
          <w:rtl/>
          <w:lang w:val="en-GB" w:eastAsia="en-GB"/>
        </w:rPr>
      </w:pPr>
      <w:r w:rsidRPr="007B2AF1">
        <w:rPr>
          <w:rFonts w:ascii="Arial" w:eastAsia="Times New Roman" w:hAnsi="Arial" w:cs="AL-Mohanad"/>
          <w:sz w:val="24"/>
          <w:szCs w:val="24"/>
          <w:rtl/>
          <w:lang w:val="en-GB" w:eastAsia="en-GB"/>
        </w:rPr>
        <w:t>من لديها معلومات أخرى غير ما ورد في الاستمارة وترغب في إطلاع المجلس العلمي عليها يتم إرفاقها بورقة مستقلة خلف هذه الاستمارة.</w:t>
      </w:r>
    </w:p>
    <w:p w14:paraId="4F9F267E" w14:textId="4BB0272E" w:rsidR="00B404AF" w:rsidRPr="00A128EB" w:rsidRDefault="0016482F" w:rsidP="00ED0C34">
      <w:pPr>
        <w:bidi/>
        <w:ind w:left="-58"/>
        <w:jc w:val="both"/>
        <w:rPr>
          <w:rFonts w:ascii="Arial" w:hAnsi="Arial" w:cs="AL-Mohanad Bold"/>
          <w:b/>
          <w:bCs/>
          <w:color w:val="FF0000"/>
          <w:sz w:val="24"/>
          <w:szCs w:val="28"/>
          <w:lang w:val="en-GB" w:eastAsia="en-GB"/>
        </w:rPr>
      </w:pPr>
      <w:r w:rsidRPr="00A128EB">
        <w:rPr>
          <w:rFonts w:ascii="Arial" w:hAnsi="Arial" w:cs="AL-Mohanad Bold" w:hint="cs"/>
          <w:b/>
          <w:bCs/>
          <w:color w:val="FF0000"/>
          <w:sz w:val="24"/>
          <w:szCs w:val="28"/>
          <w:u w:val="single"/>
          <w:rtl/>
          <w:lang w:val="en-GB" w:eastAsia="en-GB"/>
        </w:rPr>
        <w:t>المستندات</w:t>
      </w:r>
      <w:r w:rsidRPr="00A128EB">
        <w:rPr>
          <w:rFonts w:ascii="Arial" w:hAnsi="Arial" w:cs="AL-Mohanad Bold"/>
          <w:b/>
          <w:bCs/>
          <w:color w:val="FF0000"/>
          <w:sz w:val="24"/>
          <w:szCs w:val="28"/>
          <w:u w:val="single"/>
          <w:rtl/>
          <w:lang w:val="en-GB" w:eastAsia="en-GB"/>
        </w:rPr>
        <w:t xml:space="preserve"> المطلوب إرسالها مع المعاملة إلى المجلس العلمي</w:t>
      </w:r>
      <w:r w:rsidRPr="00A128EB">
        <w:rPr>
          <w:rFonts w:ascii="Arial" w:hAnsi="Arial" w:cs="AL-Mohanad Bold"/>
          <w:b/>
          <w:bCs/>
          <w:color w:val="FF0000"/>
          <w:sz w:val="24"/>
          <w:szCs w:val="28"/>
          <w:rtl/>
          <w:lang w:val="en-GB" w:eastAsia="en-GB"/>
        </w:rPr>
        <w:t>:</w:t>
      </w:r>
    </w:p>
    <w:p w14:paraId="4F9F267F" w14:textId="12521B4B" w:rsidR="00B404AF" w:rsidRPr="00B404AF" w:rsidRDefault="00B404AF" w:rsidP="00B404AF">
      <w:pPr>
        <w:bidi/>
        <w:jc w:val="both"/>
        <w:rPr>
          <w:rFonts w:ascii="Arabic Typesetting" w:hAnsi="Arabic Typesetting" w:cs="Arabic Typesetting"/>
          <w:sz w:val="28"/>
          <w:szCs w:val="28"/>
          <w:rtl/>
          <w:lang w:val="en-GB" w:eastAsia="en-GB"/>
        </w:rPr>
      </w:pP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ترفع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مذكرة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مباشرة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من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عميدة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كلية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إلى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وكيل</w:t>
      </w:r>
      <w:r w:rsidR="00522F08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ة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جامعة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للدراسات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عليا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proofErr w:type="gramStart"/>
      <w:r w:rsidR="007A099F"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 xml:space="preserve">والبحث 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علمي</w:t>
      </w:r>
      <w:proofErr w:type="gramEnd"/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وثم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رئيسة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مجلس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علمي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مرفقاً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بها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مستندات</w:t>
      </w:r>
      <w:r w:rsidRPr="00B404AF">
        <w:rPr>
          <w:rFonts w:ascii="Arabic Typesetting" w:hAnsi="Arabic Typesetting" w:cs="Arabic Typesetting"/>
          <w:sz w:val="28"/>
          <w:szCs w:val="28"/>
          <w:rtl/>
          <w:lang w:val="en-GB" w:eastAsia="en-GB"/>
        </w:rPr>
        <w:t xml:space="preserve"> </w:t>
      </w:r>
      <w:r w:rsidRPr="00B404AF">
        <w:rPr>
          <w:rFonts w:ascii="Arabic Typesetting" w:hAnsi="Arabic Typesetting" w:cs="Arabic Typesetting" w:hint="cs"/>
          <w:sz w:val="28"/>
          <w:szCs w:val="28"/>
          <w:rtl/>
          <w:lang w:val="en-GB" w:eastAsia="en-GB"/>
        </w:rPr>
        <w:t>التالية:</w:t>
      </w:r>
    </w:p>
    <w:p w14:paraId="4F9F2680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تعبئ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ستما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عيي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صاد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جلس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علم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توقيع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تقدم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رئيس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عمي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1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تقدم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رئيس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تطل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فيه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عيي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وضح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فيه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رتب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طلو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شغل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التخصص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2B473E">
        <w:rPr>
          <w:rFonts w:ascii="Arabic Typesetting" w:hAnsi="Arabic Typesetting" w:cs="Arabic Typesetting"/>
          <w:rtl/>
          <w:lang w:val="en-GB" w:eastAsia="en-GB"/>
        </w:rPr>
        <w:t>).</w:t>
      </w:r>
    </w:p>
    <w:p w14:paraId="4F9F2682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نسخ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كترون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رسال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دكتوراه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3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lastRenderedPageBreak/>
        <w:t>نسخ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كترون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رسال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اجستي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. </w:t>
      </w:r>
    </w:p>
    <w:p w14:paraId="4F9F2684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در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دكتوراه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5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السج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كاديم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در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دكتوراه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6" w14:textId="7FE1C9F5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إشعا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نتي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عادل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دكتوراه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قب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زا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علي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حص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ليه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خارج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مملكة.</w:t>
      </w:r>
    </w:p>
    <w:p w14:paraId="4F9F2687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در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اجستير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8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السج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كاديم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در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اجستير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9" w14:textId="257EEE2D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إشعا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نتي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عادل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اجستي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قب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زا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علي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حص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ليه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خارج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مملكة.</w:t>
      </w:r>
    </w:p>
    <w:p w14:paraId="4F9F268A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در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بكالوريوس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B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السج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كاديم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در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بكالوريوس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C" w14:textId="43B42396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إشعا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نتي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طل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عادل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بكالوريوس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قب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زا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علي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حص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ليه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خارج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مملكة.</w:t>
      </w:r>
    </w:p>
    <w:p w14:paraId="4F9F268D" w14:textId="4BE5B381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شها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تصنيف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هن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هيئ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سعود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لتخصص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صح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حدث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)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(سار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فعو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غي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)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لكلي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صح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8E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صو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يا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خدم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لمتقدم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2B473E">
        <w:rPr>
          <w:rFonts w:ascii="Arabic Typesetting" w:hAnsi="Arabic Typesetting" w:cs="Arabic Typesetting"/>
          <w:rtl/>
          <w:lang w:val="en-GB" w:eastAsia="en-GB"/>
        </w:rPr>
        <w:t>).</w:t>
      </w:r>
    </w:p>
    <w:p w14:paraId="4F9F268F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صو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طاق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حوا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دن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0" w14:textId="6CA97C44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قرا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عيي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جامعة)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1" w14:textId="33359A2D" w:rsid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قرا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ابتعاث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جامعة)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2ED6AAE7" w14:textId="77777777" w:rsidR="00A128EB" w:rsidRDefault="00A128EB" w:rsidP="00A128EB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قرار</w:t>
      </w:r>
      <w:r>
        <w:rPr>
          <w:rFonts w:ascii="Arabic Typesetting" w:hAnsi="Arabic Typesetting" w:cs="Arabic Typesetting" w:hint="cs"/>
          <w:rtl/>
          <w:lang w:val="en-GB" w:eastAsia="en-GB"/>
        </w:rPr>
        <w:t>ات تمديد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ابتعاث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)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14B534B3" w14:textId="11B347CE" w:rsidR="00A128EB" w:rsidRDefault="00A128EB" w:rsidP="00A128EB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>
        <w:rPr>
          <w:rFonts w:ascii="Arabic Typesetting" w:hAnsi="Arabic Typesetting" w:cs="Arabic Typesetting" w:hint="cs"/>
          <w:rtl/>
          <w:lang w:val="en-GB" w:eastAsia="en-GB"/>
        </w:rPr>
        <w:t>قرار المباشرة بعد الابتعاث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)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2" w14:textId="0778C183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قبو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كاديم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proofErr w:type="spellStart"/>
      <w:r w:rsidR="007A099F">
        <w:rPr>
          <w:rFonts w:ascii="Arabic Typesetting" w:hAnsi="Arabic Typesetting" w:cs="Arabic Typesetting" w:hint="cs"/>
          <w:rtl/>
          <w:lang w:val="en-GB" w:eastAsia="en-GB"/>
        </w:rPr>
        <w:t>المبتعثه</w:t>
      </w:r>
      <w:proofErr w:type="spellEnd"/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إلي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جامعة)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3" w14:textId="2A619C6A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إدا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ابتعاث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الحصو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درج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علم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جامعة)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4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ملحق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شها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/>
          <w:lang w:val="en-GB" w:eastAsia="en-GB"/>
        </w:rPr>
        <w:t>Diploma supplement</w:t>
      </w:r>
      <w:r w:rsidRPr="002B473E">
        <w:rPr>
          <w:rFonts w:ascii="Arabic Typesetting" w:hAnsi="Arabic Typesetting" w:cs="Arabic Typesetting"/>
          <w:rtl/>
          <w:lang w:val="en-GB" w:eastAsia="en-GB"/>
        </w:rPr>
        <w:t>)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إ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جد</w:t>
      </w:r>
      <w:r w:rsidRPr="002B473E">
        <w:rPr>
          <w:rFonts w:ascii="Arabic Typesetting" w:hAnsi="Arabic Typesetting" w:cs="Arabic Typesetting"/>
          <w:rtl/>
          <w:lang w:val="en-GB" w:eastAsia="en-GB"/>
        </w:rPr>
        <w:t>).</w:t>
      </w:r>
    </w:p>
    <w:p w14:paraId="4F9F2695" w14:textId="0FFE8FED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التقدي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ب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واب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خدم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إلكترون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وكال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امع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لدراس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علي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البحث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علم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 xml:space="preserve">الجامعة). </w:t>
      </w:r>
      <w:r w:rsidR="007A099F" w:rsidRPr="007A099F">
        <w:rPr>
          <w:rFonts w:ascii="Arabic Typesetting" w:hAnsi="Arabic Typesetting" w:cs="Arabic Typesetting" w:hint="cs"/>
          <w:color w:val="FF0000"/>
          <w:rtl/>
          <w:lang w:val="en-GB" w:eastAsia="en-GB"/>
        </w:rPr>
        <w:t>(</w:t>
      </w:r>
      <w:r w:rsidRPr="002B473E">
        <w:rPr>
          <w:rFonts w:asciiTheme="minorHAnsi" w:hAnsiTheme="minorHAnsi" w:hint="cs"/>
          <w:color w:val="FF0000"/>
          <w:sz w:val="16"/>
          <w:szCs w:val="16"/>
          <w:rtl/>
        </w:rPr>
        <w:t>م</w:t>
      </w:r>
      <w:r w:rsidRPr="00CB3063">
        <w:rPr>
          <w:rFonts w:asciiTheme="minorHAnsi" w:hAnsiTheme="minorHAnsi" w:hint="cs"/>
          <w:color w:val="FF0000"/>
          <w:sz w:val="16"/>
          <w:szCs w:val="16"/>
          <w:rtl/>
        </w:rPr>
        <w:t>وقف مؤقتًا</w:t>
      </w:r>
      <w:r>
        <w:rPr>
          <w:rFonts w:asciiTheme="minorHAnsi" w:hAnsiTheme="minorHAnsi" w:hint="cs"/>
          <w:color w:val="FF0000"/>
          <w:sz w:val="16"/>
          <w:szCs w:val="16"/>
          <w:rtl/>
        </w:rPr>
        <w:t>)</w:t>
      </w:r>
    </w:p>
    <w:p w14:paraId="4F9F2697" w14:textId="2BEE959B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رئيس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لعرض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جلس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يتض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وص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ت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تخاذ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محض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جلس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يكتف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الورق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ولى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حض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متعلقة برق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لس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تاريخ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نعقاد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رد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في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وضوع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عيين،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خي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تحتو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وقيع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>).</w:t>
      </w:r>
    </w:p>
    <w:p w14:paraId="4F9F2698" w14:textId="0A7C8B65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قائم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أسماء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أعضاء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جلس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قس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تخصصاته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دقيق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جنسياتهم،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يدوّ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قري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س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كل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ضو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نصب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التخصص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مسمى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قرر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proofErr w:type="gramStart"/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 xml:space="preserve">والعبء 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دريسي</w:t>
      </w:r>
      <w:proofErr w:type="gramEnd"/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ذ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يحمله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9" w14:textId="254BE525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استما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قابل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شخص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غي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جامعة)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A" w14:textId="12E9F871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استما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درس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نموذج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غي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سوب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جامعة)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B" w14:textId="2E65EF5B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خطاب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ميد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للعرض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جلس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علم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يتض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وص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ت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تخاذ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محض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جلس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كل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(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يكتف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بالورق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ولى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حض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="007A099F" w:rsidRPr="002B473E">
        <w:rPr>
          <w:rFonts w:ascii="Arabic Typesetting" w:hAnsi="Arabic Typesetting" w:cs="Arabic Typesetting" w:hint="cs"/>
          <w:rtl/>
          <w:lang w:val="en-GB" w:eastAsia="en-GB"/>
        </w:rPr>
        <w:t>المتعلقة برقم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جلس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تاريخ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نعقاد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رد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فيها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وضوع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عيين،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الورق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خير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تحتوي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على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توقيع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). </w:t>
      </w:r>
    </w:p>
    <w:p w14:paraId="4F9F269C" w14:textId="77777777" w:rsidR="002B473E" w:rsidRPr="002B473E" w:rsidRDefault="002B473E" w:rsidP="002B473E">
      <w:pPr>
        <w:pStyle w:val="ListParagraph"/>
        <w:numPr>
          <w:ilvl w:val="0"/>
          <w:numId w:val="28"/>
        </w:numPr>
        <w:jc w:val="both"/>
        <w:rPr>
          <w:rFonts w:ascii="Arabic Typesetting" w:hAnsi="Arabic Typesetting" w:cs="Arabic Typesetting"/>
          <w:lang w:val="en-GB" w:eastAsia="en-GB"/>
        </w:rPr>
      </w:pPr>
      <w:r w:rsidRPr="002B473E">
        <w:rPr>
          <w:rFonts w:ascii="Arabic Typesetting" w:hAnsi="Arabic Typesetting" w:cs="Arabic Typesetting" w:hint="cs"/>
          <w:rtl/>
          <w:lang w:val="en-GB" w:eastAsia="en-GB"/>
        </w:rPr>
        <w:t>قائم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رشح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ن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وارد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بشري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تضمنة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مقبول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والمستجدات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مع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ذكر</w:t>
      </w:r>
      <w:r w:rsidRPr="002B473E">
        <w:rPr>
          <w:rFonts w:ascii="Arabic Typesetting" w:hAnsi="Arabic Typesetting" w:cs="Arabic Typesetting"/>
          <w:rtl/>
          <w:lang w:val="en-GB" w:eastAsia="en-GB"/>
        </w:rPr>
        <w:t xml:space="preserve"> </w:t>
      </w:r>
      <w:r w:rsidRPr="002B473E">
        <w:rPr>
          <w:rFonts w:ascii="Arabic Typesetting" w:hAnsi="Arabic Typesetting" w:cs="Arabic Typesetting" w:hint="cs"/>
          <w:rtl/>
          <w:lang w:val="en-GB" w:eastAsia="en-GB"/>
        </w:rPr>
        <w:t>الأسباب</w:t>
      </w:r>
      <w:r w:rsidRPr="002B473E">
        <w:rPr>
          <w:rFonts w:ascii="Arabic Typesetting" w:hAnsi="Arabic Typesetting" w:cs="Arabic Typesetting"/>
          <w:rtl/>
          <w:lang w:val="en-GB" w:eastAsia="en-GB"/>
        </w:rPr>
        <w:t>.</w:t>
      </w:r>
    </w:p>
    <w:p w14:paraId="4F9F269D" w14:textId="77777777" w:rsidR="00B404AF" w:rsidRPr="00B404AF" w:rsidRDefault="00B404AF" w:rsidP="00B404AF">
      <w:pPr>
        <w:pStyle w:val="ListParagraph"/>
        <w:jc w:val="both"/>
        <w:rPr>
          <w:rFonts w:ascii="Arial" w:hAnsi="Arial" w:cs="Arial"/>
          <w:b/>
          <w:bCs/>
          <w:sz w:val="20"/>
          <w:szCs w:val="20"/>
          <w:rtl/>
          <w:lang w:val="en-GB" w:eastAsia="en-GB"/>
        </w:rPr>
      </w:pPr>
    </w:p>
    <w:p w14:paraId="4F9F269E" w14:textId="77777777" w:rsidR="007B2AF1" w:rsidRPr="00B404AF" w:rsidRDefault="007B2AF1" w:rsidP="00B404AF">
      <w:pPr>
        <w:pStyle w:val="ListParagraph"/>
        <w:numPr>
          <w:ilvl w:val="0"/>
          <w:numId w:val="29"/>
        </w:numPr>
        <w:jc w:val="both"/>
        <w:rPr>
          <w:rFonts w:ascii="Arabic Typesetting" w:hAnsi="Arabic Typesetting" w:cs="Arabic Typesetting"/>
          <w:b/>
          <w:bCs/>
          <w:lang w:val="en-GB" w:eastAsia="en-GB"/>
        </w:rPr>
      </w:pPr>
      <w:r w:rsidRPr="00B404AF">
        <w:rPr>
          <w:b/>
          <w:bCs/>
          <w:rtl/>
          <w:lang w:val="en-GB" w:eastAsia="en-GB"/>
        </w:rPr>
        <w:t>(</w:t>
      </w:r>
      <w:r w:rsidRPr="00B404AF">
        <w:rPr>
          <w:rFonts w:ascii="Arabic Typesetting" w:hAnsi="Arabic Typesetting" w:cs="Arabic Typesetting"/>
          <w:b/>
          <w:bCs/>
          <w:color w:val="FF0000"/>
          <w:rtl/>
          <w:lang w:val="en-GB" w:eastAsia="en-GB"/>
        </w:rPr>
        <w:t>من دون استكمال هذه النقاط سوف يتم إعادة المذكرة لمصدرها مما سيؤخر وقت إنجاز المعاملة</w:t>
      </w:r>
      <w:r w:rsidRPr="00B404AF">
        <w:rPr>
          <w:rFonts w:ascii="Arabic Typesetting" w:hAnsi="Arabic Typesetting" w:cs="Arabic Typesetting"/>
          <w:b/>
          <w:bCs/>
          <w:rtl/>
          <w:lang w:val="en-GB" w:eastAsia="en-GB"/>
        </w:rPr>
        <w:t>)</w:t>
      </w:r>
    </w:p>
    <w:p w14:paraId="4F9F269F" w14:textId="77777777" w:rsidR="00873D70" w:rsidRPr="007B2AF1" w:rsidRDefault="00873D70" w:rsidP="007B2AF1">
      <w:pPr>
        <w:rPr>
          <w:lang w:val="en-GB"/>
        </w:rPr>
      </w:pPr>
    </w:p>
    <w:sectPr w:rsidR="00873D70" w:rsidRPr="007B2AF1" w:rsidSect="004E2DBC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F2575" w14:textId="77777777" w:rsidR="00953C40" w:rsidRDefault="00953C40" w:rsidP="000A2DE1">
      <w:r>
        <w:separator/>
      </w:r>
    </w:p>
  </w:endnote>
  <w:endnote w:type="continuationSeparator" w:id="0">
    <w:p w14:paraId="1728FEB6" w14:textId="77777777" w:rsidR="00953C40" w:rsidRDefault="00953C40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GA Arabesque">
    <w:panose1 w:val="05010101010101010101"/>
    <w:charset w:val="02"/>
    <w:family w:val="auto"/>
    <w:pitch w:val="variable"/>
    <w:sig w:usb0="00000000" w:usb1="10000000" w:usb2="00000000" w:usb3="00000000" w:csb0="80000000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Farsi Simple Bold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F26B1" w14:textId="62244140" w:rsidR="00BA7124" w:rsidRPr="00BA7124" w:rsidRDefault="00BA7124" w:rsidP="00BA7124">
    <w:pPr>
      <w:bidi/>
      <w:spacing w:line="240" w:lineRule="auto"/>
      <w:rPr>
        <w:rFonts w:cs="B Elham"/>
      </w:rPr>
    </w:pPr>
    <w:r w:rsidRPr="00BA7124">
      <w:rPr>
        <w:rFonts w:cs="B Elham" w:hint="cs"/>
        <w:rtl/>
      </w:rPr>
      <w:t>نموذج</w:t>
    </w:r>
    <w:r w:rsidRPr="00BA7124">
      <w:rPr>
        <w:rFonts w:cs="B Elham"/>
        <w:rtl/>
      </w:rPr>
      <w:t xml:space="preserve"> </w:t>
    </w:r>
    <w:r w:rsidRPr="00BA7124">
      <w:rPr>
        <w:rFonts w:cs="B Elham" w:hint="cs"/>
        <w:rtl/>
      </w:rPr>
      <w:t>استمارة</w:t>
    </w:r>
    <w:r w:rsidRPr="00BA7124">
      <w:rPr>
        <w:rFonts w:cs="B Elham"/>
        <w:rtl/>
      </w:rPr>
      <w:t xml:space="preserve"> </w:t>
    </w:r>
    <w:r w:rsidRPr="00BA7124">
      <w:rPr>
        <w:rFonts w:cs="B Elham" w:hint="cs"/>
        <w:rtl/>
      </w:rPr>
      <w:t>التعيين</w:t>
    </w:r>
    <w:r w:rsidRPr="00BA7124">
      <w:rPr>
        <w:rFonts w:cs="B Elham"/>
        <w:rtl/>
      </w:rPr>
      <w:t xml:space="preserve"> </w:t>
    </w:r>
    <w:r w:rsidRPr="00BA7124">
      <w:rPr>
        <w:rFonts w:ascii="Sakkal Majalla" w:hAnsi="Sakkal Majalla" w:cs="Sakkal Majalla" w:hint="cs"/>
        <w:rtl/>
      </w:rPr>
      <w:t>–</w:t>
    </w:r>
    <w:r w:rsidRPr="00BA7124">
      <w:rPr>
        <w:rFonts w:cs="B Elham" w:hint="cs"/>
        <w:rtl/>
      </w:rPr>
      <w:t xml:space="preserve"> رقم (</w:t>
    </w:r>
    <w:r w:rsidRPr="00BA7124">
      <w:rPr>
        <w:rStyle w:val="Emphasis"/>
      </w:rPr>
      <w:t>012502-F</w:t>
    </w:r>
    <w:r w:rsidRPr="00BA7124">
      <w:rPr>
        <w:rFonts w:cs="B Elham"/>
      </w:rPr>
      <w:t>06</w:t>
    </w:r>
    <w:r w:rsidRPr="00BA7124">
      <w:rPr>
        <w:rFonts w:cs="B Elham" w:hint="cs"/>
        <w:rtl/>
      </w:rPr>
      <w:t xml:space="preserve">)                  </w:t>
    </w:r>
    <w:r w:rsidRPr="00BA7124">
      <w:rPr>
        <w:rFonts w:cs="B Elham"/>
      </w:rPr>
      <w:t xml:space="preserve">  Page </w:t>
    </w:r>
    <w:r w:rsidRPr="00BA7124">
      <w:rPr>
        <w:rFonts w:cs="B Elham"/>
        <w:b/>
        <w:bCs/>
      </w:rPr>
      <w:fldChar w:fldCharType="begin"/>
    </w:r>
    <w:r w:rsidRPr="00BA7124">
      <w:rPr>
        <w:rFonts w:cs="B Elham"/>
        <w:b/>
        <w:bCs/>
      </w:rPr>
      <w:instrText xml:space="preserve"> PAGE  \* Arabic  \* MERGEFORMAT </w:instrText>
    </w:r>
    <w:r w:rsidRPr="00BA7124">
      <w:rPr>
        <w:rFonts w:cs="B Elham"/>
        <w:b/>
        <w:bCs/>
      </w:rPr>
      <w:fldChar w:fldCharType="separate"/>
    </w:r>
    <w:r w:rsidR="00A128EB">
      <w:rPr>
        <w:rFonts w:cs="B Elham"/>
        <w:b/>
        <w:bCs/>
        <w:noProof/>
      </w:rPr>
      <w:t>4</w:t>
    </w:r>
    <w:r w:rsidRPr="00BA7124">
      <w:rPr>
        <w:rFonts w:cs="B Elham"/>
        <w:b/>
        <w:bCs/>
      </w:rPr>
      <w:fldChar w:fldCharType="end"/>
    </w:r>
    <w:r w:rsidRPr="00BA7124">
      <w:rPr>
        <w:rFonts w:cs="B Elham"/>
      </w:rPr>
      <w:t xml:space="preserve"> of </w:t>
    </w:r>
    <w:r w:rsidRPr="00BA7124">
      <w:rPr>
        <w:rFonts w:cs="B Elham"/>
        <w:b/>
        <w:bCs/>
      </w:rPr>
      <w:fldChar w:fldCharType="begin"/>
    </w:r>
    <w:r w:rsidRPr="00BA7124">
      <w:rPr>
        <w:rFonts w:cs="B Elham"/>
        <w:b/>
        <w:bCs/>
      </w:rPr>
      <w:instrText xml:space="preserve"> NUMPAGES  \* Arabic  \* MERGEFORMAT </w:instrText>
    </w:r>
    <w:r w:rsidRPr="00BA7124">
      <w:rPr>
        <w:rFonts w:cs="B Elham"/>
        <w:b/>
        <w:bCs/>
      </w:rPr>
      <w:fldChar w:fldCharType="separate"/>
    </w:r>
    <w:r w:rsidR="00A128EB">
      <w:rPr>
        <w:rFonts w:cs="B Elham"/>
        <w:b/>
        <w:bCs/>
        <w:noProof/>
      </w:rPr>
      <w:t>4</w:t>
    </w:r>
    <w:r w:rsidRPr="00BA7124">
      <w:rPr>
        <w:rFonts w:cs="B Elham"/>
        <w:b/>
        <w:bCs/>
      </w:rPr>
      <w:fldChar w:fldCharType="end"/>
    </w:r>
  </w:p>
  <w:p w14:paraId="4F9F26B2" w14:textId="77777777" w:rsidR="0073724D" w:rsidRPr="00BA7124" w:rsidRDefault="0073724D" w:rsidP="00634548">
    <w:pPr>
      <w:pStyle w:val="Footer"/>
      <w:tabs>
        <w:tab w:val="clear" w:pos="4153"/>
        <w:tab w:val="clear" w:pos="830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0A7F8" w14:textId="77777777" w:rsidR="00953C40" w:rsidRDefault="00953C40" w:rsidP="000A2DE1">
      <w:r>
        <w:separator/>
      </w:r>
    </w:p>
  </w:footnote>
  <w:footnote w:type="continuationSeparator" w:id="0">
    <w:p w14:paraId="5510D124" w14:textId="77777777" w:rsidR="00953C40" w:rsidRDefault="00953C40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F26A6" w14:textId="77777777" w:rsidR="00494D65" w:rsidRDefault="0066720F">
    <w:pPr>
      <w:pStyle w:val="Header"/>
    </w:pPr>
    <w:r>
      <w:rPr>
        <w:noProof/>
      </w:rPr>
      <w:pict w14:anchorId="4F9F26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4F9F26B6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4F9F26B7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F9F26B8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F9F26B9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4F9F26BA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F26A7" w14:textId="77777777" w:rsidR="000A2DE1" w:rsidRPr="007F6380" w:rsidRDefault="00BA7124" w:rsidP="007F6380">
    <w:pPr>
      <w:pStyle w:val="Header"/>
      <w:tabs>
        <w:tab w:val="clear" w:pos="4153"/>
        <w:tab w:val="clear" w:pos="8306"/>
      </w:tabs>
      <w:rPr>
        <w:rtl/>
      </w:rPr>
    </w:pPr>
    <w:r w:rsidRPr="009F620B">
      <w:rPr>
        <w:rFonts w:eastAsia="Calibri"/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F9F26BB" wp14:editId="4F9F26BC">
              <wp:simplePos x="0" y="0"/>
              <wp:positionH relativeFrom="column">
                <wp:posOffset>-676894</wp:posOffset>
              </wp:positionH>
              <wp:positionV relativeFrom="paragraph">
                <wp:posOffset>-201881</wp:posOffset>
              </wp:positionV>
              <wp:extent cx="6885305" cy="1946275"/>
              <wp:effectExtent l="0" t="0" r="0" b="0"/>
              <wp:wrapNone/>
              <wp:docPr id="21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85305" cy="1946275"/>
                        <a:chOff x="1089" y="619"/>
                        <a:chExt cx="11743" cy="3271"/>
                      </a:xfrm>
                    </wpg:grpSpPr>
                    <pic:pic xmlns:pic="http://schemas.openxmlformats.org/drawingml/2006/picture">
                      <pic:nvPicPr>
                        <pic:cNvPr id="22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9" y="619"/>
                          <a:ext cx="4490" cy="318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4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478" y="1339"/>
                          <a:ext cx="3354" cy="255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EFB3108" id="Group 2" o:spid="_x0000_s1026" style="position:absolute;margin-left:-53.3pt;margin-top:-15.9pt;width:542.15pt;height:153.25pt;z-index:251666432" coordorigin="1089,619" coordsize="11743,32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7" type="#_x0000_t75" style="position:absolute;left:1089;top:619;width:4490;height:3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">
                <v:imagedata r:id="rId3" o:title=""/>
              </v:shape>
              <v:shape id="Picture 3" o:spid="_x0000_s1028" type="#_x0000_t75" style="position:absolute;left:9478;top:1339;width:3354;height:2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">
                <v:imagedata r:id="rId4" o:title=""/>
              </v:shape>
            </v:group>
          </w:pict>
        </mc:Fallback>
      </mc:AlternateContent>
    </w:r>
  </w:p>
  <w:p w14:paraId="4F9F26A8" w14:textId="77777777" w:rsidR="00104D39" w:rsidRPr="007F6380" w:rsidRDefault="00104D39" w:rsidP="007F6380">
    <w:pPr>
      <w:pStyle w:val="Header"/>
      <w:tabs>
        <w:tab w:val="clear" w:pos="4153"/>
        <w:tab w:val="clear" w:pos="8306"/>
      </w:tabs>
      <w:rPr>
        <w:rtl/>
      </w:rPr>
    </w:pPr>
  </w:p>
  <w:p w14:paraId="4F9F26AF" w14:textId="6A64334F" w:rsidR="007F6380" w:rsidRPr="004A134A" w:rsidRDefault="0043399D" w:rsidP="004A134A">
    <w:pPr>
      <w:pStyle w:val="Header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4F9F26BD" wp14:editId="4F9F26BE">
          <wp:simplePos x="0" y="0"/>
          <wp:positionH relativeFrom="column">
            <wp:posOffset>2065655</wp:posOffset>
          </wp:positionH>
          <wp:positionV relativeFrom="paragraph">
            <wp:posOffset>45085</wp:posOffset>
          </wp:positionV>
          <wp:extent cx="2009140" cy="1190625"/>
          <wp:effectExtent l="0" t="0" r="0" b="9525"/>
          <wp:wrapTopAndBottom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ستخدامات%20الشعار-02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9140" cy="1190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F26B3" w14:textId="77777777" w:rsidR="00494D65" w:rsidRDefault="0066720F">
    <w:pPr>
      <w:pStyle w:val="Header"/>
    </w:pPr>
    <w:r>
      <w:rPr>
        <w:noProof/>
      </w:rPr>
      <w:pict w14:anchorId="4F9F26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4F9F26C0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4F9F26C1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F9F26C2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F9F26C3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4F9F26C4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532E0"/>
    <w:multiLevelType w:val="hybridMultilevel"/>
    <w:tmpl w:val="E2FED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71A0C"/>
    <w:multiLevelType w:val="hybridMultilevel"/>
    <w:tmpl w:val="00C02D9E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" w15:restartNumberingAfterBreak="0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3" w15:restartNumberingAfterBreak="0">
    <w:nsid w:val="0B6C662D"/>
    <w:multiLevelType w:val="hybridMultilevel"/>
    <w:tmpl w:val="1B40A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431C2"/>
    <w:multiLevelType w:val="hybridMultilevel"/>
    <w:tmpl w:val="A3EC02E2"/>
    <w:lvl w:ilvl="0" w:tplc="FDCC113E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7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11" w15:restartNumberingAfterBreak="0">
    <w:nsid w:val="2AE12F43"/>
    <w:multiLevelType w:val="hybridMultilevel"/>
    <w:tmpl w:val="8F2024FE"/>
    <w:lvl w:ilvl="0" w:tplc="C234E2F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3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AB6D5A"/>
    <w:multiLevelType w:val="hybridMultilevel"/>
    <w:tmpl w:val="AE4401D4"/>
    <w:lvl w:ilvl="0" w:tplc="262E0D90">
      <w:numFmt w:val="bullet"/>
      <w:lvlText w:val="-"/>
      <w:lvlJc w:val="left"/>
      <w:pPr>
        <w:ind w:left="720" w:hanging="360"/>
      </w:pPr>
      <w:rPr>
        <w:rFonts w:ascii="Arial" w:eastAsia="Times New Roman" w:hAnsi="Aria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71422"/>
    <w:multiLevelType w:val="hybridMultilevel"/>
    <w:tmpl w:val="2D2C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2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A55E13"/>
    <w:multiLevelType w:val="hybridMultilevel"/>
    <w:tmpl w:val="26A27E76"/>
    <w:lvl w:ilvl="0" w:tplc="EE42F21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7521F62"/>
    <w:multiLevelType w:val="hybridMultilevel"/>
    <w:tmpl w:val="3B3A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5"/>
  </w:num>
  <w:num w:numId="3">
    <w:abstractNumId w:val="14"/>
  </w:num>
  <w:num w:numId="4">
    <w:abstractNumId w:val="32"/>
  </w:num>
  <w:num w:numId="5">
    <w:abstractNumId w:val="5"/>
  </w:num>
  <w:num w:numId="6">
    <w:abstractNumId w:val="31"/>
  </w:num>
  <w:num w:numId="7">
    <w:abstractNumId w:val="21"/>
  </w:num>
  <w:num w:numId="8">
    <w:abstractNumId w:val="22"/>
  </w:num>
  <w:num w:numId="9">
    <w:abstractNumId w:val="29"/>
  </w:num>
  <w:num w:numId="10">
    <w:abstractNumId w:val="26"/>
  </w:num>
  <w:num w:numId="11">
    <w:abstractNumId w:val="35"/>
  </w:num>
  <w:num w:numId="12">
    <w:abstractNumId w:val="30"/>
  </w:num>
  <w:num w:numId="13">
    <w:abstractNumId w:val="7"/>
  </w:num>
  <w:num w:numId="14">
    <w:abstractNumId w:val="20"/>
  </w:num>
  <w:num w:numId="15">
    <w:abstractNumId w:val="9"/>
  </w:num>
  <w:num w:numId="16">
    <w:abstractNumId w:val="13"/>
  </w:num>
  <w:num w:numId="17">
    <w:abstractNumId w:val="6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24"/>
  </w:num>
  <w:num w:numId="21">
    <w:abstractNumId w:val="16"/>
  </w:num>
  <w:num w:numId="22">
    <w:abstractNumId w:val="2"/>
  </w:num>
  <w:num w:numId="23">
    <w:abstractNumId w:val="33"/>
  </w:num>
  <w:num w:numId="24">
    <w:abstractNumId w:val="34"/>
  </w:num>
  <w:num w:numId="25">
    <w:abstractNumId w:val="17"/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4"/>
  </w:num>
  <w:num w:numId="29">
    <w:abstractNumId w:val="1"/>
  </w:num>
  <w:num w:numId="30">
    <w:abstractNumId w:val="18"/>
  </w:num>
  <w:num w:numId="31">
    <w:abstractNumId w:val="23"/>
  </w:num>
  <w:num w:numId="32">
    <w:abstractNumId w:val="27"/>
  </w:num>
  <w:num w:numId="33">
    <w:abstractNumId w:val="11"/>
  </w:num>
  <w:num w:numId="34">
    <w:abstractNumId w:val="0"/>
  </w:num>
  <w:num w:numId="35">
    <w:abstractNumId w:val="19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11696"/>
    <w:rsid w:val="00012E4F"/>
    <w:rsid w:val="000213BF"/>
    <w:rsid w:val="0002512A"/>
    <w:rsid w:val="00030151"/>
    <w:rsid w:val="0003212D"/>
    <w:rsid w:val="00032387"/>
    <w:rsid w:val="0003590C"/>
    <w:rsid w:val="00036344"/>
    <w:rsid w:val="00057DBA"/>
    <w:rsid w:val="00065CB0"/>
    <w:rsid w:val="00065F05"/>
    <w:rsid w:val="00073AA4"/>
    <w:rsid w:val="000811FD"/>
    <w:rsid w:val="000824F5"/>
    <w:rsid w:val="00082841"/>
    <w:rsid w:val="00084E0A"/>
    <w:rsid w:val="0008613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27FE9"/>
    <w:rsid w:val="00132B9C"/>
    <w:rsid w:val="0013656C"/>
    <w:rsid w:val="001618D8"/>
    <w:rsid w:val="001642FE"/>
    <w:rsid w:val="0016482F"/>
    <w:rsid w:val="00170AA4"/>
    <w:rsid w:val="00184ADB"/>
    <w:rsid w:val="00194C7E"/>
    <w:rsid w:val="001B19CD"/>
    <w:rsid w:val="001B5281"/>
    <w:rsid w:val="001C1F9A"/>
    <w:rsid w:val="001D7724"/>
    <w:rsid w:val="001E4F5A"/>
    <w:rsid w:val="002347F3"/>
    <w:rsid w:val="00245F2A"/>
    <w:rsid w:val="0025569E"/>
    <w:rsid w:val="00272041"/>
    <w:rsid w:val="002725E6"/>
    <w:rsid w:val="002808AF"/>
    <w:rsid w:val="00282CE5"/>
    <w:rsid w:val="002861C4"/>
    <w:rsid w:val="00286CA3"/>
    <w:rsid w:val="002B473E"/>
    <w:rsid w:val="002C669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478CB"/>
    <w:rsid w:val="003608F7"/>
    <w:rsid w:val="00384C4A"/>
    <w:rsid w:val="00384E63"/>
    <w:rsid w:val="00392377"/>
    <w:rsid w:val="0039483B"/>
    <w:rsid w:val="003A4BC9"/>
    <w:rsid w:val="003A50E2"/>
    <w:rsid w:val="003B176A"/>
    <w:rsid w:val="003D330D"/>
    <w:rsid w:val="003E2932"/>
    <w:rsid w:val="003F17E9"/>
    <w:rsid w:val="003F64DE"/>
    <w:rsid w:val="00400153"/>
    <w:rsid w:val="0040252E"/>
    <w:rsid w:val="0040493B"/>
    <w:rsid w:val="004056CD"/>
    <w:rsid w:val="00411223"/>
    <w:rsid w:val="0041386A"/>
    <w:rsid w:val="0041602C"/>
    <w:rsid w:val="00416FCD"/>
    <w:rsid w:val="00416FDA"/>
    <w:rsid w:val="00433048"/>
    <w:rsid w:val="0043399D"/>
    <w:rsid w:val="004534DE"/>
    <w:rsid w:val="00477499"/>
    <w:rsid w:val="0048071B"/>
    <w:rsid w:val="004868C0"/>
    <w:rsid w:val="00490AF8"/>
    <w:rsid w:val="00494D65"/>
    <w:rsid w:val="004A134A"/>
    <w:rsid w:val="004A6654"/>
    <w:rsid w:val="004B5495"/>
    <w:rsid w:val="004B66E0"/>
    <w:rsid w:val="004B66E6"/>
    <w:rsid w:val="004E09B1"/>
    <w:rsid w:val="004E1E05"/>
    <w:rsid w:val="004E2DBC"/>
    <w:rsid w:val="004F786B"/>
    <w:rsid w:val="00507DB8"/>
    <w:rsid w:val="00522F08"/>
    <w:rsid w:val="00523290"/>
    <w:rsid w:val="00524190"/>
    <w:rsid w:val="00534FCE"/>
    <w:rsid w:val="0054103E"/>
    <w:rsid w:val="0057262E"/>
    <w:rsid w:val="00575E48"/>
    <w:rsid w:val="00576761"/>
    <w:rsid w:val="00585B34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544"/>
    <w:rsid w:val="005E3D32"/>
    <w:rsid w:val="005E498F"/>
    <w:rsid w:val="00604455"/>
    <w:rsid w:val="00605680"/>
    <w:rsid w:val="00616E83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926FA"/>
    <w:rsid w:val="0069790F"/>
    <w:rsid w:val="006A63BB"/>
    <w:rsid w:val="006B21FE"/>
    <w:rsid w:val="006C4F6B"/>
    <w:rsid w:val="006C563D"/>
    <w:rsid w:val="006D00ED"/>
    <w:rsid w:val="006D19A6"/>
    <w:rsid w:val="006D29A3"/>
    <w:rsid w:val="006F4E5D"/>
    <w:rsid w:val="006F7C08"/>
    <w:rsid w:val="006F7DB4"/>
    <w:rsid w:val="00703DF9"/>
    <w:rsid w:val="00704D70"/>
    <w:rsid w:val="00711E99"/>
    <w:rsid w:val="00720287"/>
    <w:rsid w:val="007231BA"/>
    <w:rsid w:val="00731D97"/>
    <w:rsid w:val="007366D8"/>
    <w:rsid w:val="0073724D"/>
    <w:rsid w:val="00742BC5"/>
    <w:rsid w:val="007432DF"/>
    <w:rsid w:val="00743DE1"/>
    <w:rsid w:val="00746D88"/>
    <w:rsid w:val="00764EE2"/>
    <w:rsid w:val="007856DD"/>
    <w:rsid w:val="00786530"/>
    <w:rsid w:val="00787161"/>
    <w:rsid w:val="007A099F"/>
    <w:rsid w:val="007B2AF1"/>
    <w:rsid w:val="007B7805"/>
    <w:rsid w:val="007C0240"/>
    <w:rsid w:val="007E0404"/>
    <w:rsid w:val="007E1E76"/>
    <w:rsid w:val="007F401C"/>
    <w:rsid w:val="007F6380"/>
    <w:rsid w:val="008016F3"/>
    <w:rsid w:val="0080439D"/>
    <w:rsid w:val="00810B95"/>
    <w:rsid w:val="00823364"/>
    <w:rsid w:val="00826AB9"/>
    <w:rsid w:val="00830835"/>
    <w:rsid w:val="00833CEA"/>
    <w:rsid w:val="008409C4"/>
    <w:rsid w:val="00840E6A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94ADE"/>
    <w:rsid w:val="008A0617"/>
    <w:rsid w:val="008B573F"/>
    <w:rsid w:val="008B5885"/>
    <w:rsid w:val="008B5EAC"/>
    <w:rsid w:val="008C52DA"/>
    <w:rsid w:val="008D278C"/>
    <w:rsid w:val="008E21F2"/>
    <w:rsid w:val="00905D2B"/>
    <w:rsid w:val="009060B0"/>
    <w:rsid w:val="00912D01"/>
    <w:rsid w:val="00943B1A"/>
    <w:rsid w:val="0094452B"/>
    <w:rsid w:val="009519F9"/>
    <w:rsid w:val="00953C40"/>
    <w:rsid w:val="00956403"/>
    <w:rsid w:val="00985D1F"/>
    <w:rsid w:val="00994745"/>
    <w:rsid w:val="009A5117"/>
    <w:rsid w:val="009A798C"/>
    <w:rsid w:val="009B06E9"/>
    <w:rsid w:val="009B3D08"/>
    <w:rsid w:val="009C14A4"/>
    <w:rsid w:val="009C2803"/>
    <w:rsid w:val="009E2F80"/>
    <w:rsid w:val="00A016BD"/>
    <w:rsid w:val="00A02C5B"/>
    <w:rsid w:val="00A128EB"/>
    <w:rsid w:val="00A2572F"/>
    <w:rsid w:val="00A2610D"/>
    <w:rsid w:val="00A27F46"/>
    <w:rsid w:val="00A30711"/>
    <w:rsid w:val="00A522A6"/>
    <w:rsid w:val="00A66696"/>
    <w:rsid w:val="00A7621C"/>
    <w:rsid w:val="00A8275E"/>
    <w:rsid w:val="00A87D8D"/>
    <w:rsid w:val="00AA4BA3"/>
    <w:rsid w:val="00AA4D58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404AF"/>
    <w:rsid w:val="00B41505"/>
    <w:rsid w:val="00B421D3"/>
    <w:rsid w:val="00B42B69"/>
    <w:rsid w:val="00B4395B"/>
    <w:rsid w:val="00B4443B"/>
    <w:rsid w:val="00B47285"/>
    <w:rsid w:val="00B746D3"/>
    <w:rsid w:val="00B76ABA"/>
    <w:rsid w:val="00B85261"/>
    <w:rsid w:val="00B94B3D"/>
    <w:rsid w:val="00B95659"/>
    <w:rsid w:val="00B962D7"/>
    <w:rsid w:val="00BA1AC9"/>
    <w:rsid w:val="00BA6BBC"/>
    <w:rsid w:val="00BA7124"/>
    <w:rsid w:val="00BB7CCA"/>
    <w:rsid w:val="00BD7357"/>
    <w:rsid w:val="00BE377C"/>
    <w:rsid w:val="00BE5E78"/>
    <w:rsid w:val="00BF4FAF"/>
    <w:rsid w:val="00C00FD5"/>
    <w:rsid w:val="00C02D3F"/>
    <w:rsid w:val="00C12A15"/>
    <w:rsid w:val="00C20954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A369F"/>
    <w:rsid w:val="00CB58F7"/>
    <w:rsid w:val="00CC54CD"/>
    <w:rsid w:val="00CE4176"/>
    <w:rsid w:val="00D04128"/>
    <w:rsid w:val="00D20312"/>
    <w:rsid w:val="00D51CBA"/>
    <w:rsid w:val="00D54FEF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69B0"/>
    <w:rsid w:val="00DF09D9"/>
    <w:rsid w:val="00E021AE"/>
    <w:rsid w:val="00E0465B"/>
    <w:rsid w:val="00E05851"/>
    <w:rsid w:val="00E11AE3"/>
    <w:rsid w:val="00E2105F"/>
    <w:rsid w:val="00E22393"/>
    <w:rsid w:val="00E257DA"/>
    <w:rsid w:val="00E41984"/>
    <w:rsid w:val="00E432C7"/>
    <w:rsid w:val="00E62ABB"/>
    <w:rsid w:val="00E65CBF"/>
    <w:rsid w:val="00E73500"/>
    <w:rsid w:val="00E75C51"/>
    <w:rsid w:val="00E762BD"/>
    <w:rsid w:val="00E823A3"/>
    <w:rsid w:val="00E826C0"/>
    <w:rsid w:val="00E87636"/>
    <w:rsid w:val="00E9451B"/>
    <w:rsid w:val="00EB1AA3"/>
    <w:rsid w:val="00EB2744"/>
    <w:rsid w:val="00EC7B54"/>
    <w:rsid w:val="00ED0C34"/>
    <w:rsid w:val="00ED7C4D"/>
    <w:rsid w:val="00EE322F"/>
    <w:rsid w:val="00EE6A3D"/>
    <w:rsid w:val="00EF2DE8"/>
    <w:rsid w:val="00EF3644"/>
    <w:rsid w:val="00F02ABF"/>
    <w:rsid w:val="00F0473B"/>
    <w:rsid w:val="00F10680"/>
    <w:rsid w:val="00F12AF1"/>
    <w:rsid w:val="00F22A10"/>
    <w:rsid w:val="00F44D6C"/>
    <w:rsid w:val="00F56627"/>
    <w:rsid w:val="00F66306"/>
    <w:rsid w:val="00F71D3E"/>
    <w:rsid w:val="00F750CE"/>
    <w:rsid w:val="00F81004"/>
    <w:rsid w:val="00F827B1"/>
    <w:rsid w:val="00F9709D"/>
    <w:rsid w:val="00FB39F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,"/>
  <w14:docId w14:val="4F9F24E8"/>
  <w15:docId w15:val="{74E7C88C-22D4-4EF6-86E2-CE259BAFA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6">
    <w:name w:val="heading 6"/>
    <w:basedOn w:val="Normal"/>
    <w:next w:val="Normal"/>
    <w:link w:val="Heading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A2D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A2DE1"/>
    <w:rPr>
      <w:sz w:val="24"/>
      <w:szCs w:val="24"/>
    </w:rPr>
  </w:style>
  <w:style w:type="table" w:styleId="TableGrid">
    <w:name w:val="Table Grid"/>
    <w:basedOn w:val="TableNormal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rsid w:val="000F6C19"/>
    <w:rPr>
      <w:rFonts w:cs="Simplified Arabic Backslanted"/>
      <w:szCs w:val="32"/>
    </w:rPr>
  </w:style>
  <w:style w:type="character" w:customStyle="1" w:styleId="Heading4Char">
    <w:name w:val="Heading 4 Char"/>
    <w:basedOn w:val="DefaultParagraphFont"/>
    <w:link w:val="Heading4"/>
    <w:rsid w:val="000F6C19"/>
    <w:rPr>
      <w:rFonts w:cs="Simplified Arabic Backslanted"/>
      <w:szCs w:val="32"/>
    </w:rPr>
  </w:style>
  <w:style w:type="character" w:customStyle="1" w:styleId="Heading5Char">
    <w:name w:val="Heading 5 Char"/>
    <w:basedOn w:val="DefaultParagraphFont"/>
    <w:link w:val="Heading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">
    <w:name w:val="Body Text"/>
    <w:basedOn w:val="Normal"/>
    <w:link w:val="BodyTextChar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BodyTextChar">
    <w:name w:val="Body Text Char"/>
    <w:basedOn w:val="DefaultParagraphFont"/>
    <w:link w:val="BodyText"/>
    <w:rsid w:val="000F6C19"/>
    <w:rPr>
      <w:rFonts w:cs="Simplified Arabic Backslanted"/>
      <w:szCs w:val="32"/>
    </w:rPr>
  </w:style>
  <w:style w:type="character" w:customStyle="1" w:styleId="Heading1Char">
    <w:name w:val="Heading 1 Char"/>
    <w:basedOn w:val="DefaultParagraphFont"/>
    <w:link w:val="Heading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C100B"/>
    <w:rPr>
      <w:b/>
      <w:bCs/>
    </w:rPr>
  </w:style>
  <w:style w:type="paragraph" w:styleId="BodyTextIndent">
    <w:name w:val="Body Text Indent"/>
    <w:basedOn w:val="Normal"/>
    <w:link w:val="BodyTextIndentChar"/>
    <w:rsid w:val="008703B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Normal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DefaultParagraphFont"/>
    <w:rsid w:val="00C00FD5"/>
  </w:style>
  <w:style w:type="character" w:styleId="Emphasis">
    <w:name w:val="Emphasis"/>
    <w:basedOn w:val="DefaultParagraphFont"/>
    <w:qFormat/>
    <w:rsid w:val="007E0404"/>
    <w:rPr>
      <w:i/>
      <w:iCs/>
    </w:rPr>
  </w:style>
  <w:style w:type="character" w:customStyle="1" w:styleId="Heading6Char">
    <w:name w:val="Heading 6 Char"/>
    <w:basedOn w:val="DefaultParagraphFont"/>
    <w:link w:val="Heading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D1F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B4B880-27F6-4A76-909A-15195B879AC7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307C03B3-453F-43A4-877E-E2DE5819DF93}"/>
</file>

<file path=customXml/itemProps4.xml><?xml version="1.0" encoding="utf-8"?>
<ds:datastoreItem xmlns:ds="http://schemas.openxmlformats.org/officeDocument/2006/customXml" ds:itemID="{58E2354F-2D9A-4F1D-892D-A25EBB6C7A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287</Words>
  <Characters>7527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Hessah abd. AlQahtani</cp:lastModifiedBy>
  <cp:revision>3</cp:revision>
  <cp:lastPrinted>2022-11-01T08:43:00Z</cp:lastPrinted>
  <dcterms:created xsi:type="dcterms:W3CDTF">2022-11-01T08:42:00Z</dcterms:created>
  <dcterms:modified xsi:type="dcterms:W3CDTF">2022-11-0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